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านวยความสะดวกและเครื่องมือแพทย์ครั้งที่</w:t>
      </w:r>
      <w:r>
        <w:t xml:space="preserve"> </w:t>
      </w:r>
      <w:r>
        <w:t xml:space="preserve">2/2564</w:t>
      </w:r>
      <w:r>
        <w:t xml:space="preserve"> </w:t>
      </w:r>
      <w:r>
        <w:t xml:space="preserve">วันอังคารที่</w:t>
      </w:r>
      <w:r>
        <w:t xml:space="preserve"> </w:t>
      </w:r>
      <w:r>
        <w:t xml:space="preserve">9</w:t>
      </w:r>
      <w:r>
        <w:t xml:space="preserve"> </w:t>
      </w:r>
      <w:r>
        <w:t xml:space="preserve">มีนาคม</w:t>
      </w:r>
      <w:r>
        <w:t xml:space="preserve"> </w:t>
      </w:r>
      <w:r>
        <w:t xml:space="preserve">2564</w:t>
      </w:r>
      <w:r>
        <w:t xml:space="preserve"> </w:t>
      </w:r>
      <w:r>
        <w:t xml:space="preserve">เวลา</w:t>
      </w:r>
      <w:r>
        <w:t xml:space="preserve"> </w:t>
      </w:r>
      <w:r>
        <w:t xml:space="preserve">13.00–16.30</w:t>
      </w:r>
      <w:r>
        <w:t xml:space="preserve"> </w:t>
      </w:r>
      <w:r>
        <w:t xml:space="preserve">น.</w:t>
      </w:r>
    </w:p>
    <w:p>
      <w:pPr>
        <w:pStyle w:val="Date"/>
      </w:pPr>
      <w:r>
        <w:t xml:space="preserve">วันอังคารที่</w:t>
      </w:r>
      <w:r>
        <w:t xml:space="preserve"> </w:t>
      </w:r>
      <w:r>
        <w:t xml:space="preserve">9</w:t>
      </w:r>
      <w:r>
        <w:t xml:space="preserve"> </w:t>
      </w:r>
      <w:r>
        <w:t xml:space="preserve">มีน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ลขานุการ) ค่ะ ขอเรียนเช็กองค์ประชุมนะคะ ท่านแรกนะคะ อาจารย์ไพรัช เป็นประธานกรรมการนะคะ ท่านที่ 2 คุหมอจัตพลนะคะ กำลังเดินทางนะคะ ท่านที่ 3 มีคุณหมอปฐวี คงคุณเทียน นะคะ น่าจะกำลังเข้ามา</w:t>
      </w:r>
    </w:p>
    <w:p>
      <w:pPr>
        <w:pStyle w:val="BodyText"/>
      </w:pPr>
      <w:r>
        <w:t xml:space="preserve">(ประธาน) ให้ท่านขานชื่อว่ามาประชุม ฮัลโหล</w:t>
      </w:r>
    </w:p>
    <w:p>
      <w:pPr>
        <w:pStyle w:val="BodyText"/>
      </w:pPr>
      <w:r>
        <w:t xml:space="preserve">(เลขานุการ) ค่ะ คุณหมอปัฐวี ยังไม่เข้ามานะคะ ท่านที่ 4 นะคะ คุณหมออรรถพรค่ะ ยังไม่เข้ามานะคะ ท่านที่ 5 คุณหมอจเรค่ะ</w:t>
      </w:r>
    </w:p>
    <w:p>
      <w:pPr>
        <w:pStyle w:val="BodyText"/>
      </w:pPr>
      <w:r>
        <w:t xml:space="preserve">(ประธาน) เลขา เรานัดบ่ายโมงครึ่ง หรือบ่ายโมงนี่</w:t>
      </w:r>
    </w:p>
    <w:p>
      <w:pPr>
        <w:pStyle w:val="BodyText"/>
      </w:pPr>
      <w:r>
        <w:t xml:space="preserve">(ผู้เข้าร่วมประชุมหญิง) บ่ายโมงค่ะอาจารย์</w:t>
      </w:r>
    </w:p>
    <w:p>
      <w:pPr>
        <w:pStyle w:val="BodyText"/>
      </w:pPr>
      <w:r>
        <w:t xml:space="preserve">(ประธาน) ว่าต่อไปครับ</w:t>
      </w:r>
    </w:p>
    <w:p>
      <w:pPr>
        <w:pStyle w:val="BodyText"/>
      </w:pPr>
      <w:r>
        <w:t xml:space="preserve">(เลขานุการ) ท่านที่ 6 นะคะ คุณเสาวลักษณ์ รัตนคำฟู ยังไม่เข้ามานะคะ ท่านที่ 7</w:t>
      </w:r>
    </w:p>
    <w:p>
      <w:pPr>
        <w:pStyle w:val="BodyText"/>
      </w:pPr>
      <w:r>
        <w:t xml:space="preserve">(ประธาน) เชิญ ๆ ครับ เชิญต่อ</w:t>
      </w:r>
    </w:p>
    <w:p>
      <w:pPr>
        <w:pStyle w:val="BodyText"/>
      </w:pPr>
      <w:r>
        <w:t xml:space="preserve">(เลขานุการ) ค่ะ ท่านผู้อำนวยการกองควบคุมเครื่องมือแพทย์ อย. นะคะ คุณกรพัตรนะคะ ค่ะ สวัสดีค่ะ</w:t>
      </w:r>
    </w:p>
    <w:p>
      <w:pPr>
        <w:pStyle w:val="BodyText"/>
      </w:pPr>
      <w:r>
        <w:t xml:space="preserve">(เลขานุการ) ท่านที่ 8 กองส่งเสริมสวัสดิการและคุ้มครองสิทธิ์ผู้สูงอายุและกรมกิจการผู้สูงอายุค่ะ ยังไม่เข้ามานะคะ ยังไม่เข้ามานะคะ ท่านที่ 9 ผู้อำนวยกองส่งเสริมคุณภาพคนพิการค่ะ กรมส่งเสริม อันนี้ยังไม่เห็นเข้ามานะคะ ท่านที่ 10 นะคะ ท่านผู้อำนวยการฝ่ายเศรษฐกิจและนวัตกรรมนะคะ สำนักงานสภานโยบายการอุตสาหกรรมวิจัยและนวัตกรรมแห่งชาติค่ะ ยังไม่เห็นนะคะ ท่านที่ 11 นะคะ รองผู้อำนวยการ สวทช. อันนี้ สจ. นะคะ ผู้แทนนะคะ เดี๋ยวกำลังมานะคะ ท่านที่ 12 ผอ. ศูนย์ไฟฟ้าและผลิตภัณฑ์ทางไฟฟ้า และอิเล็กทรอนิกส์ จะเข้าช้านิดหนึ่งนะคะ แจ้งมาแล้วนะคะ ท่านที่ 13 นะคะ อันนี้รอง ผศ.อ. น่าจะเข้าทางออนไลน์ ท่านที่ 14 นะคะ เป็นผู้อำนวยการ A-MED นะคะ อาจารย์วันทนีย์ค่ะ</w:t>
      </w:r>
    </w:p>
    <w:p>
      <w:pPr>
        <w:pStyle w:val="BodyText"/>
      </w:pPr>
      <w:r>
        <w:t xml:space="preserve">(อาจารย์วันทนีย์) ค่ะ</w:t>
      </w:r>
    </w:p>
    <w:p>
      <w:pPr>
        <w:pStyle w:val="BodyText"/>
      </w:pPr>
      <w:r>
        <w:t xml:space="preserve">(เลขานุการ) มาแล้วนะคะ ท่านที่ 5 นะคะ เป็นผู้ช่วยเลขาฯ เข้ามาแล้วนะคะ</w:t>
      </w:r>
    </w:p>
    <w:p>
      <w:pPr>
        <w:pStyle w:val="BodyText"/>
      </w:pPr>
      <w:r>
        <w:t xml:space="preserve">(ศาสตราจารย์ ดร.ไพรัช) ผมว่ามันผิดปกติ เลขาฯ น่าจะโทร. ไปถามท่านที่ยังไม่มา ท่านอาจจะคิดว่าลำบากขึ้น แล้วถ้าท่านทยอยเข้าก็ค่อย ๆ รายงานว่าเข้ามาแล้ว ผมเห็นมีคุณกรภัทรคนเดียว คนอื่นไม่เห็นมี ใช่ไหม มีอะไรผิดปกติไม่รู้</w:t>
      </w:r>
    </w:p>
    <w:p>
      <w:pPr>
        <w:pStyle w:val="BodyText"/>
      </w:pPr>
      <w:r>
        <w:t xml:space="preserve">(อาจารย์วันทนีย์) ค่ะ ตามให้อยู่นะคะ ค่ะ</w:t>
      </w:r>
    </w:p>
    <w:p>
      <w:pPr>
        <w:pStyle w:val="BodyText"/>
      </w:pPr>
      <w:r>
        <w:t xml:space="preserve">(ประธาน) อย่างนั้นเราเริ่มไปวาระที่ 1 เลยครับ เชิญครับ</w:t>
      </w:r>
    </w:p>
    <w:p>
      <w:pPr>
        <w:pStyle w:val="BodyText"/>
      </w:pPr>
      <w:r>
        <w:t xml:space="preserve">(อาจารย์วันทนีย์) เอาวาระขึ้นก่อน ค่ะ หน้าวาระ ค่ะ หน้าวาระ หน้าแรกก่อน ค่ะ</w:t>
      </w:r>
    </w:p>
    <w:p>
      <w:pPr>
        <w:pStyle w:val="BodyText"/>
      </w:pPr>
      <w:r>
        <w:t xml:space="preserve">(ประธาน) ช่วยแจ้งทีสิ ผมไม่รู้วาระที่ 1</w:t>
      </w:r>
    </w:p>
    <w:p>
      <w:pPr>
        <w:pStyle w:val="BodyText"/>
      </w:pPr>
      <w:r>
        <w:t xml:space="preserve">(อาจารย์วันทนีย์) ค่ะ เรียนท่านประธาน และคณะกรรมการนะคะ เรื่องประธานแจ้งให้ทราบนะคะ ก็จะมีเรื่องแรกนะคะ เป็นคำสั่งสำนักงานพัฒนา</w:t>
      </w:r>
      <w:r>
        <w:t xml:space="preserve"> </w:t>
      </w:r>
      <w:r>
        <w:t xml:space="preserve">วิทยาศาสตร์และเทคโนโลยีนะคะ เรื่องแต่งตั้งคณะกรรมการด้านเทคโนโลยีสิ่งอำนวยความสะดวก ก็มีการท่านประธานได้มอบหมายนะคะ ให้ได้ดำเนินการแต่งตั้งคณะกรรมการด้านเทคนิคเพิ่มเติมนะคะ มีองค์ประกอบทั้งหมด ก็คือ 17 ท่านนะคะ เนื่องจากว่ามีวาระการดำรงตำแหน่งที่แต่งตั้งไปแล้ว หมดเวลาลงนะคะ ก็เลยมีการแต่งตั้งเพิ่มเติมนะคะ ค่ะ คำสั่งแต่งตั้งนะคะ ก็จะเห็นนะคะ ในบน… บนจอนะคะ ก็คือกรรมการก็จะมีเพิ่มเติมนะคะ ก็จะเพิ่ม… เพิ่มใครบ้างนะคะ พอดีมองจอไม่เห็น เพิ่ม ดร. เสาวลักษณ์นะคะ กับผู้แทนของ สอวช. นะคะ 2 ท่านนะคะ นอกนั้นก็จะเป็นท่านเดิมนะคะ ก็เรียนมาเพื่อทราบนะคะ</w:t>
      </w:r>
    </w:p>
    <w:p>
      <w:pPr>
        <w:pStyle w:val="BodyText"/>
      </w:pPr>
      <w:r>
        <w:t xml:space="preserve">(ศาสตราจารย์ ดร.ไพรัช) ก็รับทราบนะครับ เชิญต่อครับ ต่อไปนะคะ ก็จะเป็น</w:t>
      </w:r>
      <w:r>
        <w:t xml:space="preserve"> </w:t>
      </w:r>
      <w:r>
        <w:t xml:space="preserve">เรื่องที่จะแจ้งให้ทราบนะคะ ก็จะเป็นเมื่อวานนี้นะคะ ก็จะมีการมอบ</w:t>
      </w:r>
      <w:r>
        <w:t xml:space="preserve"> </w:t>
      </w:r>
      <w:r>
        <w:t xml:space="preserve">นะคะ เครื่อง X-Ray โดยที่มีท่านอาจารย์ท่านประธานนะคะ ท่านดร.ไพรัช ธัชยพงษ์ นะคะ ร่วมกับทางคุณหญิงชฎา วัฒนศิริธรรม สภากาชาดไทยนะคะ แล้วก็…</w:t>
      </w:r>
    </w:p>
    <w:p>
      <w:pPr>
        <w:pStyle w:val="BodyText"/>
      </w:pPr>
      <w:r>
        <w:t xml:space="preserve">(ประธาน) วัฒนศิริธรรม วัฒนศิริธรรม</w:t>
      </w:r>
    </w:p>
    <w:p>
      <w:pPr>
        <w:pStyle w:val="BodyText"/>
      </w:pPr>
      <w:r>
        <w:t xml:space="preserve">(อาจารย์วันทนีย์) ค่ะ ๆ ก็ได้นะคะ ร่วมกันนะคะ มอบเครื่อง X-ray นะคะ โดยการสนับสนุนนะคะ จากกลุ่มธุรกิจนะคะ TCP นะคะ โดยคุณศราวุธ อยู่วิทยา นะคะ ศราวุธ อยู่วิทยา และคุณนุชรีอยู่วิทยา นะคะ เครื่อง X-ray Digital สำหรับถ่ายทรวงอกนะคะ BodiiRay S และชุดแปลงเป็นดิจิทัลนะคะ หรือเราเรียกกันว่า นะคะ ให้กับโรงพยาบาล 3 แห่งนะคะ ก็คือโรงพยาบาลแม่สอดนะคะ โรงพยาบาลสมุทรสาคร และโรงพยาบาลบ้านแพ้ว จังหวัดสาครนะคะ โดยที่มีผู้อำนวยการ และที่สมุทรสาครเป็นรองผู้อำนวยการมารับมอบ</w:t>
      </w:r>
      <w:r>
        <w:t xml:space="preserve"> </w:t>
      </w:r>
      <w:r>
        <w:t xml:space="preserve">ค่ะ ก็มีภาพประกอบนะคะ ตามภาพประกอบค่ะ ต่อไป</w:t>
      </w:r>
    </w:p>
    <w:p>
      <w:pPr>
        <w:pStyle w:val="BodyText"/>
      </w:pPr>
      <w:r>
        <w:t xml:space="preserve">(ประธาน) โอ.เค. นะครับ ไม่ทราบกรรมการมีอะไรไหม ถ้าไม่มีอะไรก็ไปรายงานการประชุมนะครับ</w:t>
      </w:r>
    </w:p>
    <w:p>
      <w:pPr>
        <w:pStyle w:val="BodyText"/>
      </w:pPr>
      <w:r>
        <w:t xml:space="preserve">(อาจารย์วันทนีย์) ค่ะ ต่อไปรับรองรายงานการประชุม ครั้งที่ 1/2564 นะคะ ก็จะหน้าแรกนะคะ ก็จะเป็นรายชื่อกรรมการที่เข้าร่วมประชุม ก็จะเป็นกรรมการมาประชุม แล้วก็รายชื่อผู้เข้าร่วมประชุมนะคะ หน้าที่ 2 นะคะ วาระที่ 1 นะคะ ก็จะมี 1.1 มีพิธีลงนามข้อตกลงโครงการความร่วมมือการวิจัยและพัฒนานวัตกรรม</w:t>
      </w:r>
      <w:r>
        <w:t xml:space="preserve"> </w:t>
      </w:r>
      <w:r>
        <w:t xml:space="preserve">ทางการแพทย์นะคะ Digitalเอารายงานขึ้นจอได้ไหม จะได้ดูไปพร้อม ๆ กัน</w:t>
      </w:r>
    </w:p>
    <w:p>
      <w:pPr>
        <w:pStyle w:val="BodyText"/>
      </w:pPr>
      <w:r>
        <w:t xml:space="preserve">(อาจารย์วันทนีย์) เดี๋ยวนะคะ มันมีปัญหาเทคนิคที่มันกำลังดู</w:t>
      </w:r>
      <w:r>
        <w:t xml:space="preserve"> </w:t>
      </w:r>
      <w:r>
        <w:t xml:space="preserve">กันกับเจ้าหน้าที่เทคนิคอยู่ค่ะ</w:t>
      </w:r>
    </w:p>
    <w:p>
      <w:pPr>
        <w:pStyle w:val="BodyText"/>
      </w:pPr>
      <w:r>
        <w:t xml:space="preserve">เอาขึ้นจอได้ไหม จอได้ไหม</w:t>
      </w:r>
    </w:p>
    <w:p>
      <w:pPr>
        <w:pStyle w:val="BodyText"/>
      </w:pPr>
      <w:r>
        <w:t xml:space="preserve">เดี๋ยวรอสักครู่นะคะ</w:t>
      </w:r>
    </w:p>
    <w:p>
      <w:pPr>
        <w:pStyle w:val="BodyText"/>
      </w:pPr>
      <w:r>
        <w:t xml:space="preserve">(ศาสตราจารย์ ดร.ไพรัช) ถ้ารายงานขึ้นไม่ได้ ไอ้วาระอื่นก็ขึ้นไม่ได้ใช่ไหม ต้องรอใช่ไหม Fมัน</w:t>
      </w:r>
    </w:p>
    <w:p>
      <w:pPr>
        <w:pStyle w:val="BodyText"/>
      </w:pPr>
      <w:r>
        <w:t xml:space="preserve">(ประธาน) ได้แล้วครับ เชิญครับ</w:t>
      </w:r>
    </w:p>
    <w:p>
      <w:pPr>
        <w:pStyle w:val="BodyText"/>
      </w:pPr>
      <w:r>
        <w:t xml:space="preserve">(อาจารย์วันทนีย์) ค่ะ ๆ เดี๋ยวนะคะอาจารย์ ใน…</w:t>
      </w:r>
    </w:p>
    <w:p>
      <w:pPr>
        <w:pStyle w:val="BodyText"/>
      </w:pPr>
      <w:r>
        <w:t xml:space="preserve">ในเว็บฯ ขึ้นแล้วนะคะ</w:t>
      </w:r>
    </w:p>
    <w:p>
      <w:pPr>
        <w:pStyle w:val="BodyText"/>
      </w:pPr>
      <w:r>
        <w:t xml:space="preserve">(ประธาน) เชิญครับ</w:t>
      </w:r>
    </w:p>
    <w:p>
      <w:pPr>
        <w:pStyle w:val="BodyText"/>
      </w:pPr>
      <w:r>
        <w:t xml:space="preserve">(อาจารย์วันทนีย์) ค่ะ ๆ ก็เดี๋ยวดูหน้าวาระที่ 1.1 นะคะ พิธีลงนามเมื่อกี้ที่ได้เอ่ยไปแล้วนะคะ มติที่ประชุมรับทราบนะคะ 1.2 A-MED จัดบรรยายพิเศษเกี่ยวกับกับการวิจัย ทาง Clinical ของเครื่องมือแพทย์ และหลักการพิจารณาความจำเป็นทำ Clinical Evastication นะคะ มติที่ประชุมรับทราบนะคะ วาระที่ 2 นะคะ เรื่องรับรองรายงานการประชุม ด้านเทคโนโลยีสิ่งอำนวยสะดวกและเครื่องมือแพทย์ รับรองรายงานการประชุมโดยไม่มีแก้ไขนะคะ วาระที่ 3 เรื่องเพื่อพิจารณา 3.1 การประชุมคณะกรรมการศูนย์วิจัยเทคโนโลยีสิ่งอำนวยความสะดวก และเครื่องมือแพทย์ เมื่อวันที่ 5 นะคะ ก็จะเป็นโครงการต่อเนื่องนะคะ ทั้งหมด 9 โครงการนะคะ มติที่ประชุมนี่ก็อนุมัติความก้าวหน้า แล้วก็อนุมัติงบประมาณทั้ง 9 โครงการนะคะ ต่อไปวาระที่ 4 เรื่องเพื่อพิจารณานะคะ ก็จะมี 4.1 การสนับสนุนโครงการวิจัย นะคะ ก็จะมี Digital Solutions เพื่อดูแลสุขภาพ โครงการ ต.1 นะคะ โครงการ DDC-Care ระบบติดตามและประเมินผู้ที่มีความเสี่ยงต่อโรค มติที่ประชุม และเห็นชอบความก้าวหน้าครั้งที่ 1 และสนับสนุนงบประมาณ in Cash งวดที่ 1 และงวดที่ 2 รวมทั้งเห็นชอบการปรับแผนโครงการส่วนระยะเวลา แผนงาน กิจกรรมนะคะ มีข้อเสนอแนะนะคะ ก็คือเพิ่มเติมข้อมูลการปฏิบัติตามเงื่อนไขของผู้ใช้ของกลุ่มใช้งานทั้ง 3 ประเภทนะคะ และประชาสัมพันธ์ร่วมกับสำนักงานป้องกันควบคุมโรค ต่อไปก็จะเป็นโครงการ ต. 2 นะคะ โครงการ ต. 2 เป็นโครงการแพลตฟอร์ม ถ่ายทอดการสื่อสาร มติที่ประชุมก็เห็นชอบความก้าวหน้าโครงการครั้งที่ 4 นะคะ แล้วก็สนับสนุนงบประมาณ In Cash ในปีที่ 3 ข้อคิดเห็นเพิ่มเติม ก็ขอให้นำเสนอแผนผังความก้าวหน้าการปรับปรุง</w:t>
      </w:r>
      <w:r>
        <w:t xml:space="preserve"> </w:t>
      </w:r>
      <w:r>
        <w:t xml:space="preserve">ระบบในแต่ละเวอร์ชันนะคะ เพื่อให้เห็นภาพรวมในการพัฒนา และปรับปรุงแก้ในแต่ละระบบ ในแต่ละช่วงเวลาที่ผ่านมา และขอให้นำเสนอแผน และกิจกรรมงบประมาณที่เสนอการประชุมครั้งต่อไปนะคะ ต่อไป ต. 3 โครงการระบบบริการคำบรรยายแทนเสียง สำหรับผู้ที่บกพร่องทางการได้ยิน และผู้สูงอายุ ที่ประชุมเห็นชอบความก้าวหน้าโครงการนะคะ แล้วก็สนับสนุนงบประมาณในปีที่ 3 งวดที่ 1 มีข้อคิดเห็นเพิ่มเติมจากที่ประชุม คือ แผนผังความก้าวหน้า การพัฒนาปรับปรุงระบบในแต่ละเวอร์ชันและแต่ละช่วงเวลา 2. ทำงานร่วมกันทีมระบบภาทีกับ NECTEC ในการแจ้งปัญหาที่พบจากการใช้งาน เพื่อความถูกต้องและแก้ปัญหาของระบบภาทีไปด้วยกัน รวมถึงการใช้งานระบบพาทีซึ่งจะเป็นระบบที่พัฒนาโดยคนไทยต่อไปค่ะ ต่อไป เป็นวาระที่ 5 นะคะ หน้า 12 เรื่องอภิปรายและ เสวนา ก็จะเป็นเรื่องแผนการขับเคลื่อนการพัฒนาเศรษฐกิจ BCG Model สาขาเครื่องมือแพทย์นะคะ มติที่่ประชุมก็ร่วม ที่ประชุมได้ร่วมอภิปรายรายละเอียดความสำคัญ แผนการขับเคลื่อนการพัฒนาเศรษฐกิจ BCG Model สาขาเครื่องมือแพทย์ และมีความเห็นพร้อมแผนงานดังกล่าวนะคะ วาระที่ 6 เรื่องสืบเนื่อง ประธานแจ้งขอให้นำวาระนี้ไปเสนอในการประชุมครั้งต่อไปนะคะ มติที่ประชุมรับทราบ วาระที่ 7 เรื่องอื่น ๆ ก็เป็นการนัดหมาย นะคะ เป็นเมื่อครั้งที่แล้ว เป็นวันที่ 26 แต่ครั้งนี้เป็นเรื่องเร่งด่วนนะคะ ที่จะขอนัดหมายการประชุมคณะเทคนิคเพิ่มเติม จากวันที่ 29 เป็นวันนี้ อีก 1 ครั้งนะคะ ค่ะ ค่ะ จึงเรียนมาเพื่อทราบค่ะ</w:t>
      </w:r>
    </w:p>
    <w:p>
      <w:pPr>
        <w:pStyle w:val="BodyText"/>
      </w:pPr>
      <w:r>
        <w:t xml:space="preserve">(ประธาน) เรื่องรับรองรายงานใช่ไหม เครื่องที่พิจารณารับรองใช่ไหมครับ ก็รับรอง ทีนี้วาระนี่เรามีเยอะมากนะครับ เลขาฯ ว่ามีอะไรเร่งด่วนวาระไหนเอาขึ้นมาก่อน</w:t>
      </w:r>
    </w:p>
    <w:p>
      <w:pPr>
        <w:pStyle w:val="BodyText"/>
      </w:pPr>
      <w:r>
        <w:t xml:space="preserve">(อาจารย์วันทนีย์) พอดีเรียนท่านประธานนะคะ เนื่องจากวาระวัน</w:t>
      </w:r>
      <w:r>
        <w:t xml:space="preserve"> </w:t>
      </w:r>
      <w:r>
        <w:t xml:space="preserve">นี้นะคะ ก็จะเป็นวาระที่ทางได้รับการเสนอแนะนะคะ จากผู้อำนวยการ NETTEC ทางคณะ ของบริหารวิจัย A-MED นะคะ ได้นำเสนอโครงการที่จะไปขอสนับสนุน</w:t>
      </w:r>
      <w:r>
        <w:t xml:space="preserve"> </w:t>
      </w:r>
      <w:r>
        <w:t xml:space="preserve">งบประมาณนะคะ จากแหล่งทุนภายนอก สวทช. นะคะ ขอให้เอามานำเสนอในคณะนี้เพื่อรับรองนะคะ ก็คิดว่าขณะนี้นี่มี</w:t>
      </w:r>
      <w:r>
        <w:t xml:space="preserve"> </w:t>
      </w:r>
      <w:r>
        <w:t xml:space="preserve">โครงการที่จะขอทุนทั้งหมดนี่ 9 โครงการ นะคะ แล้วก็จะต้องนำเสนอในแหล่งทุนวันที่ 15 นะคะ ถ้าเห็นชอบนะคะ ก็คงจะให้</w:t>
      </w:r>
      <w:r>
        <w:t xml:space="preserve"> </w:t>
      </w:r>
      <w:r>
        <w:t xml:space="preserve">แต่ละนักวิจัยได้นำเสนอ</w:t>
      </w:r>
    </w:p>
    <w:p>
      <w:pPr>
        <w:pStyle w:val="BodyText"/>
      </w:pPr>
      <w:r>
        <w:t xml:space="preserve">(ศาสตราจารย์ ดร.ไพรัช) เอาเสนอสั้น ๆ นะครับ ไม่ต้องยืดยาด</w:t>
      </w:r>
    </w:p>
    <w:p>
      <w:pPr>
        <w:pStyle w:val="BodyText"/>
      </w:pPr>
      <w:r>
        <w:t xml:space="preserve">(อาจารย์วันทนีย์) ค่ะ ๆ</w:t>
      </w:r>
    </w:p>
    <w:p>
      <w:pPr>
        <w:pStyle w:val="BodyText"/>
      </w:pPr>
      <w:r>
        <w:t xml:space="preserve">(ศาสตราจารย์ ดร.ไพรัช) แล้วก็ถ้าผ่านจากเราแล้วต้องไปชุดของ ดร.ณรงค์ไหม</w:t>
      </w:r>
    </w:p>
    <w:p>
      <w:pPr>
        <w:pStyle w:val="BodyText"/>
      </w:pPr>
      <w:r>
        <w:t xml:space="preserve">(อาจารย์วันทนีย์) ไม่ต้องค่ะ ก็เสนอ อันนี้เป็นการนำ คือจริง ๆ แล้วนี่น่ะค่ะ Process จะไปที่ ดร.ณรงค์ โดยไม่ต้องเป็นกรรมการบริหาร คนรับรองสุดท้ายที่จะออกไปขอ</w:t>
      </w:r>
      <w:r>
        <w:t xml:space="preserve"> </w:t>
      </w:r>
      <w:r>
        <w:t xml:space="preserve">แหล่งภายนอกค่ะ</w:t>
      </w:r>
    </w:p>
    <w:p>
      <w:pPr>
        <w:pStyle w:val="BodyText"/>
      </w:pPr>
      <w:r>
        <w:t xml:space="preserve">(ศาสตราจารย์ ดร.ไพรัช) คือผมเสนออย่างนี้ จะทำตามเลขาฯ เสนอก็ได้ แต่เพื่อให้อาจารย์ณรงค์ประชุมอีกครั้งนี้ เพื่อมันจะได้ถูกขั้นตอน อย่าทำอะไรที่มันผิดขั้นตอนของระเบียบ เกิดอะไรขึ้นแล้วเดี๋ยวมันจะเจ็บตัวตามหลังมานะ</w:t>
      </w:r>
    </w:p>
    <w:p>
      <w:pPr>
        <w:pStyle w:val="BodyText"/>
      </w:pPr>
      <w:r>
        <w:t xml:space="preserve">(อาจารย์วันทนีย์) ค่ะ วันนี้…</w:t>
      </w:r>
    </w:p>
    <w:p>
      <w:pPr>
        <w:pStyle w:val="BodyText"/>
      </w:pPr>
      <w:r>
        <w:t xml:space="preserve">(ศาสตราจารย์ ดร.ไพรัช) อย่าไปรีบร้อน จะผิดระเบียบ</w:t>
      </w:r>
    </w:p>
    <w:p>
      <w:pPr>
        <w:pStyle w:val="BodyText"/>
      </w:pPr>
      <w:r>
        <w:t xml:space="preserve">(อาจารย์วันทนีย์) วันนี้มีฝ่ายแผนฯ สก. เข้ามารับฟังด้วยค่ะ อาจารย์</w:t>
      </w:r>
    </w:p>
    <w:p>
      <w:pPr>
        <w:pStyle w:val="BodyText"/>
      </w:pPr>
      <w:r>
        <w:t xml:space="preserve">(ประธาน) ครับ แต่ผมอยากให้มันถูกระเบียบ ต้องไป ก็ต้องเป็นที่ยอมรับว่าอย่างไรก็ต้องผ่านชุดณรงค์ แต่เนื่องจากว่ามีความจำเป็น ก็เสนอไปให้ ดร.ณรงค์รับทราบก่อน แล้วแจ้งให้ค่ะ นะ ชุดณรงค์จะต้องรับทราบด้วย คือ มันอย่างนี้ถ้าเกิดผิดอะไรขึ้นมา มันจะได้รับผิดด้วยกันถ้วนหน้า โอ.เค. ไหม ต่อไปครับ แล้วกรรมการครบองค์ฯ หรือยัง</w:t>
      </w:r>
    </w:p>
    <w:p>
      <w:pPr>
        <w:pStyle w:val="BodyText"/>
      </w:pPr>
      <w:r>
        <w:t xml:space="preserve">(อาจารย์วันทนีย์) ช่วยเช็กหน่อยค่ะ</w:t>
      </w:r>
      <w:r>
        <w:t xml:space="preserve"> </w:t>
      </w:r>
      <w:r>
        <w:t xml:space="preserve">ค่ะ ตอนนี้กี่ท่านแล้วคะ</w:t>
      </w:r>
    </w:p>
    <w:p>
      <w:pPr>
        <w:pStyle w:val="BodyText"/>
      </w:pPr>
      <w:r>
        <w:t xml:space="preserve">(ศาสตราจารย์ ดร.ไพรัช) เชิญไป น.1 ครับ เชิญต่อครับ</w:t>
      </w:r>
    </w:p>
    <w:p>
      <w:pPr>
        <w:pStyle w:val="BodyText"/>
      </w:pPr>
      <w:r>
        <w:t xml:space="preserve">(อาจารย์วันทนีย์) ค่ะ นะคะ ค่ะ ก็จะขออนุญาตนำเสนอนะคะ แหล่งทุนแรกที่จะขอทุนนะคะ ก็จะเป็นแหล่งทุนที่เรียกว่า บพค. นะคะ บพค. นี่นะคะ แผนงาน โครงการพัฒนาเครือข่ายความร่วมมือนานาชาติเพื่อยกระดับความเป็นเลิศของมหาวิทยาลัยและสถาบันวิจัยไทย ปรแกรมที่ 16 ปฏิรูประบบอุดมศึกษา วิทยาศาสตร์ วิจัย ประจำปีงบประมาณ 2564 นะคะ วันนี้นี่นะคะ ก็จะมามีโครงการยื่นเสนอมา 2 โครงการนะคะ ที่จะขอแหล่งทุนนี้นะคะ โครงการแรกนะคะ ก็จะเป็นโครงการยกระดับเครือข่ายความร่วมมือด้านวิศวกรรมฟื้นฟูสรรถภาพสะดวกนะคะ วันนี้ก็จะมี จักรพงษ์นะคะ มานำเสนอนะคะ โครงการนี้นี่เป็นโครงการที่ร่วมวิจัยนะคะ เพื่อยกระดับสถาบันวิจัยไทย และกับความร่วมมือนานาชาติ ก็คือศูนย์วิจัยเทคโนโลยีสิ่งอำนวยความสะดวกและเครื่องมือแพทย์ สถาบันสิรินธร เพื่อฟื้นฟูแห่งชาติ และหน่วยงานที่ชื่อ</w:t>
      </w:r>
      <w:r>
        <w:t xml:space="preserve"> </w:t>
      </w:r>
      <w:r>
        <w:t xml:space="preserve">Insidute in Singkaporเครือข่ายที่เราเรียกว่า Create Asia ก็ขอเชิญคุณจักรพงศ์ นะคะ</w:t>
      </w:r>
    </w:p>
    <w:p>
      <w:pPr>
        <w:pStyle w:val="BodyText"/>
      </w:pPr>
      <w:r>
        <w:t xml:space="preserve">(ประธาน) เชิญครับ เชิญ</w:t>
      </w:r>
    </w:p>
    <w:p>
      <w:pPr>
        <w:pStyle w:val="BodyText"/>
      </w:pPr>
      <w:r>
        <w:t xml:space="preserve">(ผู้เข้าร่วมประชุมชาย) สวัสดีครับ จักรพงษ์ ก็อันนี้เป็นโครงการยกระดับเครือข่ายความร่วมมือสหประชาชาติ</w:t>
      </w:r>
    </w:p>
    <w:p>
      <w:pPr>
        <w:pStyle w:val="BodyText"/>
      </w:pPr>
      <w:r>
        <w:t xml:space="preserve">(อาจารย์วันทนีย์) เสียงดัง ๆ ค่ะ</w:t>
      </w:r>
    </w:p>
    <w:p>
      <w:pPr>
        <w:pStyle w:val="BodyText"/>
      </w:pPr>
      <w:r>
        <w:t xml:space="preserve">(ผู้เข้าร่วมประชุมชาย) ก็ระยะเวลาโครงการ 3 ปี ก็งบประมาณ 5.9 ล้าน หน้าต่อไปเลยครับ หลักการและเหตุผลนี่ ที่มาที่ไปก่อน ก็คือเริ่มจากเรื่อง I-Create ตั้งแต่ปี 2017 มานะครับที่สมเด็จพระกนิษฐาธิราเจ้าฯ ทรงเป็นองค์อุปถัมภ์ 2550 เป็นต้นมานะครับ แล้วก็มีกลุ่มทางด้านสิงคโปร์ Start Center นะครับ แล้วก็มีประเทศไทย ซึ่งเป็นNECTEC ตอนนั้นนะครับ แล้วก็เป็นความร่วมมือตั้งแต่ 2016 ก็มี 13 หน่วยงาน จาก 10 เศรษฐกิจนะครับ ที่ในภูมิภาคเอเชียแปซิฟิก ก็ได้แก่ออสเตรีย, จีน, และเกาหลีใต้ ไทย, สิงคโปร์ ก็เพื่อยกระดับเครือข่าย ให้มีความร่วมมือมากขึ้นนะครับ จึงได้ริเริ่มเรื่องโครงการเรื่อง Data Driven หน้าต่อไปเลยครับ หน้าต่อไปเลยครับ อันนี้ก็เป็นภาพรวมของ iCreate นะครับ ก็เริ่มโครงการนี้ก็จะมีทั้งหมดนะครับ ก็จะมี 3 หน่วยงานนะครับ ก็จะมี สวทช. มีทางสถาบันสิริธร ก็เพื่อการฟื้นฟูสมรรถภาพสิงคโปร์นะครับ อันนี้ก็เป็นรายนามของผู้ร่วมการวิจัยนะครับ สำหรับ Data Driven จริง ๆ ก็คือถ้าสรุปความง่าย ๆ ก็คือเป็นกลยุทธ์ฟื้นฟู ซึ่งถ้าเรามีข้อมูลที่มีการวิเคราะห์เจาะจง เราก็สามารถนำข้อมูลนั้นน่ะ นำไปวางแผน วิเคราะห์ พัฒนาพวกเทคโนโลยีที่เกี่ยวกับการฟื้นฟูสรรถภาพให้กับคนพิการ หรือผู้ป่วย ให้สามารถฟื้นฟูสมรรถภาพแล้วก็ฟื้นฟูผู้ป่วยนั้น ๆ นี่ แล้วก็ยังเพิ่มประสิทธิภาพการให้บริการของหน่วยบริการ หน้าต่อไป หน้าต่อไปเลยครับ โอ.เค. ครับ อันนี้ก็เป็นสไลด์นี้ก็เป็นตัวอย่างนะครับ คือ ข้อมูลชุดนี้สามารถนำไปใช้ประโยชน์ได้นะครับ ก็คือสำหรับการวิจัยในการพัฒนาเครื่องมือนะครับ เครื่องมือช่วยให้สมถรรภาพ ฟื้นฟูสมรรถภาพนะครับ คือ เป็น Process ในการใช้โปรแกรมการฟื้นฟูกับคนพิการ หรือว่าผู้ป่วยนะครับ ซึ่งในตัวอย่างนี้ ที่เขาเริ่มทำตอนนี้ ก็ได้มีการทดลองดังกล่าวนี่ มาพัฒนาเครื่องมืออุปกรณ์นี่ พวก Robotic Arm พวกอุปกรณ์ช่วยในการเคลื่อนไหวนะครับ อุปกรณ์ช่วยกับผู้ดูแลผู้ป่วย ก็สำหรับวัตถุประสงค์โครงการนะครับ เพื่อพัฒนาความรู้ด้านการฟื้นฟู โดยการผ่านการแลกเปลี่ยนเรียนรู้กับเครือข่าย อันที่ 2 เพื่อสร้างเสริมสร้างนักวิจัยในเครือข่ายต่างประเทศ แล้วก็เป็นการแลกเปลี่ยนฐานข้อมูลดิจิทัล รูปแบบการเคลื่อนไหว กับนานาชาตินะครับ ให้เติบโตและเข้มแข็งยั่งยืนนะครับ เพื่อศึกษาและวิเคราะห์ร่วมกันนะครับ กับเครือข่ายการวิจัยต่างประเทศนะครับ ต่อไปครับ ก็สำหรับการดำเนินงานนะครับ ก็เราไปทำที่สถาบันสิริธร</w:t>
      </w:r>
      <w:r>
        <w:t xml:space="preserve"> </w:t>
      </w:r>
      <w:r>
        <w:t xml:space="preserve">นะครับ ก็จะมีคัดเลือกในกลุ่มตัวอย่าง ในกลุ่มคนปกตินะครับ 50 คนนะครับ อันนี้ก็จะเป็นเกณฑ์ เป็น Inclution ที่คัดกรอกคนปกติเข้ามานะครับ ก็มีอายุระหว่าง 21-80 ปีนะครับ แล้วก็สามารถเดินได้นะครับด้วยตัวเอง เก็บข้อมูลได้นะครับ ขึ้น-ลงบันไดได้ การคัดออกนี่ เกี่ยวข้องกับประสาท ทางจิต ทางการมองเห็น มีความผิดปกติเรื่องผิวหนังหรือแพ้ผิวหนังอย่างรุนแรง อยู่ในภาวะที่จะเป็นเกณฑ์คัดออกนะครับ หน้าต่อไปครับ กลุ่มตัวอย่างที่ 2 เป็นกลุ่มผู้ป่วยในกลุ่มของ Stroke นะครับ ในกลุ่มผู้ป่วยของ Stroke ไม่มีภาวะสุขภาพอื่น ๆ นะครับ สามารถเดินด้วยตนเอง เดินได้นะครับ เครื่องมือช่วยในการเดิน ก็เดินขึ้นบันไดได้อย่างน้อย 3 ก้าวนะครับ แล้วก็เกณฑ์การคัดออกนี่ ก็มีภาวะซึมเศร้านะครับ ผิดปกติทางการมองเห็น ผิดปกติ อันนี้ก็ประมาณ 50 คนเช่นกันครับ ในกลุ่ม ต่อไปเลยครับ สำหรับหน้าต่อไป โอ.เค. ความร่วมมือในการวิจัยนะครับ ก็ปัจจุบันนี้เราได้มีในกลุ่มของ… ตอนนี้เราเริ่มที่สิงคโปรกับไทยก่อนนะครับ ก็จะเป็น … แล้วก็ไทยก็จะมีที่ A-MED แล้วก็สถาบันวิจัยศิรินธร และในอนาคตก็จะมีการขยายเครือข่ายไปยังประเทศจีนนะครับ ฮ่องกง, ไต้หวั่น, ออสเตเรีย อันนี้ก็เป็นวิธีการเก็บข้อมูลนะครับ ใช้พิธีการเก็บข้อมูลโดยวิเคราะห์การเคลื่อนไหวระบบวิเคราะห์การเคลื่อนไหว 3 มิตินะครับ แล้วก็ชุดเครื่องมือแบบอิเล็กทรอนิกส์เชิงแสงนะครับ จะอยู่ที่สถาบันสิริธรนะครับ นะครับ เป็น Motion Analysis จะเก็บเป็นภาพ แล้วก็ทำเป็นตัว ในตามรูปด้านขวามือนะครับ เป็นรูปโครงร่างของมนุษย์แล้วก็จะเป็นกราฟออกมา ทีนี้กิจกรรมที่จะให้ทำนะครับ ก็จะแบ่งเป็นทั้งหมด 14 กิจกรรมนะครับ ก็จะเป็น 8 กิจกรรมนะครับ แล้วโครงร่าง และมีคำอธิบายจากข้างหลังนะครับ ก็การดำเนินงานนี่ ก็อันดับแรกก็จัดซื้ออุปกรณ์บางส่วนเพิ่มเติมนะครับ ในการใช้วิจัย แล้วก็คัดเลือกกลุ่มตัวอย่าง คัดเรื่องกลุ่มตัวอย่างนะครับ แล้วก็คัดเลือกคนพิการเข้ามานะครับ กลุ่มตัวอย่างเข้ามา มาประเมินร่างกายโดยคุณหมอนะครับ แล้วก็ในกระบวนการนี้เราจะมี</w:t>
      </w:r>
      <w:r>
        <w:t xml:space="preserve"> </w:t>
      </w:r>
      <w:r>
        <w:t xml:space="preserve">ด้วยการแลกเปลี่ยนสิงคโปร์กับไทย ข้อมูลนะครับ แล้วก็วิเคราะห์ผลสรุปผลร่วมกันนะครับ อันนี้ก็จะเป็น</w:t>
      </w:r>
      <w:r>
        <w:t xml:space="preserve"> </w:t>
      </w:r>
      <w:r>
        <w:t xml:space="preserve">กิจกรรมที่กล่าวไปเมื่อกี้ข้างต้น 8 กิจกรรม ก็มีตั้งแต่การเคลื่อนไหวของแขนและมือ แล้วก็จะจำลองการใช้ชีวิตประจำวันของมนุษย์นะครับ เช่น การหวีผม กินข้าว การพับเสื้อผ้า แล้วก็ความคล่องแคล่วของมือหน้าต่อไปครับ อันนี้จะเป็นการเคลื่อนไหว ร่างกายส่วนล่างนะครับ แล้วก็เป็นการลุกเดิน เดินจับเวลา เดิน 10 เมตรนะครับ แล้วก็เป็น Time up คือลุกนั่ง ลุกขึ้นยืน แล้วก็เดิน ข้างสิ่งกีดขวาง ต่อไปครับ อันนี้ก็จะเป็นแผนการวิจัยในปีที่ 1 นะครับ จะเน้นเรื่องการเตรียมการ และจะเป็นการยื่นจริยธรรมนะครับ แล้วก็ทางสิงคโปร์นะครับ มาเพื่อแลกเปลี่ยนกระบวนการวิจัย มี Workshop ในเครือข่ายการวิจัย วางแผนไว้เป็นการประชุมในที่ประชุม i-Create ในปลายปีนะครับ แล้วก็แลกเปลี่ยนนักวิจัยไทย</w:t>
      </w:r>
      <w:r>
        <w:t xml:space="preserve"> </w:t>
      </w:r>
      <w:r>
        <w:t xml:space="preserve">ไปที่สิงคโปร์ และทำรายงานสรุปผล ผลระยะที่ 1 ก่อนนะครับ อันต่อไปครับ ปีที่ 2 ก็จะคล้าย ๆ กันนะครับ ก็จะมีการแลกเปลี่ยนสร้างเครือข่ายนักวิจัย</w:t>
      </w:r>
      <w:r>
        <w:t xml:space="preserve"> </w:t>
      </w:r>
      <w:r>
        <w:t xml:space="preserve">ไปที่ฮ่องกง ก็ขยายกลุ่มวิจัยออกไป ก็เป็นกลุ่มผ่าตัดเปลี่ยนข้อเข่าแล้วก็ผ่าตัด</w:t>
      </w:r>
      <w:r>
        <w:t xml:space="preserve"> </w:t>
      </w:r>
      <w:r>
        <w:t xml:space="preserve">ใต้เข่านะครับ แล้วก็สร้างเครือข่ายในประเทศไทยอีก 1 หน่วยงานนะครับ ที่มีความพร้อม แล้วก็มีเครื่องในการวิจัย แล้วก็ทำการวิเคราะห์สรุปผลเหมือนกันครับ ส่วนปีสุดท้าย ปีที่ 3 นะครับ ก็จะเน้นการนำข้อมูลนี่ สร้างเครือข่าย แล้วก็นำข้อมูลไปใช้ประโยชน์ ก็คือสร้างเครือข่ายในประเทศเพิ่มเติม ก็ไปเก็บข้อมูลเพิ่มแล้วก็นำไปวางแผนร่วมกันว่าจะใช้ประโยชน์เครื่องมือนี้ วิธีการวิเคราะห์ผลการเคลื่อนไหว แล้วก็ไปปใช้ในการฟื้นฟู แล้วก็วางแผนการพัฒนา ที่ให้กับคนฟื้นฟูนะครับ คนต่อไปครับ อันนี้ก็เป็นแผนการแลกเปลี่ยนนะครับ ก็ไปที่สิงคโปร์นะครับ แล้วนักวิจัยนะครับ หน้าต่อไปครับ โอ.เค. ปีที่ อันนี้เป็นของสิงคโปร์นะครับ ทั้งหมด ก็จะมีค่าบุคลากร ค่าตอบแทน ค่าวัสดุ ทั้งหมดในหน้านี้ ประมาณ 5.9 ล้านนะครับ ต่อไปครับ หน้าสุดท้าย สำหรับผลที่คาดว่าจะได้รับ ของโครงการนะครับ ในโครงการ ก็วางเป้าหมายไว้นะครับ แล้วก็ต่างประเทศอีก 1 หน่วยงาน แล้วก็บทความในบทความตีพิมพ์ในวารสารวิชาการนะครับ อีก 1 บทความนะครับ อันนี้ก็เป็นภาพรวมของโครงการ</w:t>
      </w:r>
    </w:p>
    <w:p>
      <w:pPr>
        <w:pStyle w:val="BodyText"/>
      </w:pPr>
      <w:r>
        <w:t xml:space="preserve">(ศาสตราจารย์ ดร.ไพรัช) ผมลองฟังแล้วก็ยังไม่เข้าใจว่าแล้วใครได้ประโยชน์ แล้วเหตุในการทำคืออะไร ช่วยอธิบายอีกหน่อยไหม คือมันเก็บข้อมูล ๆ ที่แจ็คบอก แล้วคนไข้เขาได้อะไรแล้วใครเขาได้อะไร เอาไปทำอะไร</w:t>
      </w:r>
    </w:p>
    <w:p>
      <w:pPr>
        <w:pStyle w:val="BodyText"/>
      </w:pPr>
      <w:r>
        <w:t xml:space="preserve">(ผู้เข้าร่วมประชุมชาย) คือ ข้อมูลชุดนี้ครับอาจารย์ ข้อมูล เป็นข้อมูลดิจิทัลนะครับ ที่จะเอาไปใช้กับเขาเรียกเป็นฐานข้อมูล เคลื่อนไหวของมนุษย์นะครับ การเคลื่อนไหวในคนปกติแล้วก็ผู้ป่วยนะครับ ก็ที่คุยกับทางสิงคโปร์นี่ ก็คือว่าที่ชุดข้อมูลนี้ เอาไปใช้ประโยชน์ในแง่ว่า เรื่องการพัฒนาเรื่องการให้บริการการฟื้นฟูสมรรถภาพนะครับ เอาไปออกแบบในการฟื้นฟูสรรถภาพ หรือเอาไปออกแบบเรื่องวิธีการ กระบวนการฟื้นฟูอย่างได้อย่างรวดเร็วขึ้นน่ะครับ</w:t>
      </w:r>
      <w:r>
        <w:t xml:space="preserve"> </w:t>
      </w:r>
      <w:r>
        <w:t xml:space="preserve">มันจะเป็นฐานข้อมูลขนาดใหญ่ครับอาจารย์</w:t>
      </w:r>
    </w:p>
    <w:p>
      <w:pPr>
        <w:pStyle w:val="BodyText"/>
      </w:pPr>
      <w:r>
        <w:t xml:space="preserve">(ประธาน) หมายความว่า เราเอาข้อมูล Rehab นี่ หลาย ๆ คนไปไว้ในฐานข้อมูลใช่ไหม แล้วเราก็ไปวิเคราะห์ว่าอาการของเขาอย่างโน้น อย่างนี้นี่ เราจะเอาไปหรืออย่างไร</w:t>
      </w:r>
    </w:p>
    <w:p>
      <w:pPr>
        <w:pStyle w:val="BodyText"/>
      </w:pPr>
      <w:r>
        <w:t xml:space="preserve">(ผู้เข้าร่วมประชุมชาย) ครับ ออกแบบเครื่องมือได้ด้วยครับ หมายถึงเครื่องมือ…</w:t>
      </w:r>
    </w:p>
    <w:p>
      <w:pPr>
        <w:pStyle w:val="BodyText"/>
      </w:pPr>
      <w:r>
        <w:t xml:space="preserve">(ศาสตราจารย์ ดร.ไพรัช) ไม่มี ถ้าเราไม่มีพวกนี้ในอดีตนี่เราทำอย่างไร คือมันไปช่วยในอดีตนี่อย่างไร</w:t>
      </w:r>
    </w:p>
    <w:p>
      <w:pPr>
        <w:pStyle w:val="BodyText"/>
      </w:pPr>
      <w:r>
        <w:t xml:space="preserve">(ผู้เข้าร่วมประชุมชาย) คือข้อมูลในอดีต ไม่ได้มีการเก็บแบบเป็นฐานข้อมูลแบบ Big Data น่ะครับอาจารย์ เป็นแบบหน่วยงานใครหน่วยงานมันที่เป็นคนฟื้นฟู อย่างสถาบันสิริธรก็เป็นการฟื้นฟูแบบทั่วไปแบบเดิมอย่างนี้ครับ ไม่มีการเก็บ โดยทั่วไปนี่จะมีการเก็บ Data การเคลื่อนไหวของมนุษย์นี่เป็นอย่างไรในรูปแบบที่เป็นดิจิทัลนะครับอาจารย์สามารถวิเคราะห์ได้เร็วขึ้น เพิ่มประสิทธิภาพเหมือนกับ…</w:t>
      </w:r>
    </w:p>
    <w:p>
      <w:pPr>
        <w:pStyle w:val="BodyText"/>
      </w:pPr>
      <w:r>
        <w:t xml:space="preserve">(ศาสตราจารย์ ดร.ไพรัช) เก็บข้อมูลแล้วกี่เรื่อง กี่อาการนะ</w:t>
      </w:r>
    </w:p>
    <w:p>
      <w:pPr>
        <w:pStyle w:val="BodyText"/>
      </w:pPr>
      <w:r>
        <w:t xml:space="preserve">(ผู้เข้าร่วมประชุมชาย) เดี๋ยวขอย้อนกลับไปดูรูปที่เมื่อกี้ครับ รูปที่เป็นรูป…</w:t>
      </w:r>
    </w:p>
    <w:p>
      <w:pPr>
        <w:pStyle w:val="BodyText"/>
      </w:pPr>
      <w:r>
        <w:t xml:space="preserve">(ประธาน) เวลาคุณบอก Big Data มันสักกี่คนกี่อาการก็ไม่ค่อยเข้าใจเท่าไร</w:t>
      </w:r>
    </w:p>
    <w:p>
      <w:pPr>
        <w:pStyle w:val="BodyText"/>
      </w:pPr>
      <w:r>
        <w:t xml:space="preserve">(ผู้เข้าร่วมประชุมชาย) ตัวอย่างการเคลื่อนไหวอย่างนี้ครับอาจารย์ เขาจะเก็บ… ตอนนี้ทางสิงคโปร์เขาจะเก็บ 200 เคส แต่เขาขอมาทางเรา 200 ก็คือ 200 คน</w:t>
      </w:r>
    </w:p>
    <w:p>
      <w:pPr>
        <w:pStyle w:val="BodyText"/>
      </w:pPr>
      <w:r>
        <w:t xml:space="preserve">(ผู้เข้าร่วมประชุมชาย) ใช่ ๆ ครับ 200 เคส ก็คือ 200 คน ตอนนี้จะขอเริ่มที่ 50 เคสก่อนในปีแรก แล้วก็ขยายออกไป ก็วางเป้าหมายว่า ปีละ 50 เคส แล้วนอกจาก คนมีอาการอะไรคนที่เราเก็บ</w:t>
      </w:r>
    </w:p>
    <w:p>
      <w:pPr>
        <w:pStyle w:val="BodyText"/>
      </w:pPr>
      <w:r>
        <w:t xml:space="preserve">(ผู้เข้าร่วมประชุมชาย) ในครั้งแรกจะเป็นกลุ่ม Stroke ก่อนครับ อัมพาตก่อนนะครับ แล้วก็ในกลุ่มที่เป็นที่ตัดแขน ตัดขา และกลุ่มที่ผ่าตัดเข่า นะครับ</w:t>
      </w:r>
    </w:p>
    <w:p>
      <w:pPr>
        <w:pStyle w:val="BodyText"/>
      </w:pPr>
      <w:r>
        <w:t xml:space="preserve">(ศาสตราจารย์ ดร.ไพรัช) โอ.เค. เชิญกรรมการท่านอื่นนะครับ ใครมีอะไร</w:t>
      </w:r>
    </w:p>
    <w:p>
      <w:pPr>
        <w:pStyle w:val="BodyText"/>
      </w:pPr>
      <w:r>
        <w:t xml:space="preserve">(ผู้เข้าร่วมประชุมหญิง) ขออนุญาตนะคะ อ้อ ศรีทิพย์ ขอสอบถามนิดหนึ่งค่ะ คือ สนใจนะคะ เพราะว่าข้อมูลเหล่านี้พวก Startup เองนี่เขาก็สนใจ ถ้าเสร็จเรียบร้อยแล้วนี่ ข้อมูลมีการปิดแค่ไหนคะ</w:t>
      </w:r>
    </w:p>
    <w:p>
      <w:pPr>
        <w:pStyle w:val="BodyText"/>
      </w:pPr>
      <w:r>
        <w:t xml:space="preserve">(อาจารย์วันทนีย์) ค่ะ เรียนคุณ ศรีทิพย์นะคะ ข้อมูลนี้ก็จะเป็น Open Database ของแต่ละประเทศนะคะ แล้วถ้าขอเข้ามาใช้น่ะค่ะ ก็จะเป็นแหล่งข้อมูลขนาดใหญ่เข้ามาใช้งานได้ค่ะ แต่เจ้าของนะคะ เจ้าของก็ยังเป็นแต่ละประเภทขณะนี้นี่เริ่มที่สิงคโปร์นะคะ 200 เคส แล้วก็จะมีประเทศไทย 50 เคส แล้วขณะนี้ ที่วางแผนร่วมมือกันที่ฮ่องกงก็จะทำ ออสเตรียนะคะ แล้วก็สวิตเซอร์แลนด์ ไต้หวัน และจีนนะคะ ต่อไปตรงนี้ สิ่งที่ประเทศไทย โดยเฉพาะศูนย์ศิรินธรที่สนใจน่ะค่ะ ก็จะเป็นเรื่องของ Presition การใช้ข้อมูลนี้มาประกอบการวิเคราะห์ การทำ ในคนปกติเป็นอย่างไร และคนป่วยที่มาทำนี่ แล้วเราจะได้วางแผนการรักษาได้ถูกต้องและก็แม่นยำมากขึ้น อันนี้เป็นแผนที่จะทำต่อไปค่ะ โอ.เค. ค่ะ</w:t>
      </w:r>
    </w:p>
    <w:p>
      <w:pPr>
        <w:pStyle w:val="BodyText"/>
      </w:pPr>
      <w:r>
        <w:t xml:space="preserve">(ผู้เข้าร่วมประชุมหญิง) ก็ขอถามเพิ่มน่ะค่ะ อย่างสิงคโปร์ข้อมูลแล้วนี่ เขาเป็น Open ด้วยไหมคะอาจารย์</w:t>
      </w:r>
    </w:p>
    <w:p>
      <w:pPr>
        <w:pStyle w:val="BodyText"/>
      </w:pPr>
      <w:r>
        <w:t xml:space="preserve">(อาจารย์วันทนีย์) ทุกแห่งที่มาร่วมกันจะเป็น Open ค่ะ เพื่อให้จะเป็นแหล่งที่ตั้งแผนไว้น่ะนะคะ ก็จะเป็นแหล่งที่เป็นเหมือนแหล่งข้อมูลที่มี</w:t>
      </w:r>
      <w:r>
        <w:t xml:space="preserve"> </w:t>
      </w:r>
      <w:r>
        <w:t xml:space="preserve">คนมา…เยอะที่สุดในโลกค่ะ อันนี้เป็นสิ่งที่ตั้งเป้าไว้ไว้นะคะ ค่ะ</w:t>
      </w:r>
    </w:p>
    <w:p>
      <w:pPr>
        <w:pStyle w:val="BodyText"/>
      </w:pPr>
      <w:r>
        <w:t xml:space="preserve">(ผู้เข้าร่วมประชุมหญิง) โอ.เค. ค่ะ ๆ ได้ค่ะ ขอบคุณค่ะ</w:t>
      </w:r>
    </w:p>
    <w:p>
      <w:pPr>
        <w:pStyle w:val="BodyText"/>
      </w:pPr>
      <w:r>
        <w:t xml:space="preserve">(อาจารย์วันทนีย์) ค่ะ</w:t>
      </w:r>
    </w:p>
    <w:p>
      <w:pPr>
        <w:pStyle w:val="BodyText"/>
      </w:pPr>
      <w:r>
        <w:t xml:space="preserve">(ศาสตราจารย์ ดร.ไพรัช) แล้วเราดูเรื่องกฎหมายคุ้มครองข้อมูลส่วนบุคคลบ้างหรือยัง</w:t>
      </w:r>
    </w:p>
    <w:p>
      <w:pPr>
        <w:pStyle w:val="BodyText"/>
      </w:pPr>
      <w:r>
        <w:t xml:space="preserve">(อาจารย์วันทนีย์) ตอนนี้ ค่ะ เพราะว่าเราไม่ได้เก็บชื่อคนอะไรเลยค่ะ เป็น Anomose ค่ะ</w:t>
      </w:r>
    </w:p>
    <w:p>
      <w:pPr>
        <w:pStyle w:val="BodyText"/>
      </w:pPr>
      <w:r>
        <w:t xml:space="preserve">(ศาสตราจารย์ ดร.ไพรัช) ให้บันทึกในรายงานการประชุมอะไรต่าง ๆ อะไรแล้วนะครับ ไม่ได้ผิดกฎหมายคุ้มครองข้อมูลส่วนบุคคลของประเทศไทย ก็ขอให้เขาดู แล้วแต่ประเทศเขาน่ะ ทีนี้ใครมีคำถาม เก็บข้อมูลอย่างเดียวมันก็จะไม่เป็นเครื่องมือแพทย์</w:t>
      </w:r>
    </w:p>
    <w:p>
      <w:pPr>
        <w:pStyle w:val="BodyText"/>
      </w:pPr>
      <w:r>
        <w:t xml:space="preserve">(อาจารย์วันทนีย์) ขอบคุณค่ะ ๆ</w:t>
      </w:r>
    </w:p>
    <w:p>
      <w:pPr>
        <w:pStyle w:val="BodyText"/>
      </w:pPr>
      <w:r>
        <w:t xml:space="preserve">(ศาสตราจารย์ ดร.ไพรัช) อันนี้ก็คือว่าจะไปเสนอของบประมาณงบประมาณขอการอุดหนุนวิจัยใช่ไหม บพค. ใช่ไหม เป็นเรื่องของการพัฒนาบุคลากรค่ะ แล้วก็ความร่วมมือกับนานาชาติค่ะ</w:t>
      </w:r>
    </w:p>
    <w:p>
      <w:pPr>
        <w:pStyle w:val="BodyText"/>
      </w:pPr>
      <w:r>
        <w:t xml:space="preserve">(ศาสตราจารย์ ดร.ไพรัช) โอ.เค. นะ ก็ตรงกับวัตถุประสงค์ของ บพค. ใช่ไหม มีท่านอื่นจะถามอะไรไหมครับ ถ้าไม่มีก็อนุมัติไปตามนั้นนะคะ</w:t>
      </w:r>
    </w:p>
    <w:p>
      <w:pPr>
        <w:pStyle w:val="BodyText"/>
      </w:pPr>
      <w:r>
        <w:t xml:space="preserve">(อาจารย์วันทนีย์) ขอบคุณค่ะ</w:t>
      </w:r>
    </w:p>
    <w:p>
      <w:pPr>
        <w:pStyle w:val="BodyText"/>
      </w:pPr>
      <w:r>
        <w:t xml:space="preserve">(ศาสตราจารย์ ดร.ไพรัช) ตอนที่ 2 ครับ เชิญครับ</w:t>
      </w:r>
    </w:p>
    <w:p>
      <w:pPr>
        <w:pStyle w:val="BodyText"/>
      </w:pPr>
      <w:r>
        <w:t xml:space="preserve">(อาจารย์วันทนีย์) ต่อไป โครงการที่ 2 นะคะ เป็นโครงการ เพื่อพัฒนาขดลวดหัวใจและระบบนำส่งประสิทธิภาพสูง โครงการนี้ก็เช่นเดียวกันนะคะ แผนงานของ บพค. แผนเดียวกันนะคะ โดยที่ต้องการก็คือโครงการที่เป็นเครือข่ายความร่วมมือนักวิจัยนานาชาติ</w:t>
      </w:r>
      <w:r>
        <w:t xml:space="preserve"> </w:t>
      </w:r>
      <w:r>
        <w:t xml:space="preserve">ระดับ Partner Shipe นะคะ เชิญ ดร. ค่ะ อันนี้ก็จะมีหน่วยงานร่วมวิจัย</w:t>
      </w:r>
      <w:r>
        <w:t xml:space="preserve"> </w:t>
      </w:r>
      <w:r>
        <w:t xml:space="preserve">เดี๋ยวนิดหนึ่ง ไปไหนแล้ว อันนี้ก็จะมี สวทช. นะคะ แล้วก็จะมีคณะแพทยศาสตร์ธรรมศาสตร์ สถาบันโรค ทรวงอก บริษัทวาสคิวลาร์ประเทศญี่ปุ่นก็จะเป็นเนชันเนล หรือ Nim Sience ที่เรารู้จักกันนะคะ เชิญค่ะ เชิญดร. กวินค่ะ</w:t>
      </w:r>
    </w:p>
    <w:p>
      <w:pPr>
        <w:pStyle w:val="BodyText"/>
      </w:pPr>
      <w:r>
        <w:t xml:space="preserve">(ผู้เข้าร่วมประชุมชาย) ครับสวัสดีครับ ก็เดี๋ยวขอแชร์สไลด์นะครับ ก็จริง ๆ แล้ว ที่จะขอนะครับ ที่จะขอ ถ้าจะเอา อีกโครงการ ติดกันไปด้วยเลยจะได้ไม่สับสน</w:t>
      </w:r>
    </w:p>
    <w:p>
      <w:pPr>
        <w:pStyle w:val="BodyText"/>
      </w:pPr>
      <w:r>
        <w:t xml:space="preserve">(อาจารย์วันทนีย์) ค่ะ</w:t>
      </w:r>
    </w:p>
    <w:p>
      <w:pPr>
        <w:pStyle w:val="BodyText"/>
      </w:pPr>
      <w:r>
        <w:t xml:space="preserve">(ผู้เข้าร่วมประชุมชาย) ทีนี้เพื่อไม่ให้สับสนครับ เพื่อไม่ให้สับสนว่ามันต่างกันกับโครงการเดิม ก็จะขอเกริ่นนิดหนึ่ง ก็คือเป็นแผนงานของโครงการเดิม ที่มีการดำเนินการอยู่แล้วนะครับ ทาง A-MED นะครับ ก็จะเป็นการทดสอบ Stent นะครับ แล้วก็ทดสอบในคนด้วย หลังจากนั้นนี่ เมื่อทดสอบเสร็จแล้วนี่ ก็จะมีทางเอกชนรับต่อไปต่อไปนะครับ ทีนี้เนื่องจากว่า ในช่วงปลายปี 63 นี่ ก็มีการประกาศใช้เครื่องมือแพทย์ฉบับใหม่นะครับ ก็จะมีการบังคับให้เพิ่มขึ้นโดยเฉพาะ นี่คือความเสี่ยงสุงสุด ก็เลยเป็นที่มา ว่าเราอยากจะขอโครงการของ สวรส. นะครับ เพื่อทดสอบอะคริลิก ตาม พ.ร.บ. ให้ ทดสอบให้ครบถ้วน ในการไปประกอบผลิตภัณฑ์ได้นะครับ ส่วนอีกโครงการหนึ่ง ก็คือโครงการของ Innership ที่ผมจะนำเสนอต่อไปนะครับ จะเป็นการพัฒนา Stent ในรุ่นที่ 2 เป็นความร่วมมือกับประเทศญี่ปุ่น ก็จะเริ่มในช่วงปี 64-65 นะครับ ไม่แน่ว่าปีนี้จะเริ่มได้เมื่อไหร่นะครับ หลังจากนั้นก็จะต่อไปในอนาคต ก็จะมีการทดสอบ เช่นกัน เพื่อที่จะรุ่นถัดไปนะครับ ทีนี้ก็ขอเข้ามาที่โครงการนะครับ ก็จะเป็นชื่อโครงการไทยญี่ปุ่น ค้ำยันผนังหลอดเลือดหัวใจก็อย่างที่อาจารย์วันทนีย์เรียนไปแล้ว ว่าภายใต้ สร้างพัฒนาเครือข่ายควาวมร่วมมือนานาชาติ Partnership งบประมาณตรงนี้ต้องขอโทษด้วยนะครับ เป็น 5,990,000 บาท ความร่วมมือระหว่างสถาบันฝั่งไทยนะครับ ก็จะมี คณะแพทย์ศาสตร์ ธรรมศาสตร์ ทรวงอกทางการแพทย์นะครับ โรงพยาบาลรามาธิบดี บริษัทเอกชนะครับ ก็คือนะครับ หลักการและเหตุผลนะครับ ก็คือโรคหัวใจนี่ ก็จะมีโรคหัวใจที่เป็นสาเหตุ</w:t>
      </w:r>
      <w:r>
        <w:t xml:space="preserve"> </w:t>
      </w:r>
      <w:r>
        <w:t xml:space="preserve">เบื้องต้นนะครับ ก็เป็น62 นี่ ก็จะเป็น… เป็นเวลานาน ก็เลยเห็นว่าจะพัฒนา Stent ที่สามารถอยู่ในร่างกาย และเกิดปัญหาน้อยที่สุดนะครับ โดยการพัฒนาในประเทศญี่ปุ่น ชั้นนำในประเทศญี่ปุ่นนะคะ แล้วก็เป็นการสร้างความร่วมมือระดับนานาชาติ เพื่อเป็นการพัฒนาองค์ความรู้อย่างต่อเนื่อง วัตถุประสงค์ ก็ตั้งเครือข่ายไทยและประเทศญี่ปุ่นและเพื่อเสริมสร้าง</w:t>
      </w:r>
      <w:r>
        <w:t xml:space="preserve"> </w:t>
      </w:r>
      <w:r>
        <w:t xml:space="preserve">ขดลวดค้ำยันผนังหัวใจกับสถาบันวิจัยชั้นนำของญี่ปุ่นนะครับ จะเป็นงานต้องการสูง ตรงนี้ก็จะเป็นการใช้ความรู้เดิมที่มีอยู่แล้ว ซึ่งจะเก่งในเรื่อง… แล้วก็ สวทช.</w:t>
      </w:r>
      <w:r>
        <w:t xml:space="preserve"> </w:t>
      </w:r>
      <w:r>
        <w:t xml:space="preserve">ก็จะมี ร่วมกับแพร่ ได้มีการพัฒนาองค์ความรู้ เรื่องการพัฒนาขดลวดค้ำยันนะครับ ก็จะมาร่วมกันพัฒนาขัดลวดค้ำยัน</w:t>
      </w:r>
      <w:r>
        <w:t xml:space="preserve"> </w:t>
      </w:r>
      <w:r>
        <w:t xml:space="preserve">นะครับ แล้วก็จะมีการพัฒนา การเคลือบยาบนพื้นผิว แล้วก็เป็นการขึ้นยาโลหะชนิดนี้นะครับ หลังจากนั้นจะทำการผลิตขดลวดนะครับ ทำแบบทดสอบ ความต้านทานการล้า ทางด้านการนะครับ ก็จะเป็นแผนงานนะครับ ก็จะเริ่มตั้งแต่</w:t>
      </w:r>
      <w:r>
        <w:t xml:space="preserve"> </w:t>
      </w:r>
      <w:r>
        <w:t xml:space="preserve">ออกแบบนะครับ แล้วก็มีการผลิต มีการทดสอบ แล้วก็จะมี มีแผนการแลกเปลี่ยนโครงการวิจัยด้วยเนื่องจากเป็น Partnership มีเรื่องของการแลกเปลี่ยนนะครับ ก็จะมีนักวิจัยไทยเดินทางไปญี่ปุ่นอยู่ 3 ครั้งนะครับ ตอนเริ่มโครงการ และหลังจากนั้น วิจัยในการออกแบบ Stent แล้วก็การพัฒนา… แล้วก็จะมีการเดินทางของนักวิจัยญี่ปุ่นมาประเทศไทยนะครับ อันนี้ก็คืองบประมาณนะครับ ก็จะเป็นเรื่องของเงินเดือนค่าจ้างค่าตอบแทนนะครับ อยู่ที่ 2,200,000 บาทนะครับ ค่าดำเนินงานนี่ 2.6 แสนบาท อยู่ที่ 6 แสน 5 และเป็นค่าธรรมเนียมอื่น ๆ นะครับ ก็งบโดยรวมก็จะเป็น 5,990,000 นะครับ</w:t>
      </w:r>
      <w:r>
        <w:t xml:space="preserve"> </w:t>
      </w:r>
      <w:r>
        <w:t xml:space="preserve">1 ล้าน 2 แสน บาท ก็คือกลุ่มจะต้องมีงบแลกเปลี่ยนอยู่ที่ 20 เปอร์เซ็นต์ ผลผลิตก็จะมีอนุสิทธิบัตร</w:t>
      </w:r>
      <w:r>
        <w:t xml:space="preserve"> </w:t>
      </w:r>
      <w:r>
        <w:t xml:space="preserve">1 ฉบับ มีบทความวิชาการนานาชาติ แล้วก็มีการนำเสนอการประชุมนานาชาติ อันนี้ก็จะเป็นทีม Result ของ</w:t>
      </w:r>
      <w:r>
        <w:t xml:space="preserve"> </w:t>
      </w:r>
      <w:r>
        <w:t xml:space="preserve">โครงการ Partnership นะครับ เรื่องสร้างความเป็นเลิศของระบบ ความร่วมมือทั้งต่างประเทศจากต่างประเทศนะครับ ขอบคุณครับ</w:t>
      </w:r>
    </w:p>
    <w:p>
      <w:pPr>
        <w:pStyle w:val="BodyText"/>
      </w:pPr>
      <w:r>
        <w:t xml:space="preserve">(ศาสตราจารย์ ดร.ไพรัช) ผมยังไม่ค่อยเข้าใจอยู่ดี ผมมีคอมเมนต์ 2 ข้อ ก็คือว่า ไอ้ตอนสุดท้ายมันได้อะไร ผลิตภัณฑ์หรือมันได้อะไร ไปถึงคนใช้หรือถึงเอกชนหรือเปล่า ฟังแล้วไม่ค่อยเข้าใจ</w:t>
      </w:r>
    </w:p>
    <w:p>
      <w:pPr>
        <w:pStyle w:val="BodyText"/>
      </w:pPr>
      <w:r>
        <w:t xml:space="preserve">(ผู้เข้าร่วมประชุมชาย) ในโครงการนี้ครับ เป็นอาจจะต้องขออนุญาตกลับไปที่ไปที่ไฟล์นี้นะครับอาจารย์ ก็คือโครงการนี้จะเป็นโครงการ… ด้านล่าง ก็คือโครงการพาร์ทเนอร์เป็นการเริ่มต้น คือ พัฒนา Stent การล้างสูงนะครับ มีการแก้ปัญหาในปัจจุบันนะครับ หลักจบโครงการแล้วได้ไปถึงคนไข้หรือยัง ก็จะไปถึงคนไข้หรือยัง ต่าง ๆ</w:t>
      </w:r>
    </w:p>
    <w:p>
      <w:pPr>
        <w:pStyle w:val="BodyText"/>
      </w:pPr>
      <w:r>
        <w:t xml:space="preserve">(ศาสตราจารย์ ดร.ไพรัช) คือ ผมจริง ๆ แล้วนี่ โครงการที่เราไปร่วมมือกับญี่ปุ่นนี่มันเป็นส่วนหนึ่งของโครงการ</w:t>
      </w:r>
      <w:r>
        <w:t xml:space="preserve"> </w:t>
      </w:r>
      <w:r>
        <w:t xml:space="preserve">หรือเปล่า ที่มันยังให้อะไรใหม่ รูปแบบใหม่ คือ ฟังดูคล้าย ๆ คุณต้องการจะพัฒนา Stent ที่ต้านทานการล้าสูง</w:t>
      </w:r>
      <w:r>
        <w:t xml:space="preserve"> </w:t>
      </w:r>
      <w:r>
        <w:t xml:space="preserve">อะไรนี่ ก็แล้วแต่เถิดนะครับ มันเขียนเป็นโครงการหรือเปล่า ต้านทานการล้าสูงนี่มันเขียนหรือเปล่า มันมีความเป็นมาหรือเปล่า ว่าด้วยหลักการและเหตุผล Stent ที่เราทำในโครงการที่ 1 มันไม่สามารถอย่างนั้นอย่างนี้ แล้วมันไม่สามารถทำขั้นที่ 2 ก็เลยมีความเหตุผลจำเป็นอะไรอย่างนี้นะครับ หลักการและเหตุผลให้ชัดเจน แล้วถ้าที่อยากเห็นชัดเจน ก็คือว่าถ้าไปร่วมกับ Nims แล้วนี่ ใช้เวลา 2 ปี 3 ปี ใช้เงินไป 6 ล้านนี่ แล้วประเทศไทยได้อะไร คือ ผมอยากรู้ว่าประเทศไทยได้อะไร ไม่ใช่เราได้เพราะว่าพวกเราไปทำงานกับญี่ปุ่น เดินทางไป ๆ มา ๆ ประเทศไทยได้อะไร คุณพูดให้ชัดได้ไหม จะไปเอาเงินเขาตั้ง 6 ล้านน่ะ</w:t>
      </w:r>
    </w:p>
    <w:p>
      <w:pPr>
        <w:pStyle w:val="BodyText"/>
      </w:pPr>
      <w:r>
        <w:t xml:space="preserve">(ผู้เข้าร่วมประชุมชาย) ครับ อาจารย์ครับ ก็จริง ๆ แล้วก็เป็นส่วนของ</w:t>
      </w:r>
      <w:r>
        <w:t xml:space="preserve"> </w:t>
      </w:r>
      <w:r>
        <w:t xml:space="preserve">ความพยายามที่จะพูดถึง ก็เป็นเหมือน Stent เวอร์ชันที่ 2 แล้วก็จริง ๆ มันก็มีบอกอยู่ว่าสาเหตุที่เกิด มันมี อีก 2 ว่า ถ้ามี Stent ก็เป็นต้นเหตุของการเกิดปัญหาได้ ทีนี้ในโครงการนี้นี่ ที่ตอนแรกเขียนไว้ เน้นเรื่องความสำคัญ ก็คือว่า ตัว… เอง เขาออกมาในลักษณะว่าเน้นการแลกเปลี่ยนหรือการเชื่อมโยงกันระหว่างประเทศน่ะครับ ก็เลยเขียนออกมาในแนวนี้ครับอาจารย์</w:t>
      </w:r>
    </w:p>
    <w:p>
      <w:pPr>
        <w:pStyle w:val="BodyText"/>
      </w:pPr>
      <w:r>
        <w:t xml:space="preserve">(ประธาน) คือผมเสนออย่างนี้ได้ไหม คือผมว่าอันนี้ผ่านยาก ผมดูแล้วผ่านอยากพูดแต่ว่าเดินทางไปเดินทางมา อะไรก็ไม่รู้ แล้วก็ Stent ต้านทานล้าสูง คุณน่าจะเขียนเป็นโครงการใหม่ แล้วเอาไปผ่านคณะ working group เราให้ชัดเจนดีกว่า นะครับ แล้วคุณก็บอกว่าที่เราต้องไปขอ บพค. มันเป็นส่วนหนึ่งของอันนี้อะไรนี่นะครับ อันนี้เป็น Comment ที่ 1 นะครับ ผมว่าดูแล้วมันหลวมเหลือเกิน ไม่เหมือนอันที่ 1 บอก โอ.เค. เอาข้อมูล แล้วเอาข้อมูลไปทำนู่นทำนี่กันนะครับ มันพูดไม่ชัดว่าคุณจะทำอะไร End Product ของคุณมันทำอะไร แล้วเหตุผลคืออะไร แล้วมันใช้เวลากี่ปี่ถึงจะได้ End Product จะได้อันนี้ปรากฎว่าจะต้องไปร่วมกับ Nims ในรายละเอียด ญี่ปุ่นทำโน่นแล้ว เราทำนี่แล้ว เราก็จะได้ไอ้ตัวต้นแบบนี่ ออกมาได้อย่างนี้ ปี 1 ได้ ปี 3 ได้อย่างนี้ อะไรได้ไหม แล้วเอาไปผ่านผ่านอนุฯ ไปผ่าน Working Group ก่อนดีกว่า ไอ้กรรมการชุดนี้นี่ดูอะไร ๆ ก็ผ่าน แล้วอีกอันหนึ่งที่ผมยังไม่ค่อยชัด คือการตอนเขียนโครงการนี่ มันมี Format ที่ได้รับหรือเปล่า ในโครงการถ้าคุณจะไปผ่าน NECTEC หรือ ดร.ชัย คุณควรจะดู Format ของ NECTEC ให้มันดี มันมีการพัฒนาบุคลากรด้วยหรือเปล่า เด็กปริญญาโท, เอก อะไรพวกนี้ ผมว่า คุณน่าจะไปเอา Format ตรงนั้น แล้วกรอกเข้าไปให้ถูก Format แล้วเอาไปผ่าน Working Group</w:t>
      </w:r>
    </w:p>
    <w:p>
      <w:pPr>
        <w:pStyle w:val="BodyText"/>
      </w:pPr>
      <w:r>
        <w:t xml:space="preserve">(ผู้เข้าร่วมประชุมชาย) ครับอาจารย์ครับ แต่อันนี้เป็น Format ของทาง บพค. ครับอาจารย์</w:t>
      </w:r>
    </w:p>
    <w:p>
      <w:pPr>
        <w:pStyle w:val="BodyText"/>
      </w:pPr>
      <w:r>
        <w:t xml:space="preserve">(ประธาน) ไม่รู้ คือผมไม่รู้ คือคุณน่าจะเอา format คุณจะคัดย่อไป บพค. คุณจะทำได้ไหม ผมไม่รู้น่ะ</w:t>
      </w:r>
    </w:p>
    <w:p>
      <w:pPr>
        <w:pStyle w:val="BodyText"/>
      </w:pPr>
      <w:r>
        <w:t xml:space="preserve">(ผู้เข้าร่วมประชุมชาย) ผมขออนุญาตครับอาจารย์</w:t>
      </w:r>
    </w:p>
    <w:p>
      <w:pPr>
        <w:pStyle w:val="BodyText"/>
      </w:pPr>
      <w:r>
        <w:t xml:space="preserve">(ประธาน) เชิญครับ</w:t>
      </w:r>
    </w:p>
    <w:p>
      <w:pPr>
        <w:pStyle w:val="BodyText"/>
      </w:pPr>
      <w:r>
        <w:t xml:space="preserve">(ผู้เข้าร่วมประชุมชาย) ผม คืออย่างนี้ครับอาจารย์ โครงการ Point นี่นะครับ จากโครงการเดิมเรามีวัสดุที่มีการ… เขาเรียกผลิต Stent โดย stent ทั่วไปนี่ เขาเรียกว่า</w:t>
      </w:r>
      <w:r>
        <w:t xml:space="preserve"> </w:t>
      </w:r>
      <w:r>
        <w:t xml:space="preserve">นี่ ตัวพัฒนาเป็นตัว design</w:t>
      </w:r>
      <w:r>
        <w:t xml:space="preserve"> </w:t>
      </w:r>
      <w:r>
        <w:t xml:space="preserve">ทนความล้าสูงนี่จะเอาไว้ใช้กับ Stent ในช่วงที่มันสูงหรือในช่วงที่มันคลอดหรือช่วงที่งอนะครับ ทางญี่ปุ่นเขามีการ เบื้องต้น คือ ญี่ปุ่นนี่เราอยากทำ Stent ก็เลยขอมา Join กัน เขาพัฒนามาเบื้องต้นสำหรับไอ้ตรง Stent ที่หลอดเลือด</w:t>
      </w:r>
      <w:r>
        <w:t xml:space="preserve"> </w:t>
      </w:r>
      <w:r>
        <w:t xml:space="preserve">ที่มันง้อพอดี ตรงนี้ครับ ที่มันเป็นเริ่มต้น</w:t>
      </w:r>
      <w:r>
        <w:t xml:space="preserve"> </w:t>
      </w:r>
      <w:r>
        <w:t xml:space="preserve">ของการพัฒนาการวิจัยตรงนี้ แล้วมันก็เกิดโครงการที่ Partnership ระหว่างหมอ</w:t>
      </w:r>
      <w:r>
        <w:t xml:space="preserve"> </w:t>
      </w:r>
      <w:r>
        <w:t xml:space="preserve">และ สวทช. และกลุ่มหมอในประเทศไทย ตรงนี้เป็นจุดเริ่มต้น</w:t>
      </w:r>
      <w:r>
        <w:t xml:space="preserve"> </w:t>
      </w:r>
      <w:r>
        <w:t xml:space="preserve">ที่เราจะไปแก้ Pont ของ Sten</w:t>
      </w:r>
      <w:r>
        <w:t xml:space="preserve"> </w:t>
      </w:r>
      <w:r>
        <w:t xml:space="preserve">อยู่ มันจะมีปัญหา ตัวเวอร์ชัน 1 เราเดินตรงนั้น เราเดินไปแน่นอนครับอาจารย์ หมอพูดคุยกับหมอ พูดคุยกับทางญี่ปุ่น ตรงนั้นล่ะครับ ที่ต้องหาดีไซน์</w:t>
      </w:r>
      <w:r>
        <w:t xml:space="preserve"> </w:t>
      </w:r>
      <w:r>
        <w:t xml:space="preserve">โดยใช้ Matrial เพิ่มขึ้น 2 เท่า นี่คือประเด็นของงานที่ตรงนี้ครับ ก็เลยรวมกันระหว่าง Partnership ร่วมกันเพื่อเป็นต่อยอดไปเป็นโครงการวิจัยต่อ คือตอนนี้เป็นการ ทำได้ไหม ถ้าทำได้เราจะเดินต่อครับอาจารย์</w:t>
      </w:r>
    </w:p>
    <w:p>
      <w:pPr>
        <w:pStyle w:val="BodyText"/>
      </w:pPr>
      <w:r>
        <w:t xml:space="preserve">(ศาสตราจารย์ ดร.ไพรัช) ใช่ สิ่งที่คุณพูดมันไม่เห็นเป็นลายลักษณ์ คุณน่าจะพูดความเป็นมาว่า Stent เป็นอย่างนี้ ตัวการ strng เดิม จะเปิดเวอร์ชัน 1 เดินได้แล้วอย่างนั้นอย่างนี้ คุณก็ต้องอธิบายตรงนั้น พอปรากฏว่าจะช่วยตรงนั้นตรงนี้ แล้วเลยมีความจำเป็นต้องทำงานกับญี่ปุ่นอย่างนั้น ๆ แล้วก็คุณก็ต้องบอกว่าทำกับญี่ปุ่น ที่ได้นี่มันอะไรเป็น Stent เวอร์ชัน 2</w:t>
      </w:r>
    </w:p>
    <w:p>
      <w:pPr>
        <w:pStyle w:val="BodyText"/>
      </w:pPr>
      <w:r>
        <w:t xml:space="preserve">(ผู้เข้าร่วมประชุมชาย) เป็น Stent เวอร์ชัน 2 ครับอาจารย์</w:t>
      </w:r>
    </w:p>
    <w:p>
      <w:pPr>
        <w:pStyle w:val="BodyText"/>
      </w:pPr>
      <w:r>
        <w:t xml:space="preserve">(ศาสตราจารย์ ดร.ไพรัช) แล้วก็น่าจะไปพูด แล้วใส่ตัว… ให้คณะทำงานเขาเห็นหน่อย มันก็รู้แค่กวิน ไปอยู่… ใช่ไหม แล้วคุณไม่ต้องรีบร้อนหรอก ไอ้ บพค. เดี๋ยวก็ให้เงินนั่นล่ะ ทำให้มันชัดได้ไหม</w:t>
      </w:r>
    </w:p>
    <w:p>
      <w:pPr>
        <w:pStyle w:val="BodyText"/>
      </w:pPr>
      <w:r>
        <w:t xml:space="preserve">(ผู้เข้าร่วมประชุมชาย) ครับ จริง ๆ มันก็ต้องเรียนอาจารย์ เราคุยกับทั้งในกลุ่มหมอ แล้วก็กลุ่มของทางญี่ปุ่น เพียงแต่ Presentation ไม่ชัดนะครับอาจารย์ ผมก็ขออนุญาต</w:t>
      </w:r>
    </w:p>
    <w:p>
      <w:pPr>
        <w:pStyle w:val="BodyText"/>
      </w:pPr>
      <w:r>
        <w:t xml:space="preserve">(ประธาน) อันนี้ไงที่ผมเป็นห่วง มันมาผ่านชุดนี้ แล้วคุณไม่ผ่าน working Group เขาเป็น Expert Group น่ะ ใช่ไหมกฤษไกรพ์ ไปทำให้มันถูกต้องหน่อย ผมรู้คุณอยากได้เร็วได้ไว เดี๋ยวพอมันไม่ถูกต้อง กรรมการชุดนี้ก็จะถูกต่อว่าแน่ ๆ ว่าดูไม่รอบคอบ</w:t>
      </w:r>
    </w:p>
    <w:p>
      <w:pPr>
        <w:pStyle w:val="BodyText"/>
      </w:pPr>
      <w:r>
        <w:t xml:space="preserve">(ผู้เข้าร่วมประชุมชาย) ครับ</w:t>
      </w:r>
    </w:p>
    <w:p>
      <w:pPr>
        <w:pStyle w:val="BodyText"/>
      </w:pPr>
      <w:r>
        <w:t xml:space="preserve">(ศาสตราจารย์ ดร.ไพรัช) เอาไปทำให้มันถูก Format ให้มันถูกหน่อย แล้วก็ไอ้ Formant คือ ดูให้มันรอบคอบ มันมีการพัฒนาคนไหม คนไหมอะไรไหมอะไร อย่างนี้ คืือ ผมเข้าใจ แต่ระหว่างที่คุณอยากได้ คุณก็ต้องผ่านที่มัน Protect คุณ</w:t>
      </w:r>
    </w:p>
    <w:p>
      <w:pPr>
        <w:pStyle w:val="BodyText"/>
      </w:pPr>
      <w:r>
        <w:t xml:space="preserve">(ผู้เข้าร่วมประชุมชาย) อาจารย์จะให้ผ่านผู้เชี่ยวชาญใช่ไหม</w:t>
      </w:r>
    </w:p>
    <w:p>
      <w:pPr>
        <w:pStyle w:val="BodyText"/>
      </w:pPr>
      <w:r>
        <w:t xml:space="preserve">(ประธาน) คุณกำลังจะทำอะไรรอบ 2 ก็ไม่รู้นี่ มี Stent ต้านทานการล้าสูงนี่ คุณก็เอาชุดที่เคยอนุมัติครั้งที่ 1 นี่ ให้เขาดูอีกรอบ แอปพรูฟตรงนี้ต่อ</w:t>
      </w:r>
    </w:p>
    <w:p>
      <w:pPr>
        <w:pStyle w:val="BodyText"/>
      </w:pPr>
      <w:r>
        <w:t xml:space="preserve">(ผู้เข้าร่วมประชุมชาย) ครับ</w:t>
      </w:r>
    </w:p>
    <w:p>
      <w:pPr>
        <w:pStyle w:val="BodyText"/>
      </w:pPr>
      <w:r>
        <w:t xml:space="preserve">(ศาสตราจารย์ ดร.ไพรัช) ให้มันถูกหลักการหน่อย กฤษไกรพ์</w:t>
      </w:r>
    </w:p>
    <w:p>
      <w:pPr>
        <w:pStyle w:val="BodyText"/>
      </w:pPr>
      <w:r>
        <w:t xml:space="preserve">(ผู้เข้าร่วมประชุมชาย) ก็เห็นด้วยกับอาจารย์ครับ เพียงแต่ว่าอันนี้เป็น เขาเอา prosoal ว่าได้หรือไม่ได้เลยอะครับ อาจารย์เราไม่ได้ให้ทุนตัวเองนะครับ ไม่เหมือนโครงการเก่าน่ะครับอาจารย์ ขออนุญาตปรึกษาอาจารย์</w:t>
      </w:r>
    </w:p>
    <w:p>
      <w:pPr>
        <w:pStyle w:val="BodyText"/>
      </w:pPr>
      <w:r>
        <w:t xml:space="preserve">(ประธาน) คือถ้าเราขอแล้วไม่ได้ มันก็มีเหตุผลไม่ได้ ขออีกครั้ง คือ ผมกลัวหลักการณ์เราไม่ได้ แต่ถ้าได้เงินมาแล้ว มันก็ต้องทำตามโครงการที่เราเขียนไว้ใช่ไหมครับ ผมว่าอย่าไปรีบนักเลย คุณไม่ต้องไปเดือดร้อนแทนประเทศไทยมากนัก เดี๋ยวมันจะเจ็บตัว โอ.เค. ไหม</w:t>
      </w:r>
    </w:p>
    <w:p>
      <w:pPr>
        <w:pStyle w:val="BodyText"/>
      </w:pPr>
      <w:r>
        <w:t xml:space="preserve">(ผู้เข้าร่วมประชุมชาย) ครับ</w:t>
      </w:r>
    </w:p>
    <w:p>
      <w:pPr>
        <w:pStyle w:val="BodyText"/>
      </w:pPr>
      <w:r>
        <w:t xml:space="preserve">(ศาสตราจารย์ ดร.ไพรัช) เอาเวอร์ชันที่ 1 ออกได้ก็ Fantastic แล้ว ก็เขียนเวอร์ชันที่ 2 ผ่าน Working ให้มันมีฟอร์มที่ว่าผลที่มันได้รับน่ะครับ ให้มันชัดเจนว่าเราได้อะไร แล้วพัฒนากำลังคนแล้ว ผม Format ดีกว่า กฤษไกรเชื่อผม</w:t>
      </w:r>
    </w:p>
    <w:p>
      <w:pPr>
        <w:pStyle w:val="BodyText"/>
      </w:pPr>
      <w:r>
        <w:t xml:space="preserve">(ผู้เข้าร่วมประชุมชาย) ครับ</w:t>
      </w:r>
    </w:p>
    <w:p>
      <w:pPr>
        <w:pStyle w:val="BodyText"/>
      </w:pPr>
      <w:r>
        <w:t xml:space="preserve">(ศาสตราจารย์ ดร.ไพรัช) ผมทำให้คุณผิดหวัง ผ่านไปเรื่อย ๆ เดี๋ยวมันก็หกล้มมันก็หกล้ม หกขเมนตาม ๆ กันเชิญท่านอื่นมีอะไร</w:t>
      </w:r>
    </w:p>
    <w:p>
      <w:pPr>
        <w:pStyle w:val="BodyText"/>
      </w:pPr>
      <w:r>
        <w:t xml:space="preserve">(ผู้เข้าร่วมประชุมหญิง) เสาวรัตน์นะคะ ตอนที่ฟังค่ะ จริง ๆ มีคำถาม ไม่ได้เป็นนักวิทยาศาสตร์ เป็นนักเศรษฐศาสตร์ Comeimpact เป็นอย่างที่ตัวเองคิดเลยค่ะ ฟังครั้งแรกมีคำถาม พอทำเสร็จแล้วจะถ่ายทอดให้ใคร ใครผลิต ใครขาย อะไร แล้ว Stent ตัวอันที่ 2 นี่ มีใครที่ทำอยู่ในโลกหรือในภูมิภาค คือตัวนี้จะแข่งกับใคร คือมันเห็นยังไม่สุดกระบวนการแต่พอฟังเมื่อสักครู่ที่มันมี มันมี Plan แล้วอันนี้ก็เป็นกระบวนการ คิดว่าถ้าเป็นการขอโครงการ Set ว่าการทำ str แต่ทีนี้นี่เป็นขข้อมูลมีคำถามตามมาอีกว่าจะเป็นอย่างไรต่อ อีกกี่สเต็ปได้ แล้วมันออกมาเป็น Commerical แล้วมันขายได้จริงไหม แล้วแทงกับใคร เป็นคำถามที่มีคำถาก็ถ้าในมุมของนักเศรษฐศาสตร์ก็จะมีประเด็นอย่างนี้ค่ะ ขอบคุณค่ะ</w:t>
      </w:r>
    </w:p>
    <w:p>
      <w:pPr>
        <w:pStyle w:val="BodyText"/>
      </w:pPr>
      <w:r>
        <w:t xml:space="preserve">(ประธาน) ครับ ท่านอื่นมีไหม นักเศรษฐศาสตร์ คือ คิดเหมือนกัน คำถามที่ผมมีคือทำแล้วประเทศไทยได้อะไร เชิญท่านอื่นมีไหมครับ เพราะขั้นตอนต้องถูกต้อง โอ.เค. ไหม</w:t>
      </w:r>
    </w:p>
    <w:p>
      <w:pPr>
        <w:pStyle w:val="BodyText"/>
      </w:pPr>
      <w:r>
        <w:t xml:space="preserve">(ผู้เข้าร่วมประชุมหญิง) ของกองเครื่องมือแพทย์นะคะ คือจริงๆ ใคร ก็ประสานหลังบ้านกับ ผอ. กรพัฒน์อยู่เรื่อย ๆ กับท่านประธานว่าช่วงนี้มันมี พ.ร.บ. ที่ว่าเราแก้ไขกฎกระทรวงให้เป็นไปตามความเสี่ยงแล้วก็ตอนนี้อย่างที่บอกว่า ไป Partnership กับ…มันจะมีเรื่องของการ Clinical ทำอะไรเยอะแยะ แล้วมันจะเอาข้อมูลตรงนี้มาใช้กับการขึ้นทะเบียน อย. ไม่ได้ จะไปไม่ก็เลยคิดว่าเห็นด้วยกับท่านประธาน</w:t>
      </w:r>
      <w:r>
        <w:t xml:space="preserve"> </w:t>
      </w:r>
      <w:r>
        <w:t xml:space="preserve">ทางทีม… ขอโทษนะคะ ตรงนี้ให้ชัดเจน แล้วก็ ดร.กฤษ์ไกรพ์แล้วก็ตรงส่วนที่จะขึ้นทะเบียน ถ้าเราทำไปเราคงไปให้สุดแบบอันนั้นมันเป็นที่เราต้องการ แล้วเป็นไปตามที่ท่านประธานเคยกล่าวทุกประการ เราอยากจะให้คนไทย</w:t>
      </w:r>
      <w:r>
        <w:t xml:space="preserve"> </w:t>
      </w:r>
      <w:r>
        <w:t xml:space="preserve">ได้ใช้ด้วย แต่ต้องมากับประสิทธิภาพความปลอดภัยต่อไปนี้การประเมิน ก็จะไม่เหมือนเมื่อก่อน ขึ้นทะเบียน จดทะเบียนสถานประกอบการแล้วก็ผลิต ๆ ไป อย่างนี้น่ะค่ะ มันไม่ใช้แล้วค่ะ มันต้องขึ้นทะเบียนให้เป็นไปตามสากล ก็ขอเพิ่มเติมตรงนี้ เพราะว่ากังวลใจอยู่เหมือนกันมันเป็นส่วน ๆ ไป แล้วไม่ประกอบติดกัน แล้วพอมาขึ้น อย. แล้วมัน ขอบพระคุณค่ะ</w:t>
      </w:r>
    </w:p>
    <w:p>
      <w:pPr>
        <w:pStyle w:val="BodyText"/>
      </w:pPr>
      <w:r>
        <w:t xml:space="preserve">(ประธาน) โอ.เค. ไหมครับ มีคอมเมนต์อื่นอีกไหมครับ ขออนุญาตอีกนิดค่ะ</w:t>
      </w:r>
    </w:p>
    <w:p>
      <w:pPr>
        <w:pStyle w:val="BodyText"/>
      </w:pPr>
      <w:r>
        <w:t xml:space="preserve">(ศาสตราจารย์ ดร.ไพรัช) เชิญครับ</w:t>
      </w:r>
    </w:p>
    <w:p>
      <w:pPr>
        <w:pStyle w:val="BodyText"/>
      </w:pPr>
      <w:r>
        <w:t xml:space="preserve">(ผู้เข้าร่วมประชุมหญิง) ค่ะ คือมีปรเด็นนิดเดียวค่ะ เมื่อกี้ที่เกี่ยวกับเรื่อง Partnership เป็นเพียงกระบวนการค่ะ คือ แล้วค่อยบอกว่าวิธีการที่จะได้ Output Impact นั้นมันคืออะไร เพราะว่า ญี่ปุ่นทางด้านนี้อะไรคือเป้าหมาย วิธีการที่เราจะทำให้เสำเร็จคืออะไร</w:t>
      </w:r>
    </w:p>
    <w:p>
      <w:pPr>
        <w:pStyle w:val="BodyText"/>
      </w:pPr>
      <w:r>
        <w:t xml:space="preserve">(ศาสตราจารย์ ดร.ไพรัช) ดีครับ ๆ เชิญคุณสิรินยานะครับ</w:t>
      </w:r>
    </w:p>
    <w:p>
      <w:pPr>
        <w:pStyle w:val="BodyText"/>
      </w:pPr>
      <w:r>
        <w:t xml:space="preserve">(ผู้เข้าร่วมประชุมหญิง) ขอบคุณค่ะอาจารย์ ก็จะมีเกี่ยวกับตัว กับ TMUB นะครับ ก็คือมันจะมีตัวเดียวกัน ก็คือ Global Partnership fun อาจจะทราบอยู่แล้วนี่นะครับ ทีนี้ความแตกต่างของทั้ง 2 ถ้าเป็น TMUB เขาจะเน้นพัฒนาคนเป็นหลักอย่างที่ทราบนะครับ พัฒนาคนนี่ค่ะ อยากให้เน้นขึ้นมาให้ชัดมากกว่านี้ค่ะ ว่าจำนวนนักวิจัยนี่ จำนวนกี่ท่าน แล้วตัวสาขาที่สาขานี้เป็นสาขาที่ประเทศไทยขาดแคลนจริง ๆ แล้วก็พอให้…</w:t>
      </w:r>
      <w:r>
        <w:t xml:space="preserve"> </w:t>
      </w:r>
      <w:r>
        <w:t xml:space="preserve">ไปแล้วนะคะ เขาก็จะไม่ให้ ถ้าเราบอกว่าหลังจากนี้เราจะ…</w:t>
      </w:r>
      <w:r>
        <w:t xml:space="preserve"> </w:t>
      </w:r>
      <w:r>
        <w:t xml:space="preserve">อย่างไรนี่ ก็อาจจะทำให้โครงการน่าสนใจขึ้น แล้วก็ถ้าเป็นฝั่งของ ก็จะเน้นเรื่องของความร่วมมือกับทางต่างประเทศเหมือนกัน จะเน้นความ… จะต้องมีความต้องการของผู้ประกอบการนี่เข้ามา ทีมบีบี ยังให้ในมุมของวิชาการ อะไรอย่างนี้ยังพอได้อยู่บ้าง ก็จะเน้นความร่วมมือผู้ประกอบการมากขึ้น ทีนี้เรามีตัวอย่างน่ะค่ะ คือ สวรส. เราเคยให้การให้การทดลองกับทีมวิจัยทีมหนึ่งนะคะ จุฬาฯ ที่ Global Partnership fun เราคิดว่าข้อดีของนักวิจัยเรื่องของ</w:t>
      </w:r>
      <w:r>
        <w:t xml:space="preserve"> </w:t>
      </w:r>
      <w:r>
        <w:t xml:space="preserve">หรือที่ทำเรื่องการวิจัยหนัก ๆ คือ ถ้าเกิดว่ามันมี Request ให้กับผู้ประกอบการ หรือการทำ Trubber ไม่ทราบนะคะ ว่าตัวธุรกิจอันนี้ที่ทำอยู่ด้วย หรือเป็น Request ที่เป็นในลักษณะไหน แล้วการทำกับญี่ปุ่นนี่ ถ้ามันตอบโจทย์ความต้องการของเอกชนรายนี้ อันนี้ไม่ทราบ หรือว่ากลุ่มบริษัท กับเรื่องนี้เรา ถ้าเราดึง Request ก็ทำให้โครงการน่าสนใจได้มากขึ้นเหมือนกันค่ะ</w:t>
      </w:r>
    </w:p>
    <w:p>
      <w:pPr>
        <w:pStyle w:val="BodyText"/>
      </w:pPr>
      <w:r>
        <w:t xml:space="preserve">(ประธาน) ขอบคุณครับ มีอะไรเพิ่มเติมอีกไหมครับ โอ.เค. นะ ถ้าอย่างนั้นกวิณ กับกฤษไกรพ์ กับกฤษไกรพ์เอากลับไปทำใหม่</w:t>
      </w:r>
      <w:r>
        <w:t xml:space="preserve"> </w:t>
      </w:r>
      <w:r>
        <w:t xml:space="preserve">นะครับ ก็ดีที่ว่าพอเราจะขึ้นไป แล้วมันทำนู้นทำนี่ แล้วทำไมญี่ปุ่นถึงมีบทบาท อะไรอย่างนี้นะครับ ให้คนอื่นเขาข้าใจสตอรี่ครับ โอ.เค. นะครับ ให้กลับไปทำใหม่ เชิญวาระ เรื่องต่อไปครับ</w:t>
      </w:r>
    </w:p>
    <w:p>
      <w:pPr>
        <w:pStyle w:val="BodyText"/>
      </w:pPr>
      <w:r>
        <w:t xml:space="preserve">(อาจารย์วันทนีย์) เรียนท่านประธานนะคะ จะขออนุญาตเอา น. 5 ขึ้นมาก่อนนะคะ เป็นเรื่อง Stent เหมือนกันนะคะ จะได้พิจารณากันไปต่อเนื่องกันนะคะ</w:t>
      </w:r>
    </w:p>
    <w:p>
      <w:pPr>
        <w:pStyle w:val="BodyText"/>
      </w:pPr>
      <w:r>
        <w:t xml:space="preserve">(ประธาน) คราวที่แล้วเราก็เอาเข้ามาไม่ใช่หรอ เดินเรื่องอยู่ใช่ไหมครับ</w:t>
      </w:r>
    </w:p>
    <w:p>
      <w:pPr>
        <w:pStyle w:val="BodyText"/>
      </w:pPr>
      <w:r>
        <w:t xml:space="preserve">(อาจารย์วันทนีย์) ใช่ค่ะ ๆ เนื่องจากมีประเด็นของทางที่ของคุณกรพัฒน์น่ะค่ะ มีบางอย่างที่ต้องทำมีบางอย่างต้องทำตามกฎกระทรวงใหม่ เอาเข้ามาเพื่อจะของบประมาณน่ะค่ะ เดี๋ยวเดี๋ยวเราลองฟังดูนะคะ</w:t>
      </w:r>
    </w:p>
    <w:p>
      <w:pPr>
        <w:pStyle w:val="BodyText"/>
      </w:pPr>
      <w:r>
        <w:t xml:space="preserve">(ศาสตราจารย์ ดร.ไพรัช) ลอง Present ความเดิมให้ดีนะ แล้วทำไมต้องทำเพิ่มเติม จะได้เข้าใจเรา เชิญค่ะ</w:t>
      </w:r>
    </w:p>
    <w:p>
      <w:pPr>
        <w:pStyle w:val="BodyText"/>
      </w:pPr>
      <w:r>
        <w:t xml:space="preserve">(ผู้เข้าร่วมประชุมหญิง) ค่ะ อย่างนั้นขออนุญาตแชร์สไลด์ อย่างนั้นขออนุญาตแชร์สไลด์นะคะ</w:t>
      </w:r>
    </w:p>
    <w:p>
      <w:pPr>
        <w:pStyle w:val="BodyText"/>
      </w:pPr>
      <w:r>
        <w:t xml:space="preserve">(อาจารย์วันทนีย์) เดี๋ยวขออนุญาตก่อนขึ้นก่อนนะคะ ว่าโครงการอันนี้ตอนนี้เปลี่ยนแหล่งทุนแล้วนะคะ ตอนนี้แหล่งทุนเป็นของ สวรส. นะคะ สถาบันวิจัยสถาบันวิจัยระบบสาธารณสุขนะคะ เป็นแผนงานวิจัยมุ่งเป้าประจำปีงบประมาณ 2565 ประเด็นวิจัยนะคะ เป็นประเด็นวิจัยวัสดุทางการแพทย์ที่เป็นความต้องการของประเทศ มีมูลค่านำเข้าสูง มีจำนวนการใช้จำนวนมากนะคะ หรือเป็นวัสดุอุปกรณ์เพื่อ ผู้ทุพลภาพนะคะ โดยมุ่งเน้นระยะการวิจัยที่ต่อยอดจาก</w:t>
      </w:r>
      <w:r>
        <w:t xml:space="preserve"> </w:t>
      </w:r>
      <w:r>
        <w:t xml:space="preserve">การพัฒนาต้นแบบ หรือขยายผลงาน เพื่อประเมินความปลอดภัย หรือการนำไปใช้จริง สามารถนำไปขึ้นทะเบียนอาหารและยา เพื่อผลิต จำหน่าย และใช้งานจริงในระบบนะคะ อันนี้ประเด็นวิจัยที่ทาง สวรส. ประกาศมาทางนี้นักวิจัยดร.จิตลดาน่ะค่ะ ก็จะขอนำเสนอนะคะ เชิญค่ะ</w:t>
      </w:r>
    </w:p>
    <w:p>
      <w:pPr>
        <w:pStyle w:val="BodyText"/>
      </w:pPr>
      <w:r>
        <w:t xml:space="preserve">(ผู้เข้าร่วมประชุมหญิง) ค่ะ ขอบคุณค่ะอาจารย์ ขออนุญาตแชร์สไลด์นะคะค่ะ</w:t>
      </w:r>
      <w:r>
        <w:t xml:space="preserve"> </w:t>
      </w:r>
      <w:r>
        <w:t xml:space="preserve">ค่ะ อันนี้ก็เป็นโครงการที่จะยื่นขอ สวรส. นะคะ ชื่อโครงการต่อยอดการวิจัยพัฒนาผลิตภัณฑ์ขดลวดประเมินทดสอบก่อนคลินิกก่อนขึ้นทะเบียนผลิตเครื่องมือแพทย์นะคะ ค่ะ อันนี้ก็คือเป็นข้อเสนอโครงการ และสาธารณสุขนะคะ อยู่ในแพลตฟอร์มที่ 2 ค่ะ หัวข้องานวิจัยและนวัตกรรม เพื่อตอบโจทย์สังคมนะคะ แล้วอยู่ในโปรแกรม P9 A ค่ะ และยกระดับการพัฒนาอย่างยั่งยืนสังคมนะคะ และความมั่นคงทุกมิติค่ะ ซึ่งโครงการนี้นะคะ ขอระยะเวลาในการทำโครงการ 1 ปี กับอีก 6 เดือนนะครับ งบประมาณอยู่ที่ 15 ล้าน ค่ะ โครงการนี้นะคะ ก็จะเป็นความร่วมมือของสถาบันการวิจัยซึ่งก็ได้แก่ สวทช. เองนะคะ แล้วก็บริษัทเอกชนที่ชื่อว่า</w:t>
      </w:r>
      <w:r>
        <w:t xml:space="preserve"> </w:t>
      </w:r>
      <w:r>
        <w:t xml:space="preserve">หลักการและเหตุผลของโครงการนะคะ เราทราบกันดีว่าโรคหัวใจนะคะ เป็นสาเหตุของเสียชีวิตสาเหตุต้น ๆ ซึ่งอัตราการเกิดโรคหัวใจนี่ คนต่อประชากร 100,000 คนนะคะ แล้วก็จะมีแนวโน้มในการเป็นโรคหัวใจนี่เพิ่มขึ้นทุก ๆ ปีนะคะ ทำให้… ถูกนำเข้ามาเพื่อให้การรักษาโรคหัวใจนะคะ รายจ่ายตรงนี้นี่ ถือว่าเป็นรายจ่ายอันดับ 1 ของ สวรส. นะคะ เนื่องจากว่า จึงทำให้ ถูกนำเข้าอย่าง 100 เปอร์เซ็นต์ 2562 นี่ ก็พบว่าประเทศไทยมีรายจ่ายถึง 900 ล้านบาทเลยทีเดียวนะคะ ในปัจจุบันทางสถาบัน นะคะ ร่วมกับกลุ่มแพทย์นะคะ ได้พัฒนาผลิตภัณฑ์ขดลวดค้ำยันผนังหัวใจ ผนักหลอดเลือดหัวใจได้แล้วนะคะ ให้เครื่องมือทางการแพทย์ มีศักยภาพ สำหรับการขึ้นทะเบียนผลิตภัณฑ์เครื่องมือแพทย์แล้วก็รวมถึงการต่อยอดสู่เชิงพาณิชย์ได้นี่ จึงมีความจำเป็นที่จะต้องทดสอบความปลอดภัยของผลิตภัณฑ์เครื่องมือแพทย์ ได้แก่ การสอบการเข้ากันได้ทางชีวิภาพตามมาตรฐาน ISO 10993 นะคะ และก็อีกอันหนึ่ง ก็คือเป็นทดสอบตามมาตรฐาน ISO 3239 จากในเบื้องต้นที่ทาง ดร.กวิน ได้แสดง Flowchart มานะคะ ก็คือว่าเดี๋ยวขอเกริ่นตรงนี้ เนื่องจากว่าโครงการ Str ที่นำเข้าเสนอตอนนี้นะคะ ก็คือมีอยู่มีอยู่ 2 โครงการด้วย ก็คือมีโครงการที่จะเสนอต่อ สวรส. นะคะ ซึ่งตรงนี้นี่ อยากจะเกริ่นถึง เค้าความเดิมก่อนนะคะ เดิมนี่เรามีโครงการที่ทำอยู่ ก็คือโครงการ Sten นะคะ การออกแบบ Sten แล้วก็การทดสอบตามมาตรฐาน เป็นการทดสอบมาตรฐานพวกทางด้านเชิงกลนะคะ ทางด้านเชิงกลนะคะ ตามมาตรฐาน ISO 25539 การทดสอบ… ไบโอนะคะ หลังจากที่มีการดำเนินการไปแล้วนะคะ ก็พบว่าประมาณเดือนกรกฎาคม พ.ศ. 2563 มีการประกาศใช้ พรบ. เครื่องมือแพทย์ฉบับใหม่นะคะ จึงทำให้ทางเกณฑ์ในการตรวจสอบมาตรฐานความปลอดภัยต่าง ๆ นะคะ มีเกณฑ์การทดสอบเพิ่มมากขึ้นนะคะ จึงทำให้เกิดเป็นโครงการของที่จะยื่นกับ สวรส. อันใหม่นะคะ ก็คือนี้นี่คือว่า โครงการที่จะยื่น นี่ ก็คือจะเป็นการต่อยอดมาจากโครงการ Stent โครงการเดิมนะคะ ที่เอาแบบ Sten นี่จากแบบเดิมที่เราได้ทำเอาไว้นะคะ แล้วก็ต่อยอด แล้วทีนี้นี่ ก็คือเนื่องจากว่าเราพูดผละกทระบพบผลกระทบว่าในการเปลี่ยนแปลงของ พรบ. นี้ ทำให้มาตรฐานของการทดสอบความปลอดภัยนี่ มันมีเกณฑ์ในการทดสอบเพิ่มมากขึ้นนะคะ ซึ่งเดี๋ยวจะขอแสดงตัวอย่าง จากสไลด์นี้นะคะ ก็จะแสดงให้เห็นถึงเกณฑ์ในการทดสอบมาตรฐานความปลอดภัยที่มีการทดสอบเพิ่มจำนวนขึ้นนะคะ ซึ่งตัว Sten นี่ เราจัดอยู่ใน ชาร์ท คามเสี่ยงสูดสุดนะคะ เกณฑ์ในการทดสอบนี่จะอยู่ที่บรรทัดสุดท้ายของตารางนะคะ เกณฑ์ในการทดสอบเดิมของตามมาตรฐาน ISO 1900993 นี่ ก็คือจะเป็นในส่วนที่ไม่ได้มีการวงสีแดงเอาไว้นะคะ ส่วนหลังจากที่มีการประกาศ พรบ. ใหม่ออกมานี่ เพิ่มขึ้นมาถึง 6 รายการนะคะ ซึ่งทั้ง 6 รายการนี่</w:t>
      </w:r>
      <w:r>
        <w:t xml:space="preserve"> </w:t>
      </w:r>
      <w:r>
        <w:t xml:space="preserve">เมื่อเรากลับไปดูผลการทดสอบ</w:t>
      </w:r>
      <w:r>
        <w:t xml:space="preserve"> </w:t>
      </w:r>
      <w:r>
        <w:t xml:space="preserve">เดิมนะคะ ซึ่งเราเคยจดเอาไว้ในข้อเสนอโครงการเก่า ซึ่งตรงนี้นี่แต่ชี้ให้เห็นว่าทาง ตัว Column ทางด้านขวามือ สวทช. โครงการ Stent ที่เราได้รับคืนมาจากอันเก่าน่ะค่ะ ซึ่งจะมีรายการในการทดสอบนี่ ตามคอลัมน์ ตาม colum 9แล้วก็เมื่อมีการประกาศ พ.ร.บ. ใหม่นะคะ การทดสอบตามาตรฐานนี่ ก็จะมีรายการเพิ่มขึ้นอยู่ทั้งหมด 6 รายการ ให้เห็นความแตกต่าง ซึ่งอันนี้จะทำเป็นแถบสีชมพูเอาไว้ตรงนี้นะคะ ทำให้เห็นความแตกต่างว่าสิ่งที่เราจะต้องทำการทดสอบเพิ่มมากขึ้นมีรายการอะไรบ้างนะคะ แล้วโครงการที่จะขอเพิ่มเติมในจุดตรงนี้ ก็คือว่า ซึ่งเดิมนี่ของ stent ที่ทำกับ สวทช. เราโพสต์การทดสอบเอาไว้เท่านี้นะคะ ซึ่งเราก็ได้มีการไป ขอใบเสนอราคา จากรายการที่เราจะต้องทำเพิ่ม กับรายการที่เราจะทำเพิ่มขึ้นมา รายการที่จะต้องทำเพิ่มขึ้นมานี่ มี… มูลค่าสูงถึง 8,000,000 บาท นะคะ</w:t>
      </w:r>
    </w:p>
    <w:p>
      <w:pPr>
        <w:pStyle w:val="BodyText"/>
      </w:pPr>
      <w:r>
        <w:t xml:space="preserve">ค่ะ สไลด์นี้นะคะ อันนี้นี่ ก็จะเป็นราคาที่เราจะต้องใช้จ่ายเพิ่มขึ้นมา จากโครงการเดิม ซึ่งได้เห็นราคาตรงนี้นะคะ คิดว่าเราใช้เงินจากโครงการเดิมถึง 8 ล้านบาทในการที่จะทดสอบ ความปลอดภัยตรงนี้เพิ่มมากขึ้น มันจะกระทบกับโครงการเก่านะคะ จึงทำให้เรานี่ คือ มีวัตถุประสงค์ที่จะ</w:t>
      </w:r>
      <w:r>
        <w:t xml:space="preserve"> </w:t>
      </w:r>
      <w:r>
        <w:t xml:space="preserve">ขอโครงการใหม่นะคะ เพื่อที่จะลดราคา เพื่อที่ไม่ให้งบตรงนี้นี่กระทบกับโครงการเดิมนะคะ ซึ่งอีกการทดสอบหนึ่งที่จะต้องทำเพิ่มขึ้นเป็นการทดสอบเชิงกลนะคะ โครงการ Stent เดิมนี่ ที่ทำกับ สวทช. เรามีรายการการทดสอบไว้ทางด้านซ้ายมือนะคะ แล้วเนื่องจากว่าตัว Sten เองนี่มีจัดว่าเป็นผลิตภัณฑ์เครื่องมือแพทย์ทีมีความเสี่ยง</w:t>
      </w:r>
      <w:r>
        <w:t xml:space="preserve"> </w:t>
      </w:r>
      <w:r>
        <w:t xml:space="preserve">สูงนะคะ เราก็เลยมีการรีวิวเพิ่มเติมถ้าเราจะทำการนำไปไปขึ้นทะเบียนเครื่องมือแพทย์นี่ เราต้องทำมาตรฐษนเพิ่มขึ้นจากเดิมหรือเปล่า ตามแถบสีชมพูตรงนี้นะคะ ซึ่งนอกจากตรงนี้นะคะ ก็เป็นที่มาของวัตถุประสงค์ของโครงการนะคะ ตรงนี้นี่ ทำเพื่อที่จะทดสอบความปลอดภัยทางกลตามาตรการ IOS 2559 นะคะ แล้วก็ทดสอบความเข้ากันได้ทางชีวภาพตามมาตรฐาน 10993 ตามที่จำเป็นในการที่จะเครื่องมือแพทย์ คลาส C นะคะ ตาม พรบ. เครื่องมือแพทย์ ประจำปี 2562 นะคะ แล้วก็เพื่อจัดเตรียมเอกสารเกี่ยวกับการทดสอบกับสำนักงานอาหารและยาค่ะ เป็นการวิจัยของโครงการนะคะ ก็คือโครงการนี้นี่ก็จะเริ่มจากการศึกษากฎหมายเกี่ยวกับเครื่องมือแพทย์เพื่อที่จะวางแผนการเตรียมการ ความปลอดภัยนะคะ หลังจากนี้เราก็จะทำการผลิตต้นแบบขดลวดค้ำยันผนัง</w:t>
      </w:r>
      <w:r>
        <w:t xml:space="preserve"> </w:t>
      </w:r>
      <w:r>
        <w:t xml:space="preserve">หลอดเลือดหัวใจนะคะ และระบบนำส่งที่ได้มาตรฐาน ขณะเดียวกันนี่ ประเมินทางคลินิค ร่วมกันไปด้วยนะคะ หลังจากที่เราผลิตต้นแบบได้แล้วนะคะ ก็จะนำเข้าสู่การทดสอบตามมาตรฐาน ISO 13592 ตามมาตรฐาน ตรงนี้ก็จะเป็นการทดสอบในส่วนทดสอบที่เพิ่มเติมจากของเดิมนะคะ แล้วก็ในขณะเดียวกันนะคะ ก็จะมีการทดสบทางชีวภาพ ISO 10993 นะคะ ทำคู่ขนานกันไปค่ะ หลังจากที่ได้ผลการทดสอบแล้วนะคะ ก็จะมีการจัดทำรายงานการวิจัยค่ะ แล้วในอนาคตเราก็จะมีแพลนในการที่จะทำในสัตว์ทดลองนะคะ แล้วก็ทำเป็นการทดสอบทาง Clinical นะคะ เพื่อที่จะนำสิ่งที่ได้นี่ไปขึ้นทะเบียน เครื่องมือแพทย์ ต่อจากนั้นก็จะเข้าสู่กระบวนการทางการตลาดนะคะ อันนี้ก็จะเป็นแผน</w:t>
      </w:r>
      <w:r>
        <w:t xml:space="preserve"> </w:t>
      </w:r>
      <w:r>
        <w:t xml:space="preserve">การดำเนินงาน 1 ปี กับอีก 6 เดือน นะคะ ก็คือ มีการศึกษากฎหมาย ที่เกี่ยวข้องที่จะขึ้นทะเบียนเครื่องมือแพทย์นะคะ วางแผนเตรียมการทดสอบมาตรฐานความปลอดภัยน่ะค่ะ ก็จะทำการผลิตต้นแบบนะคะ แบบที่มีอยู่แล้ว ระบบนำส่งด้วยนะคะ แล้วเราก็จะวิเคราะห์คุณสมบัติเชิงกลตามมาตรฐาน ISO 25539 นะคะ แล้วก็ในขณะเดียวกันก็จะทำการวิเคราะห์ความปลอดภัย ตามมาตรฐาน ISO 10993 นะคะ แล้วก็ทำการจัดทำรายงานผลการวิจัยค่ะ ซึ่งแผนการดำเนินงานนี่ก็จะครอบคลุมอยู่ที่ 1 ปีกับอีก 6 เดือนนะคะ และอันนี้ก็เป็นงบประมาณของโครงการที่เสนอขอในระยะเวลา 1 ปี กับอีก 6 เดือนค่ะ จะเสนอของบอยู่ที่ 9.6 ล้านบาทค่ะ ส่วนที่ 2 จะอยู่ที่ 5.4 ล้านบาทนะคะ แล้วก็รวมทั้งหมด ทั้งโครงการนี่จะอยู่ที่ 25 ล้านบาทค่ะ ผลผลิตจากงานวิจัยที่สอดคล้องกับ OKR นะคะ ก็จะมี 2 รายการค่ะ ก็คือจะเป็นรายงานผลการทดสอบ</w:t>
      </w:r>
      <w:r>
        <w:t xml:space="preserve"> </w:t>
      </w:r>
      <w:r>
        <w:t xml:space="preserve">iso 2539 ค้ำยันหนักหลอดเลือดหัวใจ จะได้ 1 รายงานค่ะ แล้วก็เชิงคุณภาพก็จะเป็นรายงานผลการทดสอบเชิงกลตามาตรฐาน</w:t>
      </w:r>
      <w:r>
        <w:t xml:space="preserve"> </w:t>
      </w:r>
      <w:r>
        <w:t xml:space="preserve">คุณสมบัติ ISO 2539 ที่ 2 นี่ก็จะเป็นทางชีวภาพ ตามมาตรฐาน ISO 10993 ค่ะ ก็จะทั้งหมด 1 รายงานนะคะ</w:t>
      </w:r>
    </w:p>
    <w:p>
      <w:pPr>
        <w:pStyle w:val="BodyText"/>
      </w:pPr>
      <w:r>
        <w:t xml:space="preserve">(ผู้เข้าร่วมประชุมหญิง) ค่ะ และก็ 1 คุณภาพก็จะเป็น</w:t>
      </w:r>
      <w:r>
        <w:t xml:space="preserve"> </w:t>
      </w:r>
      <w:r>
        <w:t xml:space="preserve">ความปลอดภัยในทางชีวภาพ ISO ของ สวรส. ก็จะมี 2 ข้อค่ะ</w:t>
      </w:r>
    </w:p>
    <w:p>
      <w:pPr>
        <w:pStyle w:val="BodyText"/>
      </w:pPr>
      <w:r>
        <w:t xml:space="preserve">(ศาสตราจารย์ ดร.ไพรัช) ฮัลโหล จบแล้วใช่ไหมครับ</w:t>
      </w:r>
    </w:p>
    <w:p>
      <w:pPr>
        <w:pStyle w:val="BodyText"/>
      </w:pPr>
      <w:r>
        <w:t xml:space="preserve">(ผู้เข้าร่วมประชุมหญิง) ค่ะ เสร็จแล้วค่ะ</w:t>
      </w:r>
    </w:p>
    <w:p>
      <w:pPr>
        <w:pStyle w:val="BodyText"/>
      </w:pPr>
      <w:r>
        <w:t xml:space="preserve">(ประธาน) ผมอยากจะ เสียงก้อง อนันต์ลดาต้องปิดไมค์ ผมอยากให้คุณกรภัทร Comment เป็นท่านแรก แล้วเดี๋ยวผมทราบว่าคุณหมอจเร ขอคุณกรพัฒน์ก่อนครับ</w:t>
      </w:r>
    </w:p>
    <w:p>
      <w:pPr>
        <w:pStyle w:val="BodyText"/>
      </w:pPr>
      <w:r>
        <w:t xml:space="preserve">(ผู้เข้าร่วมประชุมหญิง) ขออนุญาตนะคะ เห็น Result ก่อนนะคะ องค์ความรู้อะไรอย่างนี้ ที่ตั้งก็กังวล คือการขอโครงการ 3 ปี มาต่อเนื่องไปทดสอบหัวข้อสอบก็มีราคา ซึ่งส่งทดสอบราคามันสูงอยู่แล้วค่ะ อย่างที่บอกว่า เวลามายื่นกับ อย. มันจะมี ไม่รู้ทางวิจัยได้ ประเทศเราอาจจะมีหรือว่าประเทศเราด้วหรือเปล่านะคะ เพราะสุดท้ายปลายทางก็อย่างที่เรียนอาจารย์นี่ค่ะ ทุกอย่างก็ตาม ที่จะมายื่นกับ อย. ขอติเรื่องหนึ่ง ที่เป็นเรื่อง …แบบมีไว้ มันเป็นแบบมีความเสี่ยงสูงที่เข้มข้นด้วยค่ะ เพราะมันมีเรื่องของทางยา ซึ่งอันนี้จะต้องไปดูที่คุณคิดค้นขึ้น ถ้ามันเป็นทั่ว ๆ ไป ก็ยังมีขาอยู่ ก็ไม่ได้ซีเรียส แต่ถ้าเป็นตัวใหม่ ๆ ขึ้นมานี่ จะต้องประสานกับกองยาแต่อื่น ๆ ก็คิดว่า PMUC ก็มี</w:t>
      </w:r>
      <w:r>
        <w:t xml:space="preserve"> </w:t>
      </w:r>
      <w:r>
        <w:t xml:space="preserve">TRL อะไรอย่างนี้นะคะ แล้วก็ได้ Report แล้วได้มีการ อันนี้รู้สึกจะทำแค่ Preclinic ไปถึง Clinical นะคะ ทำแค่ Pro Clinic นะคะ เรื่องเงินนั้นอาจจะไม่ได้คอมเมนต์ให้นะคะ เพราะว่าค่าแล็บมันสูง</w:t>
      </w:r>
    </w:p>
    <w:p>
      <w:pPr>
        <w:pStyle w:val="BodyText"/>
      </w:pPr>
      <w:r>
        <w:t xml:space="preserve">(ศาสตราจารย์ ดร.ไพรัช) คือ ต้องไปทำต่างประเทศใช่ไหมครับ แล้วคุณกรภัทรคิดว่าที่เสนอนี่มัน</w:t>
      </w:r>
      <w:r>
        <w:t xml:space="preserve"> </w:t>
      </w:r>
      <w:r>
        <w:t xml:space="preserve">ครอบคลุม อย. หมดไหมครับ</w:t>
      </w:r>
    </w:p>
    <w:p>
      <w:pPr>
        <w:pStyle w:val="BodyText"/>
      </w:pPr>
      <w:r>
        <w:t xml:space="preserve">(ผู้เข้าร่วมประชุมหญิง) มาวางตั้งไว้ มันก็ยังขาดพาร์ทน่ะค่ะ ก็คือยังไปไม่สุดทางน่ะค่ะ</w:t>
      </w:r>
      <w:r>
        <w:t xml:space="preserve"> </w:t>
      </w:r>
      <w:r>
        <w:t xml:space="preserve">ทำแค่เชิงกลทางด้าน Stent อย่างเดียวค่ะ Bio complax ยังมีเรื่องสเตอร์ไรด้วยค่ะ ก็ยังขาด ไม่ครบองค์นะคะ คือ ตัวที่มาทำ Prototype หรือทำอะไรนี่ กับ อย. ตอนนี้อิง พรบ. และเครื่องมือแพทย์ ที่คัดเลือกแต่มันเป็นตัวที่ความเสี่ยงสูงมาก ถามว่าในปัจจุบันนี้ผู้ผลิตในประเทศไทยเราเองนี่ ถ้าถามว่าเรื่องตรง Stent นี่ มา เขาเรียกเหมือนกันน่ะค่ะ ฉะนั้น เวลาเขาพิมพ์ Paper เต็ม ๆ นะคะ ของการขึ้นทะเบียน แต่เข้าใจว่ามาเหมือนกับ ตอนนี้มีทางระเบียงเศรษฐกิจที่ได้เป็นแพลน บริษัทนี้หรือเปล่าส่งออก ขออะไรอย่างนี้ค่ะ แต่ต่อไปเขาต้องเตรียมเอกสาร กับ อย. ด้วยนะคะ ตอนนี้คือตัวดีเทลยังไปไม่ได้สุดทางค่ะ ถึงมากนิดหนึ่งค่ะ</w:t>
      </w:r>
    </w:p>
    <w:p>
      <w:pPr>
        <w:pStyle w:val="BodyText"/>
      </w:pPr>
      <w:r>
        <w:t xml:space="preserve">(ศาสตราจารย์ ดร.ไพรัช) ประเด็นที่นักวิจัยต้องรับไปนะครับ อันนี้ผมเรียนปรึกษาหมอจเร คุณหมอจเรอยู่ใช่ไหมครับ สวร.</w:t>
      </w:r>
    </w:p>
    <w:p>
      <w:pPr>
        <w:pStyle w:val="BodyText"/>
      </w:pPr>
      <w:r>
        <w:t xml:space="preserve">(ผู้เข้าร่วมประชุมชาย) อยู่ครับอาจารย์ครับ ครับ ผมเริ่มจากตัว Product ก่อนนะครับ ผมไม่ทราบว่า สปสช. นี่ เพิ่มที่จะทำงานในคณะทำงานนะครับ ว่าตัวจากไม่ใกล้ไม่ไกล เพราะว่ามันมีค่อนข้างดีนะครับ ทีนี้กลับมาว่า Product นี้ของใคร มีโอกาสทางการตลาด ผมคิดว่า ช่วยวิเคราะห์ให้สุด ๆ หน่อยครับ คือ วิเคราะห์ให้ละเอียดเลยว่ามันมี Mindset คือในแง่การสั่งใช้ การใช้นี่มันมีเยอะ ผมคิดว่ามันเยอะอยู่ ในการเปลี่ยนให้แพทย์นี่เปลี่ยนมาใช้ของไทยนี่ มันมี strategieอะไรที่คิดว่าจะเดินไปในอนาคตได้ คือ อย่างน้อยที่สุดถ้า สวรส. ต้องลงทุนจริง ๆ เราจะได้มั่นใจว่า มันไปได้ ที่ของไทยจะขายได้ อันที่ 2 นี่ เนื่องจากว่ามันเป็น Product ที่คิดว่า ถ้าทำก็กล้าหาญมากนะครับ คือมันมีเควสเยอะมาก มนุษย์ผมคิดว่าเห็นด้วยกับทาง อาจารย์จาก อย. อาจารย์กรภัทร ว่าคิดให้สุดให้ทุกมุมเลยนะครับ ว่าต้องเทสต์ แล้วก็มันมีอีกเรื่องหนึ่งที่จะต้องช่วยคิดแทน สวรส. ด้วยว่า กรณีแบบนี้ที่จะทำในมนุษย์ ไม่ว่าจะตอนเริ่มต้น หรือในอนาคตที่เกิดขึ้นนี่ เป็นสิ่งที่ว่าไม่ถูกเราจะมีการจ่ายในระบบหรือมี</w:t>
      </w:r>
      <w:r>
        <w:t xml:space="preserve"> </w:t>
      </w:r>
      <w:r>
        <w:t xml:space="preserve">ระบบ… คุ้มคร้องนี่ จะทำอย่างไร เรื่องอื่นนี่ ผมอยากจะถามทีมวิจัยนิดหนึ่งว่า ทีมวิจัยนิดหนึ่ง State ของนี่ หมายถึงว่ายังไม่ได้ทำใช่ไหมครับ แล้วก็ต้องการให้ขอทุน สวรส. เพื่อทำตัวต้นแบบด้วย หรือว่าทุนนี้เฉพาะ เรื่องของมนุษย์อย่างเดียวคร่าว ๆ แค่นี้ก่อน ขอบคุณครับ</w:t>
      </w:r>
    </w:p>
    <w:p>
      <w:pPr>
        <w:pStyle w:val="BodyText"/>
      </w:pPr>
      <w:r>
        <w:t xml:space="preserve">(ประธาน) กรภัทรตอบครับ ข้อแรกผิดว่า Clinical นะครับ เชิญนะครับ</w:t>
      </w:r>
    </w:p>
    <w:p>
      <w:pPr>
        <w:pStyle w:val="BodyText"/>
      </w:pPr>
      <w:r>
        <w:t xml:space="preserve">(ผู้เข้าร่วมประชุมชาย) ครับ ก็เรื่องต้นแบบของเรา ก็คือมีการพัฒนาขึ้นมาแล้วนะครับ เราก็มีการเปลี่ยน ก็คือเป็นการทดสอบตามมาตรฐานให้ครบทุกตัว เพื่อที่จะพร้อมสำหรับการขึ้นทะเบียนเครื่องมือแพทย์ ทีนี้ในเรื่องที่ ผอ. กรพัฒน์กังวลเรื่อง เสตอร์ไลน์นะครับ ของเราเอกชนร่วมมืออยู่แล้วนะครับ ก็มีการเตรียม แล้วก็สเตอไลน์ที่เอกชนต้องรับผิดชอบ</w:t>
      </w:r>
      <w:r>
        <w:t xml:space="preserve"> </w:t>
      </w:r>
      <w:r>
        <w:t xml:space="preserve">หลังจากนี้นี่นะครับ ขออนุญาต…</w:t>
      </w:r>
    </w:p>
    <w:p>
      <w:pPr>
        <w:pStyle w:val="BodyText"/>
      </w:pPr>
      <w:r>
        <w:t xml:space="preserve">(ผู้เข้าร่วมประชุมหญิง) ถ้าถูกก็โอ.เค. นะคะ</w:t>
      </w:r>
    </w:p>
    <w:p>
      <w:pPr>
        <w:pStyle w:val="BodyText"/>
      </w:pPr>
      <w:r>
        <w:t xml:space="preserve">(ศาสตราจารย์ ดร.ไพรัช) ผมอยากให้ทำแล้วไปปรึกษาทีมคุณกรภัทรว่าเราครบถ้วนนะคะ จะได้ไม่เสียเวลาครับ</w:t>
      </w:r>
    </w:p>
    <w:p>
      <w:pPr>
        <w:pStyle w:val="BodyText"/>
      </w:pPr>
      <w:r>
        <w:t xml:space="preserve">(ผู้เข้าร่วมประชุมชาย) กฟผมให้ทีมงานของเอกชน การวิจัยพัฒนาจนถึงผลิตนี่ให้เรียบร้อยเนื่องจากว่ามันเป็นเรื่องเครื่องมือความเสี่ยงสูงสุดนะครับ ขออนุญาตตอบคุณหมอจเรว่าในโครงการนี้ เราร่วมกับคุณหมอ สมาคม60-70 เปอร์เซ็นต์ ในการดำเนินการ ที่ตรงเป็นคนคีย์นะครับ เป็นการผลักดัน Clinical trial เป็นความเสี่ยงสูงจริง ๆ ซึ่งคุณหมอเขา Concern เรื่องนี้ เรื่องการทดลองในมนุษย์อันนี้นะครับ เรื่องการทำประกันนี่ ผมคิดว่ายังเป็น Issuance อาจจะต้องปรึกษาวิธีทำประกัน อื่นที่เรายังมีปัญหาเรื่องการทำประกันในผู้ป่วยอยู่ อันนี้ก็ต้องใช้เงินทุนในการทำวิจัยพัฒนาตัวนี้</w:t>
      </w:r>
      <w:r>
        <w:t xml:space="preserve"> </w:t>
      </w:r>
      <w:r>
        <w:t xml:space="preserve">สูง ๆ มากพอสมควรนะครับ เรื่องการนำไปทำเป็นผลิตภัณฑ์นี่ครับ ได้ปรึกษาทุกขั้นตอนกับคุณหมอ ก็เป็นอุปนายกสมาคม ทุกขั้นตอนครับ ขออนุญาตให้ความมั่นใจ ขอบคุณครับ</w:t>
      </w:r>
    </w:p>
    <w:p>
      <w:pPr>
        <w:pStyle w:val="BodyText"/>
      </w:pPr>
      <w:r>
        <w:t xml:space="preserve">(ประธาน) อย่างไรวันนี้ที่มี Remark นี่ ช่วยทำเป็น Table ที่ Comment นี่ แล้วก็ไปโน้ตไว้ให้ครบ ผมก็เห็นด้วยกับคุณหมอจเรนะ ว่าที่ท่านคุ้นเคย พอมียี่ห้อใหม่ อาจจะไม่เอาด้วยก็ได้ ถ้ากฤษไกรพ์ ช่วย… นะครับ เรื่องการตลาด Inscore ครับ</w:t>
      </w:r>
    </w:p>
    <w:p>
      <w:pPr>
        <w:pStyle w:val="BodyText"/>
      </w:pPr>
      <w:r>
        <w:t xml:space="preserve">(ผู้เข้าร่วมประชุมหญิง) ค่ะ ขออนุเสาวรัตน์จาก TPI นะคะ ประเด็นแรก ก็คือพอฟังไปก็จะมีคำถามนะคะ ก็คือแพลนมันจะต้องใช้เงินอีกเท่าไร จนกระทั่งสุดท้าย Product จะมี Block เล็ก ๆ นะคะ ในสไลด์ที่บอกฟีเจอร์แพลนนะคะ ให้เห็น Timeline ว่าปัจจุบันทดสอบที่พูดมา 1, 2 ทดสอบอะไรอีก ต้องทดสอบอะไรอีก สุดท้ายต้องทำอย่างไรมันต้องผ่านการทดสอบอีกกี่ทดสอบ จะต้องให้ใครผลิต แล้วตอนนี้นี่อย่างบริษัท แอดวาอินโนชันนี่ แล้วเขาจะมาช่วยผลิตแล้วก็จำหน่ายต่อไปหรืออย่างไร ที่ตามาหลังจากพอเรื่องขาย แล้วใครเป็นผู้ผลิตรายใหญ่ของ Stent แล้วไปเป็นผู้ขายรายใหญ่ อะไรในการที่สามารถเข้าไปคือ อยากเห็น Timeline ไปจนสิ้นสุดกระบวนการค่ะ ว่าคนที่จะออกเงิน แปลว่า เขาจะได้เห็นแล้วว่า ต้องใช้เงินเท่าไรแล้วจะต้องหาจิ๊กซอว์ตัวไหนที่เรานำ Product นำเข้าไปสู่ตลาดได้จริง ค่ะ ขอบคุณค่ะ</w:t>
      </w:r>
    </w:p>
    <w:p>
      <w:pPr>
        <w:pStyle w:val="BodyText"/>
      </w:pPr>
      <w:r>
        <w:t xml:space="preserve">(อาจารย์วันทนีย์) ดร. กฤษไกรพ์ ตอบดีกว่าค่ะ เชิญค่ะ</w:t>
      </w:r>
    </w:p>
    <w:p>
      <w:pPr>
        <w:pStyle w:val="BodyText"/>
      </w:pPr>
      <w:r>
        <w:t xml:space="preserve">(ผู้เข้าร่วมประชุมชาย) เดี๋ยวเรื่องเกี่ยวกับกระบวนการกับภาคเอกชน</w:t>
      </w:r>
      <w:r>
        <w:t xml:space="preserve"> </w:t>
      </w:r>
      <w:r>
        <w:t xml:space="preserve">นะครับ เราได้รับการ Approve บริษัทเป็นบริษัทที่ทำไกด์ไลน์เขาอยากจะขยายไลน์ผลิตภัณฑ์ที่</w:t>
      </w:r>
      <w:r>
        <w:t xml:space="preserve"> </w:t>
      </w:r>
      <w:r>
        <w:t xml:space="preserve">มาสู่พวก Stent โดยเฉพาะพวกหลอดเลือดหัวใจ เขาจะไปที่หลอดเลือดสมอง คือเขามีแพลนเทคโนโลยีตรงนี้ ด้วยเขามีการลงทุนด้านนี้อยู่ เรื่อง Production นี่ครับ เขาเป็น Product เท่าที่คุยกันในโครงการนี้ใน สวทช. นี่ ในการทำวิจัยในการพัฒนา เขาจะเป็นคนทำระบบมาตรฐานทั้งหมด ตอนนี้ที่เราติดต่อต่างประเทศ คือ ญี่ปุ่น ส่งไปผลิตที่ญี่ปุ่น คือบางเทคโนโลยีนี่ เราจะขอทำในเทคโนโลยต่าง ๆ ตอนนี้เราก็สั่งญี่ปุ่นทำอยู่เราก็จะกลับมาเพื่อทำการทดสอบ แล้วก็ทดสอบในสัตว์ทดลอง ปัจจุบันนี้ผลิตล็อตแรกเพื่อกลับมาในการทดสอบทาง จากนั้นก็เข้าสู่สัตว์ทดลอง Chemecal รวมทั้งในขั้นตอนกระบวนการที่ไปสู่</w:t>
      </w:r>
      <w:r>
        <w:t xml:space="preserve"> </w:t>
      </w:r>
      <w:r>
        <w:t xml:space="preserve">ก่อน Commercial ทางบริษัทก็กำลังดำเนินการบริหารอยู่ขั้นตอนการจัดจำหน่ายนะครับ เรามีโอกาสได้เรียนปรึกษากับ สปสช. ว่าถ้าเราผ่านมาตรฐาน แล้วกลุ่มหมอ เขาจะให้กลุ่มนี้ Recomment กลุ่มนี้อยู่กลุ่มเดียว คือ สมาคมวิชาชีพ วิธีการที่เราจะพัฒนานวัตกรรมในประเทศ แล้วขออนุญาตตอบเบื้องต้นว่า ตอนนี้เรื่อง Stent ทั้งหมดในประเทศไทย ใช้ของ Mind Grade เข้าไปจะต้องโดยอาศัยกลุ่มหมอเหล่านี้ในการทำใน Sandbox กลุ่มหมอที่โรงพยาบาลทรวงอกนี่ เป็นอุปนายก ที่จะดำเนินการเรื่องตรงนี้ไว้ ในเรื่องไมเกรดวิธีการในเชิงนวัตกรรมไทยนะครับ และในเชิง Commercial ก็บริษัทก็กำลังเตรียม แต่ต้องรอผลตรงนี้ก่อน อันนี้ก็ขออนุญาตตอบ Phase ต่อ ๆ ไป ตลาดเขามีแผนที่ว่าทำตลาดไทยเป็นตลาดที่มา Support ตลาดภาครัฐ จากนั้นนี่เขามีแผนในเบื้องต้น เขามีการติดต่อ หรือเขามีโรงงานอยู่ที่จีนในการเอางานนี้ไปผลิตในการเข้าตลาดในต่างประเทศ อันนี้เป็นแผนการในการลงทุนหลายร้อยล้านนะครับ ก็จะเกิน 500 ล้านขึ้นไป เพียงแต่ใน Phase แรก</w:t>
      </w:r>
      <w:r>
        <w:t xml:space="preserve"> </w:t>
      </w:r>
      <w:r>
        <w:t xml:space="preserve">ตัววิจัยพัฒนาตัวนี้และสามารถเข้าตลาดไทยได้แล้วยอมรับเบื้องต้นนะครับ อันนี้คือแผนการทั้งหมดของโครงการนะครับ ขอเรียนเบื้องต้นอย่างนี้นะครับ</w:t>
      </w:r>
    </w:p>
    <w:p>
      <w:pPr>
        <w:pStyle w:val="BodyText"/>
      </w:pPr>
      <w:r>
        <w:t xml:space="preserve">(อาจารย์วันทนีย์) ก็ขออนุญาตเรียน ว่าโครงการนี้ เป็นโครงการที่ สวทช. เราลงทุนให้นะคะ โดยคณะกรรมการชุดนี้นี่ก็อนุมัติโครงการวิจัยให้กับ ดร.กวิน นะคะ แล้วก็ดร. จิตลดา การที่มีการเปลี่ยนตรงส่วนที่เป็น พ.ร.บ. เครื่องมือแพทย์ประกาศใหม่นี่ ก็เลยมีงบประมาณที่ต้องใช้เพิ่ม</w:t>
      </w:r>
      <w:r>
        <w:t xml:space="preserve"> </w:t>
      </w:r>
      <w:r>
        <w:t xml:space="preserve">ในการทดสอบ ทางกลและ Bio Compat ก็จึงของบประมาณสนับสนุนทาง สวรส. เพิ่ม 15 ล้านนะคะ เพื่อมาสนับสนุน และก็ในส่วนอื่นที่เขียนว่าจะต้องทำ ทำเรื่องอื่นต่อไป อยู่ในงบประมาณที่ สวทช. เรา Commit เอาไว้ให้อยู่แล้วนะคะ ก็เรียนมาเพื่อทราบค่ะ</w:t>
      </w:r>
    </w:p>
    <w:p>
      <w:pPr>
        <w:pStyle w:val="BodyText"/>
      </w:pPr>
      <w:r>
        <w:t xml:space="preserve">(ประธาน) เสาวลักษณ์จะมีอะไรเพิ่มเติมไหมครับ</w:t>
      </w:r>
    </w:p>
    <w:p>
      <w:pPr>
        <w:pStyle w:val="BodyText"/>
      </w:pPr>
      <w:r>
        <w:t xml:space="preserve">(ผู้เข้าร่วมประชุมหญิง) ขอบคุณ ขอบคุณมากค่ะ วาสคูลาร์นี่เขามีการลงทุนเท่าไรคะ ที่ผ่านมาเขาลงทุนกับเรามาเป็นสัดส่วนกี่เปอร์เซ็นต์คะ เขามีใช่ไหมคะ</w:t>
      </w:r>
    </w:p>
    <w:p>
      <w:pPr>
        <w:pStyle w:val="BodyText"/>
      </w:pPr>
      <w:r>
        <w:t xml:space="preserve">(ผู้เข้าร่วมประชุมชาย) เขาอยู่ในร่วมวิจัยตรงนี้นะครับ แล้วเขาก็ commit ลง Production ทั้งหมด พันกว่าตารางเมตรนะครับ แล้วเขาก็ลงทุนเครื่องจักร แล้วเขาก็ผลิตจนได้</w:t>
      </w:r>
      <w:r>
        <w:t xml:space="preserve"> </w:t>
      </w:r>
      <w:r>
        <w:t xml:space="preserve">นะครับ แต่เขาขาด Product Stent เพิ่มเติมนะครับ แล้วอันนี้ก็เป็นสิ่งหนึ่งพื้นที่ EEC นะครับ เขาหวังว่าตรงนี้จะเป็นการลงทุนของเขาในล็อตต่อมานะครับ เขาจะทำด้วยตัวเองคงเป็นไปไม่ได้ จาก สวทช. ในการพัฒนาตัว Stent ตรงนี้ด้วยกันครับ เป็นความร่วมมือระหว่างรัฐและเอกชนครับ</w:t>
      </w:r>
    </w:p>
    <w:p>
      <w:pPr>
        <w:pStyle w:val="BodyText"/>
      </w:pPr>
      <w:r>
        <w:t xml:space="preserve">(ประธาน) เข้าใจว่า ดร.เสาวลักษณ์คงหมายถึงว่า commit อะไร ตอบได้ไหม ว่าเขามูลค่าเท่านี้ และ Commit ไอ้นี่เท่านี้ พอถึงเท่านี้จะอย่างนี้ อะไรเขาพูดไหม</w:t>
      </w:r>
    </w:p>
    <w:p>
      <w:pPr>
        <w:pStyle w:val="BodyText"/>
      </w:pPr>
      <w:r>
        <w:t xml:space="preserve">(ผู้เข้าร่วมประชุมชาย) เขาพูดครับ ถ้าตรงนี้สำเร็จ เขาจะลงที่ไทยทั้งหมด ด้วยพื้นฐานตรงนี้อยู่ในระดับ 100-200 ล้าน วางแผนตรงนี้ เขา Commit อยู่แล้วครับ</w:t>
      </w:r>
    </w:p>
    <w:p>
      <w:pPr>
        <w:pStyle w:val="BodyText"/>
      </w:pPr>
      <w:r>
        <w:t xml:space="preserve">(ศาสตราจารย์ ดร.ไพรัช) มันเขียนอยู่ไหม กฤพ์ำไกรพ์ ในเรื่องของการทดสอบ ของโครงการค่ะ</w:t>
      </w:r>
    </w:p>
    <w:p>
      <w:pPr>
        <w:pStyle w:val="BodyText"/>
      </w:pPr>
      <w:r>
        <w:t xml:space="preserve">(ผู้เข้าร่วมประชุมชาย) อยู่แล้วครับอาจารย์ตรงนี้เพราะว่าเขาก็ลงอย่างอื่น</w:t>
      </w:r>
    </w:p>
    <w:p>
      <w:pPr>
        <w:pStyle w:val="BodyText"/>
      </w:pPr>
      <w:r>
        <w:t xml:space="preserve">(ศาสตราจารย์ ดร.ไพรัช) คืออย่างนี้ ผมเข้าใจว่าที่ ดร.เสาวลักษณ์ถามนี่ มีบริษัทที่หนีเรา ไม่เอาเราก็มี คุณอย่าลืมนะว่าเราเคยมีเคส 1 เคส คือ ถ้าเราสามารถเอาเรื่อง Commitment เขาได้ ว่าถ้าถึงขั้นนี้ เขาจะทำขั้นนั้น ถูกไหม ดูถึงมาช่วยตอบ ให้กรรมการท่านสบายใจ ขออนุญาตให้ข้อมูลก่อนที่จะผ่านเรื่องนี้ไปนะครับ ณ ตอนนี้ครับ คือ จากที่ประชุมล่าสุด คือ บริษัททำระบบ ISO ตัวเองให้เสมือนเป็น Product Owner เรากำลังร่างแผนตรงนี้ แล้วจะไปปรึกษาคุณกรภัทรว่าวิธีการดำเนินการอย่างนี้ถูกต้องหรือเปล่า อาจารย์เพื่อปรับแผน และปรึกษาอาจารย์นะครับ ก็ขึ้นคุยกับทานตอนเย็น เราเป็น Product owner แล้ว จะเสียทั้งเวลาและเงิน ขอบคุณครับ</w:t>
      </w:r>
    </w:p>
    <w:p>
      <w:pPr>
        <w:pStyle w:val="BodyText"/>
      </w:pPr>
      <w:r>
        <w:t xml:space="preserve">(ประธาน) โน้ตไว้ให้หมดนะครับ เชิญต่อ เชิญครับ</w:t>
      </w:r>
    </w:p>
    <w:p>
      <w:pPr>
        <w:pStyle w:val="BodyText"/>
      </w:pPr>
      <w:r>
        <w:t xml:space="preserve">(ผู้เข้าร่วมประชุมหญิง) ศิรินยาค่ะ รบกวนสอบถามเพิ่มเติมค่ะ อันแรก ก็คือเรื่อง IP อะไร เช็กหมดแล้ว ใช่ไหมคะ</w:t>
      </w:r>
    </w:p>
    <w:p>
      <w:pPr>
        <w:pStyle w:val="BodyText"/>
      </w:pPr>
      <w:r>
        <w:t xml:space="preserve">(ประธาน) ใครเป็น Owner จะแบ่งกันอย่างไร</w:t>
      </w:r>
    </w:p>
    <w:p>
      <w:pPr>
        <w:pStyle w:val="BodyText"/>
      </w:pPr>
      <w:r>
        <w:t xml:space="preserve">(ผู้เข้าร่วมประชุมหญิง) รวมถึงว่าคือมันเป็น Product ที่ต่างประเทศเขาทำขายอยู่แล้วค่ะ อย่างนี้น่ะค่ะ เราทำใหม่เป็นฟังก์ชันที่ต่างจากเขา ซึ่งไม่เคยมีใครทำ IP มาก่อน มีทำ ip เสิร์ช มาแล้วนะครับ แล้วเราก็ คือ IP นี่เป็น IP ของ โครงการของใหม่วันนี้ไม่ได้เป็น IP อะไร เป็นการทดสอบอย่างเดียว ซึ่งในโครงการเดิมที่เราดำเนินการมานี่ ก็มียื่นโจทย์</w:t>
      </w:r>
    </w:p>
    <w:p>
      <w:pPr>
        <w:pStyle w:val="BodyText"/>
      </w:pPr>
      <w:r>
        <w:t xml:space="preserve">(อาจารย์วันทนีย์) IP ก็แบ่งกันนะคะ ในระหว่างผู้ร่วมวิจัยค่ะ</w:t>
      </w:r>
    </w:p>
    <w:p>
      <w:pPr>
        <w:pStyle w:val="BodyText"/>
      </w:pPr>
      <w:r>
        <w:t xml:space="preserve">(ประธาน) ประเด็นเข้าใจว่าที่ท่านกรรมการถามนี่ ว่า IP</w:t>
      </w:r>
      <w:r>
        <w:t xml:space="preserve"> </w:t>
      </w:r>
      <w:r>
        <w:t xml:space="preserve">กับคนอื่นไหม เขาจะเครมเราไหม ตรงนี้</w:t>
      </w:r>
    </w:p>
    <w:p>
      <w:pPr>
        <w:pStyle w:val="BodyText"/>
      </w:pPr>
      <w:r>
        <w:t xml:space="preserve">(ผู้เข้าร่วมประชุมชาย) ครับ ก็มีการตอบแล้วนะครับเบื้องต้นยังไม่เจอชนกันนะครับ ยังไม่ซ้ำครับ</w:t>
      </w:r>
    </w:p>
    <w:p>
      <w:pPr>
        <w:pStyle w:val="BodyText"/>
      </w:pPr>
      <w:r>
        <w:t xml:space="preserve">(ศาสตราจารย์ ดร.ไพรัช) โอ.เค. นะ ประเด็นอื่นไหมครับ เชิญ เพราะว่า</w:t>
      </w:r>
    </w:p>
    <w:p>
      <w:pPr>
        <w:pStyle w:val="BodyText"/>
      </w:pPr>
      <w:r>
        <w:t xml:space="preserve">(ผู้เข้าร่วมประชุมหญิง) คำถามที่ 2 ค่ะ คือจะเชื่อมกันว่าเขาทำตลาดส่งออกอย่างเดียวหรือเปล่าคะ เท่าที่ฟังนี่เหมือนไปไต้หวันไปอะไรอย่างนี้ค่ะ เขามี ทำตลาดในเมืองไทย ขึ้นบัญชีนวัตกรรมในเมืองไทย การสั่งซื้อหรือสั่งใช้อยู่บ้างแล้วคะ บริษัทนี้นะครับ เขามาจาก… แล้วเขาก็ร่วมมีโครงการร่วมกับ สวทช.จริง ๆ แล้วเขาเป็น นะครับ เขาอยากจะทำเป็น ODM ก็อันนี้ก็เป็น 1 อันที่เขาอยากมาทำ OBM เองนะครับ ส่วนอีกอันหนึ่งที่เขาทำก็จะเป็นอยู่ระหว่างการขึ้นเป็นคณะ Orthopedic อยู่ในระหว่างการสร้างเครือข่ายสร้างอะไรเบื้องต้น ขออนุญาตเรียนอย่างนี้ดีกว่าครับ</w:t>
      </w:r>
    </w:p>
    <w:p>
      <w:pPr>
        <w:pStyle w:val="BodyText"/>
      </w:pPr>
      <w:r>
        <w:t xml:space="preserve">(ผู้เข้าร่วมประชุมหญิง) บริษัท ODM ODM นี่ยังไม่มีปัญหาเท่าไร แต่ก็อย่างที่กรรมการหลายท่านถามความสามารถ</w:t>
      </w:r>
      <w:r>
        <w:t xml:space="preserve"> </w:t>
      </w:r>
      <w:r>
        <w:t xml:space="preserve">ในการเข้าตลาด เพราะว่าถ้าเกิดว่าเป็นเหมือนกับว่า จัดซื้อและการให้บริการหลังการขายต่าง ๆ เขาได้มีการเตรียมตัวเรื่องนี้บ้างไหมคะ เขาเตรียมตัวไม่ถูกนะครับ กลุ่มหมอเหล่านี้จะมีวิธีกลไก ในการนำเข้าสู่ตลาดในการอะไร ประเด็นตรงนี้จะมีความสำคัญมากกว่าที่ประเด็นของการที่เป็นเซล</w:t>
      </w:r>
      <w:r>
        <w:t xml:space="preserve"> </w:t>
      </w:r>
      <w:r>
        <w:t xml:space="preserve">ตรงนี้เป็ฯประเด็นรอง ใช้ เพราะฉะนั้น กลุ่มที่เราทำนี่ หมอนี่นะครับ หมอนี่คือการสร้างความเชื่อมั่น ประเด็นนี้ขออนุญาตเป็น และอีกอันหนึ่เพื่อ Support เรื่องเครื่องมือ ให้ทันต่อเวลาการใช้งานของหมา ได้มีการเตรียมการกับภาคเอกชน ที่เป็นกลุ่มบริษัทขายอยู่นะครับ คือจริง ๆ แล้ว เน็ตเวิร์กจากหมอ</w:t>
      </w:r>
    </w:p>
    <w:p>
      <w:pPr>
        <w:pStyle w:val="BodyText"/>
      </w:pPr>
      <w:r>
        <w:t xml:space="preserve">(ผู้เข้าร่วมประชุมชาย) โอ.เค. ค่ะ ขอบคุณค่ะ</w:t>
      </w:r>
    </w:p>
    <w:p>
      <w:pPr>
        <w:pStyle w:val="BodyText"/>
      </w:pPr>
      <w:r>
        <w:t xml:space="preserve">(ศาสตราจารย์ ดร.ไพรัช) มีใครอีกไหมครับ เชิญครับ</w:t>
      </w:r>
    </w:p>
    <w:p>
      <w:pPr>
        <w:pStyle w:val="BodyText"/>
      </w:pPr>
      <w:r>
        <w:t xml:space="preserve">(ผู้เข้าร่วมประชุมชาย) มีนิดเดียวครับ กับบริษัทว่า ตัว stent นี้ ไม่ได้คิดที่จะทำ Clime หรือทำ Product ที่ลองเอาไปใช้กับคนไข้ที่เป็น… เช่น พวกโรคทางหลอดเลือดขาว ผมน่าจะหมอน่าจะวัดวาสคูลาร์หมอหลอดเลือดเผื่อว่ามันจะมีทางเลือกอื่น ๆ ซึ่งนอกจากหัวใจอย่างเดียว มันเป็นอะไรที่ลดความเสี่ยง ลองพิจารณาดูอีกทีเพิ่มเตอมิไปก่อน</w:t>
      </w:r>
    </w:p>
    <w:p>
      <w:pPr>
        <w:pStyle w:val="BodyText"/>
      </w:pPr>
      <w:r>
        <w:t xml:space="preserve">(ผู้เข้าร่วมประชุมชาย) ครับ ขอบคุณครับ คุณหมอจเร เพราะว่าภาคเอกชน กลุ่มภาคเอกชนเขามีการใช้งานจ กลุ่มการใช้งาน กลุ่มวาสคูลาร์พวกเรา คือ การดำเนินการเราในวาสคูล่าไปแล้ว หวังว่าเทคโนโลยีตรงนี้จะออกมา ก็คือกับ ที่เดียวกันเลยครับ สำหรับ Stent ครับ</w:t>
      </w:r>
    </w:p>
    <w:p>
      <w:pPr>
        <w:pStyle w:val="BodyText"/>
      </w:pPr>
      <w:r>
        <w:t xml:space="preserve">(ผู้เข้าร่วมประชุมชาย) ถ้าอย่างนั้นรบกวนเติมเข้าไปนะครับ เผื่อว่ามันจะได้เป็นประโยชน์</w:t>
      </w:r>
    </w:p>
    <w:p>
      <w:pPr>
        <w:pStyle w:val="BodyText"/>
      </w:pPr>
      <w:r>
        <w:t xml:space="preserve">(ผู้เข้าร่วมประชุมชาย) ขอทุนเพิ่มเติม</w:t>
      </w:r>
    </w:p>
    <w:p>
      <w:pPr>
        <w:pStyle w:val="BodyText"/>
      </w:pPr>
      <w:r>
        <w:t xml:space="preserve">(ศาสตราจารย์ ดร.ไพรัช) มีใครอื่นใดไหมครับ ผมอยากเสนออย่างนี้ได้ไหม กฤษไกรพ์ ไอ้ชุดของกฤษณ์ไกรพ์ เมื่อกี้ที่เราพูด ๆ กันคุณมีกรรมการแล้วคุณมี Advice Story board ไหมคนที่เป็นคนแนะนำอะไรต่ออะไรที่เราต้องพึ่งพาเขานี่ ผมยกตัวอย่างนะ ไม่ว่าคุณ</w:t>
      </w:r>
      <w:r>
        <w:t xml:space="preserve"> </w:t>
      </w:r>
      <w:r>
        <w:t xml:space="preserve">สปสช. นี่ รวมทั้งที่กฤษไกรเสนอเมื่อกี้ว่ามีการนันทนาการเอาตรงนี้มา Addwinที่กรรมการพูดทั้งหลาย เลยว่าสิ่งที่เราทำพยายามจะทำให้ได้แน่ ๆ นะครับ หรือแม้แต่เอกชนนี่ ผมอยากให้คุณเขียนชัด ๆ คือสิ่งที่กรรมการถามไม่ถามวันนี้แล้วเราหลงลืมนี่ ในอนาคตได้ ซึ่งมันไม่คุ้มกันนะครับ พอไหวไหม ลองทำดูโปรเจกต์นี้ดี มันมีประเด็นอยู่นิดหนึ่ง กลุ่มหมอที่อาจารย์จะมาให้เป็นกรรมการนี่ มาเป็นผู้ร่วมโครงการ คือ เขาอยากเป็นผู้เล่นในโครงการ แล้วเขาขอเป็นผู้ออกแบบ ในสมาคมทั้งหมด เป็นผู้ร่วมโครงการ หมดแล้วครับ จากประเด็นมันอยู่ตรงนี้ครับ คือ คุณก็การันตีว่ามีคุณหมอทำกับคุณแล้วใช่ไหม</w:t>
      </w:r>
    </w:p>
    <w:p>
      <w:pPr>
        <w:pStyle w:val="BodyText"/>
      </w:pPr>
      <w:r>
        <w:t xml:space="preserve">(ผู้เข้าร่วมประชุมชาย) คือ อุปนายกคนที่ 1 เกือบครึ่งสมาคม ผู้ร่วมโครงการก็จะ</w:t>
      </w:r>
    </w:p>
    <w:p>
      <w:pPr>
        <w:pStyle w:val="BodyText"/>
      </w:pPr>
      <w:r>
        <w:t xml:space="preserve">(ศาสตราจารย์ ดร.ไพรัช) อย่างนั้นคุณก็ไปดูให้ดีว่าของคุณพอเสร็จแล้วนี่ พอผ่านบัญชีนวัตกรรมของคุณหมอนี่ เอาอย่างนั้นนะ สปสช. กับเราด้วย เรามีผู้แทน สกสช. วันนี้ท่านไม่ได้มาใช่ไหม</w:t>
      </w:r>
    </w:p>
    <w:p>
      <w:pPr>
        <w:pStyle w:val="BodyText"/>
      </w:pPr>
      <w:r>
        <w:t xml:space="preserve">(ผู้เข้าร่วมประชุมชาย) วันนี้คุณหมออรรถพรติดภารกิจ คุยกับคุณหมออรรถพรอยู่ครับ จาก สวรส. คุณหมอ สปสช. จาก อย. เราก็ครบเครืองนะคะ ฮัลโหล</w:t>
      </w:r>
    </w:p>
    <w:p>
      <w:pPr>
        <w:pStyle w:val="BodyText"/>
      </w:pPr>
      <w:r>
        <w:t xml:space="preserve">(ประธาน) ว่าอย่างไรนะครับ</w:t>
      </w:r>
    </w:p>
    <w:p>
      <w:pPr>
        <w:pStyle w:val="BodyText"/>
      </w:pPr>
      <w:r>
        <w:t xml:space="preserve">(อาจารย์วันทนีย์) คุณหมอ อรรถพรคะ</w:t>
      </w:r>
    </w:p>
    <w:p>
      <w:pPr>
        <w:pStyle w:val="BodyText"/>
      </w:pPr>
      <w:r>
        <w:t xml:space="preserve">(ศาสตราจารย์ ดร.ไพรัช) ท่านไม่ได้เข้ามา ก็เอาตรงนี้ วันนี้ Takenote ทั้งหมด</w:t>
      </w:r>
      <w:r>
        <w:t xml:space="preserve"> </w:t>
      </w:r>
      <w:r>
        <w:t xml:space="preserve">ที่มีคำถามเป็น Table ไว้นะครับ ด้านขวาอะไรนี่ คราวหน้าในรายงานการประชุม ก็มาดูกันอีกรอบนะ โอ.เค. วันนี้ต้องการให้คณะกรรมการทำอะไร</w:t>
      </w:r>
      <w:r>
        <w:t xml:space="preserve"> </w:t>
      </w:r>
      <w:r>
        <w:t xml:space="preserve">อยากแจ้งกรรมการอนุมัติใช่ไหม</w:t>
      </w:r>
    </w:p>
    <w:p>
      <w:pPr>
        <w:pStyle w:val="BodyText"/>
      </w:pPr>
      <w:r>
        <w:t xml:space="preserve">(อาจารย์วันทนีย์) ค่ะ ๆ คุณหมอจะเร</w:t>
      </w:r>
      <w:r>
        <w:t xml:space="preserve"> </w:t>
      </w:r>
      <w:r>
        <w:t xml:space="preserve">มันเรียบร้อยกว่านี้หรือเปล่า</w:t>
      </w:r>
    </w:p>
    <w:p>
      <w:pPr>
        <w:pStyle w:val="BodyText"/>
      </w:pPr>
      <w:r>
        <w:t xml:space="preserve">(ผู้เข้าร่วมประชุมชาย) ครับผม ก็เช็กคอมเมนท์ทั้งหมด เข้ามาในระบบแล้ว ผมจะดูแลเป็นพิเศษนะครับ</w:t>
      </w:r>
    </w:p>
    <w:p>
      <w:pPr>
        <w:pStyle w:val="BodyText"/>
      </w:pPr>
      <w:r>
        <w:t xml:space="preserve">(อาจารย์วันทนีย์) ขอบคุณค่ะ</w:t>
      </w:r>
    </w:p>
    <w:p>
      <w:pPr>
        <w:pStyle w:val="BodyText"/>
      </w:pPr>
      <w:r>
        <w:t xml:space="preserve">(ศาสตราจารย์ ดร.ไพรัช) ระวังนะ ทำให้แต่งตัวให้เรียบร้อยนะ โปรเจกต์ดี เชื่อผม ทำให้เรียบร้อย อย่างนั้นวันนี้เรา วันนี้เราจะจะทำอย่างไร ก็อนุมัติให้คุณไปดำเนินการได้ไหม แล้วมาแจ้งให้กรรมการทราบอีกทีว่าเป็นอย่างไร ครับนะ ไม่อย่างนั้นมันจะดีเลย์ไปนะครับ มันจะดีเลย์ไปนะครับ กรรมการอื่น โอ.เค. นะคะ</w:t>
      </w:r>
    </w:p>
    <w:p>
      <w:pPr>
        <w:pStyle w:val="BodyText"/>
      </w:pPr>
      <w:r>
        <w:t xml:space="preserve">(ผู้เข้าร่วมประชุมหญิง) ค่ะ ขอบคุณมากค่ะอาจารย์</w:t>
      </w:r>
    </w:p>
    <w:p>
      <w:pPr>
        <w:pStyle w:val="BodyText"/>
      </w:pPr>
      <w:r>
        <w:t xml:space="preserve">(ประธาน) ครับ เชิญต่อเลยครับ ผมสงสัยว่าตอนสไลด์สุดท้าย มันเป็น OKR ของเราหรือ OKR ของ สวรส.</w:t>
      </w:r>
    </w:p>
    <w:p>
      <w:pPr>
        <w:pStyle w:val="BodyText"/>
      </w:pPr>
      <w:r>
        <w:t xml:space="preserve">(อาจารย์วันทนีย์) ของ สวรส. ค่ะ เราต้องบอกว่าตอนจบอะไรของเราด้วยนะครับ ของสวรส. ผมอยากเห็นว่า มาตรฐานนี่อะไรที่เราทำ ต่อไปนะคะ เป็นกลับไปที่ น. 3 นะคะ โครงการศึกษาเบื้องต้นในการขยายผลการใช้งานเพื่อประเมินประสิทธิภาพ</w:t>
      </w:r>
      <w:r>
        <w:t xml:space="preserve"> </w:t>
      </w:r>
      <w:r>
        <w:t xml:space="preserve">แคลเซียมฟอสเฟตเซรามิกส์สังเคราะห์</w:t>
      </w:r>
      <w:r>
        <w:t xml:space="preserve"> </w:t>
      </w:r>
      <w:r>
        <w:t xml:space="preserve">ศัลยกรรมกระดูกนะคะ ดร.นฤพร ค่ะ</w:t>
      </w:r>
    </w:p>
    <w:p>
      <w:pPr>
        <w:pStyle w:val="BodyText"/>
      </w:pPr>
      <w:r>
        <w:t xml:space="preserve">(ผู้เข้าร่วมประชุมหญิง) ค่ะ สวัสดีค่ะ นฤภรณ์ค่ะ โครงการที่นำเสนออันนี้นะคะ เป็นโครงการศึกษาเบื้องต้นขยายผลการใช้งานเพื่อประเมินความปลอดภัยของวัสดุปลูกถ่ายกระดูกของแคลเซียม</w:t>
      </w:r>
      <w:r>
        <w:t xml:space="preserve"> </w:t>
      </w:r>
      <w:r>
        <w:t xml:space="preserve">ในกรณีเนื้องอกกระดูกนะคะเสนอไปที่ สวรส. ด้วยที่ระยะเวลาประมาณ 2 ปี ด้วยจำนวนเงิน 6,000,000 บาทนะคะ ก็จะเข้าไปที่แพลตฟอร์ม ที่ 2 การวิจัย และสร้างนวัตกรรมการตอบโจทย์สังคมเช่นเดียวกับโครงการ Stent เมื่อสักครู่นะคะ ก็จะเป็นผลงาน แล้วก็แผนงานวิจัย OKR ที่ 2 ทางการแพทย์ เพื่อตอบโจทย์ประเด็นวิจัย พัฒนาวัสดุวิจัยทางการแพทย์ เป็นความต้องการของประเทศมีปริมาณการใช้จำนวนมาก แล้วเป็นวัสดุอุปกรณ์สำหรับผู้ทุกข์ทนเมื่อเราพูดถึงวัสดุแคลเซียมฟอสเฟตเซรามิกส์สังเคราะห์ M-Bone ที่เป็นที่รู้จักกัน ณ ขณะนี้นะคะ ณ ปัจจุบันของทางผลิตภัณฑ์ตัวนี้ ก็คือผลิตภัณฑ์ตัวนี้ได้ผ่าน</w:t>
      </w:r>
      <w:r>
        <w:t xml:space="preserve"> </w:t>
      </w:r>
      <w:r>
        <w:t xml:space="preserve">ความปลอดภัย ISO 10993 แล้วก็ต้อง</w:t>
      </w:r>
      <w:r>
        <w:t xml:space="preserve"> </w:t>
      </w:r>
      <w:r>
        <w:t xml:space="preserve">ได้รับการรับรองตามมาตรฐาน ISO 13485 นะคะ แล้วก็การขึ้นทะเบียนการ</w:t>
      </w:r>
      <w:r>
        <w:t xml:space="preserve"> </w:t>
      </w:r>
      <w:r>
        <w:t xml:space="preserve">ผลิตเครื่องมือแพทย์ อันนี้ได้ผ่านมาตั้งแต่ปี 2561 จนถึงปี</w:t>
      </w:r>
      <w:r>
        <w:t xml:space="preserve"> </w:t>
      </w:r>
      <w:r>
        <w:t xml:space="preserve">2563 นะคะ แล้วก็ผลงานตัวนี้ได้มีการทดสอบการใช้งานทั้งในสัตว์เลี้ยงนะคะ ทางคลินิกโยเฉพาะ งานที่ใช้ในทางหัโดยถ้าดูในสไลด์ถัดไปเราก็จะเห็นว่าตัวเทคโนโลยี Roadmap ของผลิตภัณฑ์ตัวนี้นะคะ ซึ่งเราได้หลังจากที่มีการใช้งานทางด้านทันตกรรม</w:t>
      </w:r>
      <w:r>
        <w:t xml:space="preserve"> </w:t>
      </w:r>
      <w:r>
        <w:t xml:space="preserve">เป็นเบื้องต้นนะคะ ได้ถ่ายทอดให้ทางบริษัท ออส ไฮดรอกซี2562 แล้วก็หลังจากนั้นนี่ทางบริษัทเองก็ได้มีการมาจ้างทาง สวทช. ที่จะผลิตเพื่อที่จะนำผลิตภัณฑ์ไปจำหน่ายโดยเน้นไปทางด้านทันตกรรมนะคะ เนื่องจากว่า</w:t>
      </w:r>
      <w:r>
        <w:t xml:space="preserve"> </w:t>
      </w:r>
      <w:r>
        <w:t xml:space="preserve">เราจะเน้นไปที่งานทางด้านทันตกรรม ทีนี้พอมี</w:t>
      </w:r>
      <w:r>
        <w:t xml:space="preserve"> </w:t>
      </w:r>
      <w:r>
        <w:t xml:space="preserve">ประกาศกฎกระทรวงสาธารณสุขนะคะ อื่น ๆ นะคะ เราก็เจอการผลิตวิจัย</w:t>
      </w:r>
      <w:r>
        <w:t xml:space="preserve"> </w:t>
      </w:r>
      <w:r>
        <w:t xml:space="preserve">สำหรับการวิจัยทางคลินิกน่ะนะคะ ก็เราก็ได้มีการยื่นเอกสารต่าง ๆ เข้าไปให้ทาง อย. พิจารณาเพื่อขอเลข ID นะคะ</w:t>
      </w:r>
      <w:r>
        <w:t xml:space="preserve"> </w:t>
      </w:r>
      <w:r>
        <w:t xml:space="preserve">การพิจารณาของ อย. นะคะ</w:t>
      </w:r>
      <w:r>
        <w:t xml:space="preserve"> </w:t>
      </w:r>
      <w:r>
        <w:t xml:space="preserve">ให้กลับมาทำในส่วนเพิ่มเติม เนื่องจากว่าผลการทดสอบ ISO 10993</w:t>
      </w:r>
      <w:r>
        <w:t xml:space="preserve"> </w:t>
      </w:r>
      <w:r>
        <w:t xml:space="preserve">ที่เรามีอยู่นี่ เป็นสำหรับตัว Nons ตอนที่เรานำไปทดสอบทางคลินิกนะคะ ปรากฏว่าเรามีการ Devolope</w:t>
      </w:r>
      <w:r>
        <w:t xml:space="preserve"> </w:t>
      </w:r>
      <w:r>
        <w:t xml:space="preserve">ผลิตภัณฑ์ของเราไปเป็น Sterline</w:t>
      </w:r>
      <w:r>
        <w:t xml:space="preserve"> </w:t>
      </w:r>
      <w:r>
        <w:t xml:space="preserve">ตัวรังสีแกรมานะคะ</w:t>
      </w:r>
      <w:r>
        <w:t xml:space="preserve"> </w:t>
      </w:r>
      <w:r>
        <w:t xml:space="preserve">อยากจะให้ทางทีมวิจัยได้มีการทดสอบตัว IOS</w:t>
      </w:r>
      <w:r>
        <w:t xml:space="preserve"> </w:t>
      </w:r>
      <w:r>
        <w:t xml:space="preserve">10993 ใหม่หมดสำหรับตัว Finish Product เพราะฉะนั้น ในปี 2564 นี้ค่ะ ทางทีมวิจัยก็จะมีการทดสอบตัว 13485 ใหม่ทั้งหมดและ</w:t>
      </w:r>
      <w:r>
        <w:t xml:space="preserve"> </w:t>
      </w:r>
      <w:r>
        <w:t xml:space="preserve">ประกอบการขออนุญาตการผลิตวิจัยแลพัฒนาหรือเลข IDE ต่อไปนะคะ คาดว่างบประมาณนี้จะมาจากแหล่งของทาง สวทช. เองนะคะ ทำให้งานที่เราวางตาม Lod Map</w:t>
      </w:r>
      <w:r>
        <w:t xml:space="preserve"> </w:t>
      </w:r>
      <w:r>
        <w:t xml:space="preserve">ในปี 2564 ว่าจะทดสอบทางคลินิกทางด้านทันตกรรมทราบว่าทาง อย. หรือว่าทางกระทรวงสาธารณสุขเอง ก็จะมีประกาศตามคลินิกเป็นไปตามมาตรฐาน</w:t>
      </w:r>
      <w:r>
        <w:t xml:space="preserve"> </w:t>
      </w:r>
      <w:r>
        <w:t xml:space="preserve">ตัวผลิตภัณฑ์ต่อไปนะคะ ทีนี้ตอนก่อนที่เราจะทราบเรื่องขอเลข IDE</w:t>
      </w:r>
      <w:r>
        <w:t xml:space="preserve"> </w:t>
      </w:r>
      <w:r>
        <w:t xml:space="preserve">แล้วก็ได้มีการเข้าทางคลินิกทางทันตกรรม</w:t>
      </w:r>
      <w:r>
        <w:t xml:space="preserve"> </w:t>
      </w:r>
      <w:r>
        <w:t xml:space="preserve">ที่ มบข. โดยมีบริษัทออสไฮดรอกซี ซึ่งเป็นบริษัทที่ถ่ายทอดเทคโนโลยี</w:t>
      </w:r>
      <w:r>
        <w:t xml:space="preserve"> </w:t>
      </w:r>
      <w:r>
        <w:t xml:space="preserve">เข้ามาร่วมเป็นแหล่งทุน บปข. ด้วย</w:t>
      </w:r>
      <w:r>
        <w:t xml:space="preserve"> </w:t>
      </w:r>
      <w:r>
        <w:t xml:space="preserve">แต่ทีนี้เนื่องจากว่าทาง บพข. น่ะค่ะ ก็มี Comment กลับมาน่ะค่ะ เข้าไป Present ก็ให้คอมเมนท์ว่า เนื่องจากผลการดำเนินงานที่ผ่านมา ทางด้านทันตกรรมที่รับถ่ายทอดเทคโนโลยีไปแล้วตามมาตรฐานทางทันตกรรม</w:t>
      </w:r>
      <w:r>
        <w:t xml:space="preserve"> </w:t>
      </w:r>
      <w:r>
        <w:t xml:space="preserve">เราเน้นไปที่ Stepup Orthopedic นะคะ ทีนี้งานท่่ผ่ามนา</w:t>
      </w:r>
      <w:r>
        <w:t xml:space="preserve"> </w:t>
      </w:r>
      <w:r>
        <w:t xml:space="preserve">เป็นทันตกรรม ทาง บพข. ก็เลยเน้นงานทันตกรรมให้มาตรฐานของ GCT</w:t>
      </w:r>
      <w:r>
        <w:t xml:space="preserve"> </w:t>
      </w:r>
      <w:r>
        <w:t xml:space="preserve">ก็เลยเราก็เลยยื่นของส่วนทันตกรรมเข้าไปแล้วก็ได้รับในส่วนของทางด้านทันตกรรมที่เป็นมาตรฐานทางด้าน DCP ใน Rode map ของเรานี่ การใช้งานส่วนใหญ่ วัสดุปลูกถ่ายกระดูก วัสดุที่นำเข้าจากต่างประเทศเสียส่วนใหญ่ข้อมูลที่โชว์อยู่ที่หน้าจอนะคะ เป็นปริมาณนำเข้า ปี 2562 ซึ่งเราพบว่ามีปริมาณสูง แต่ว่า ในทำนองเดียวกันทาง สปสช. เอง</w:t>
      </w:r>
      <w:r>
        <w:t xml:space="preserve"> </w:t>
      </w:r>
      <w:r>
        <w:t xml:space="preserve">เองตัววัสดุตัวนี้ก็สามารถเบิกจ่ายได้</w:t>
      </w:r>
      <w:r>
        <w:t xml:space="preserve"> </w:t>
      </w:r>
      <w:r>
        <w:t xml:space="preserve">เบิกจ่ายได้นะคะ โดยในปี 2562 เราได้ข้อมูลมาว่า</w:t>
      </w:r>
      <w:r>
        <w:t xml:space="preserve"> </w:t>
      </w:r>
      <w:r>
        <w:t xml:space="preserve">มีการขอเบิกจ่ายนะคะ โดยปริมาณของเบิกจ่ายนี่</w:t>
      </w:r>
      <w:r>
        <w:t xml:space="preserve"> </w:t>
      </w:r>
      <w:r>
        <w:t xml:space="preserve">เฉลี่ยนี่อยู่ที่ 300 cc ต่อปี หรือตีเป็นมูลค่าล้านบ้านซึ่งเราจะเห็นว่าการเบิกจ่ายส่วนใหญ่จะอยู่ที่งาน ortopidicด้านออโธปิดิ เราน่าจะก้าวเข้าจากเพื่อที่จะให้ปริมาณการใช้สำหรับบริษัทที่รับถ่ายทอดเทคโนโลยีด้วย แต่เนื่องจากว่าการที่จะเข้าสู่งานทางด้านออร์โธปิดินั้น ค่อนข้างยาก พอเป็นวัสดุการที่คุณหมอจะเปิดใจใช้งานผลิตภัณฑ์ที่มาจากงานวิจัยไทยค่อนข้างยาก เข้าไปที่ทางโรงพยาบาลเลิศสินนะคะ ซึ่งคุณหมอก็เปิดใน ทดลองใช้ คุณหมอก็เห็นว่าประสิทธิภาพค่นข้างดีจะนำไปมาสู่การศึกษาวิจัยต่อไปนะคะ ก็เลยมาเป็นที่มาของตัวโครงการอันนี้นะคะ ในสไลด์ถัดไปว่า หลังจากที่เราได้รับคอมเมนท์จากทาง Comment จากทาง กปพข.เราเสนอไปว่าเราจะไปทดสอบที่คลินิกที่เลิศศิลป์ พบว่า คณะกรรมการพิจารณาของทางเลิศสินของทาง เลิศสิน ซึ่ง บปข. เองก็อยากให้เราเปลี่ยนสถานที่ ในการทดสอบเช่นกันนะคะ แล้วก็อยากให้เราไปขออนุญาตการผลิต เพื่อให้ได้เลย ID จากทาง อย. ให้เรียบร้อย จากข้อเสนอเสนออันนั้นน่ะค่ะ เราก็มาปรับปรุงเราก็เข้าไปดูว่าในรายชื่อของที่พิจารณาจริยธรรมที่ทาง อย. แต่ด้วยความที่ เราจะเข้าไปพูดคุยพบกับทางหมอ Ortho ที่โรงพยาบาลอื่น ขณะนี้ทันทีทันใดก็ค่อนข้างยาก โดยการขออนุญาต หรือการขออนุมัติทางจริยธรรมการวิจัยในคน ชุดชีวะการแพทย์หรือ Select นี่เป็นรายชื่อเราก็คาดว่าเราจะขออนุญาตเข้าไปขอ</w:t>
      </w:r>
      <w:r>
        <w:t xml:space="preserve"> </w:t>
      </w:r>
      <w:r>
        <w:t xml:space="preserve">ทางซีเลกด้วยนะคะ จริยธรรมของโรงพยาบาลเลิศสิน 2 สถานที่เลยเพื่อที่เรา สามารถนำผลนี้ไปใช้ในการขึ้นทะเบียนผลิตภัณฑ์เพื่อเป็นประโยชน์ต่อไปนะครับ ส่วนทางการดำเนินการ GCP ให้สอดคล้องกับแนวทางของทางกระทรวงสาธารณสุขและเป็นกฎหมายต่อไป ก็เป็นที่มาของโครงการตัวนี้ แล้วก็เพื่อที่จะให้มีวัตถุประสงค์นะคะ เพื่อที่จะศึกษาของตัวผลิตภัณฑ์วัตถุปลูกถ่ายกระดูกสังเคราะห์ชนิดมีรูพรุนต่อเนื่องศัลยกรรมกระดูกนะคะ เนื่องจากว่ามีภาวะเนื้องอกกระดูก เพราะเราเน้นไปทางวัสดุปลูกถ่าย การที่เราจะแกปัญหาใส่วนของก็จะต้องขูดเอากระดูกตรงส่วนนั้นออก แล้วก็เติมวัสดุปลูกถ่ายกระดูกเข้าไปแทนที่นะคะ เราก็เราคาดว่า ตรงนี้เป็นครั้งแรกที่นำไปสู่การทดสอบในทาง Orthopedic ดังนั้น งก่อนจะ Step Up ขึ้นไปในการทดสอบตัว GCP น่ะค่ะ เบื้องต้น เพื่อเก็บข้อมูลทางสถิติบางอย่าง ที่จะไปกำหนดเป็นตัวprotocalสำหรับการทดสอบทางคลินิกตามมาตรฐาน GCP ในระยะถัดไปนะคะ เพื่อให้คุณหมอมั่นใจว่าวัสดุตรงนี้ คุณหมอทางศัลยกรรม นี่มีความมั่นใจมากขึ้น หลังจากที่นอกจากเห็นผลการใช้งานด้านทันตกรรมแล้วน่ะ</w:t>
      </w:r>
      <w:r>
        <w:t xml:space="preserve"> </w:t>
      </w:r>
      <w:r>
        <w:t xml:space="preserve">ค่ะ ในสไลด์ถัดไป ก็จะเป็นของการดำเนินงานของตัวโครงการ อย่างที่แจ้งให้ทราบว่า ว่าเป็นการทดสอบเบื้องต้นซึ่งเราก็จะอาสาสมัคร ผู้ป่วยอาสาสมัครจำนวน 10 ราย เราจะคัดเลือกตัวอัตราส่วนของตัว M-Bone ก็จะเป็น Mbone ระหว่างไฮดรอกซีอะพาไทป์ โดยน้ำหนักนะคะ แล้วก็จะ Follow Up การเกิด NewBone หรืออะไรต่าง ๆ ที่จะเกิดขึ้น หลังจาการใช้งาน ที่ 1 เดือน 3 เดือน 6 เดือน 1 ปี 1 ปีครึ่งนะคะ เพื่อจะดู Longterm เรื่องของ NewBone เป็นอย่างไรนะคะ การขออนุมัติจากทางที่โรงพยาบาลเลิศสินโรงพยาบาลเลิศสินและก็ของ Selec ก็ในสไลด์ถัดไปนะคะ ก็จะเป็นเรื่องของแผนการดำเนินงานตลอดระยะเวลา 2 ปี ก็จะเป็นแผนการผลิตทดแทนกระดูกจากคณะกรรมการจริยธรรมไปตลอดจนถึงการทดสอบทางคลินิก การเก็บข้อมูล วิเคราะห์ผล แล้วก็สรุปผล โดยคาดว่างบประมาณที่เราจะใช้นะคะ ตลอดระยะเวลา 3 ปี ในปีที่ 1 ปีที่ 2 ปีที่ 3 อยู่ที่ 3,000,000 บาทค่ะ ปีที่ 2 ก็ 3,000,000ก็จะอยู่ที่ 6,000,000 นะคะ โดย ที่จะเกิดขึ้นนะคะ ก็จะมีเรื่องของรายงานผลการทดสอบเบื้องต้นในเชิงนำข้อมูลเหล่านี้ไปประกอบในการกำหนดตัว Protocol ตามมาตรฐานทาง GCP ทางวิชาการเพื่อให้คุณหมอมีข้อมูลเพิ่มเติมในเรื่องของผลิตภัณฑ์ในการใช้งานค่ะ ส่วน Outcome ก็จะทำให้แพทย์เอง ศัลยกรรมเองซึ่งเป็นผลงานวิจัย เพิ่มมากขึ้นน่ะคะ ตัวนี้ก็จะมีรปะมาณนี้ค่ะ ประมาณนี้ค่ะ ก่อนจะเรียนถามท่านอื่น ตกลงไว้หรือเปล่า</w:t>
      </w:r>
    </w:p>
    <w:p>
      <w:pPr>
        <w:pStyle w:val="BodyText"/>
      </w:pPr>
      <w:r>
        <w:t xml:space="preserve">(ผู้เข้าร่วมประชุมหญิง) มันจะเป็น Product ตัวเดียวกันค่ะ กับทางด้านทันตกรรม ค่ะ</w:t>
      </w:r>
    </w:p>
    <w:p>
      <w:pPr>
        <w:pStyle w:val="BodyText"/>
      </w:pPr>
      <w:r>
        <w:t xml:space="preserve">(ศาสตราจารย์ ดร.ไพรัช) เอาไปใช้ทำ Ortopidic ขยายการตลาด ทำออร์โธปิดิเพื่อ</w:t>
      </w:r>
      <w:r>
        <w:t xml:space="preserve"> </w:t>
      </w:r>
      <w:r>
        <w:t xml:space="preserve">จากงานทางด้าน ทันตกรรม Orthopedic ก็จะมีเยอะขึ้น นะคะ ที่เราเคยบรรจุใช้สำหรับงานทันตกรรมอยู่ที่ 0.5-1 CC นะคะ ตอนนี้เราได้ ทางด้าน ortopidic ให้เหมาะสมกับตัวที่เราทำด้าน บรรจุภัณฑ์ประมาณ 5 CC ค่ะ</w:t>
      </w:r>
    </w:p>
    <w:p>
      <w:pPr>
        <w:pStyle w:val="BodyText"/>
      </w:pPr>
      <w:r>
        <w:t xml:space="preserve">(ประธาน) แล้วจะบอกกรรมการได้ไหมว่า ที่เรา fort hidrocy อะไรอย่างไร หรือเข้าเป้าไหมอะไรอย่างนี้ พอจะเล่าให้ฟังได้ไหม</w:t>
      </w:r>
    </w:p>
    <w:p>
      <w:pPr>
        <w:pStyle w:val="BodyText"/>
      </w:pPr>
      <w:r>
        <w:t xml:space="preserve">(ผู้เข้าร่วมประชุมหญิง) ค่ะ ก็คือในช่วง 1 ปีกว่า เกือบ 2 ปี นะคะ ในช่วงต้น ทางบริษัททางบริษัทสามารถที่จะจำหน่ายได้ มันเหมือนกับการเปิดตลาด เพราะทางคุณหมอเองก็ยังไม่ได้รู้จักวัสดุทดแทนตัวนี้มากนัก ตัวนี้มากนัก หลังจากที่คุณหมอได้ลองไปใช้งาน ก็พอใจกับตัวผลิตภัณฑ์มาก แล้วก็ถ้าไม่เจอประสบปัญหาในส่วนของตัวโควิดเสียก่อนนะคะ เนื่องจากมีการระบาด COVID-19 ขึ้นมาปุ๊บทางคลินิกเอกชน มีการทำให้ผู้ป่วย ไม่สามารถที่จะเข้ามารับการรักษาทำให้ ไม่ได้คล่องตัวเช่นเดิม ทำให้ผู้ป่วยเข้ามารับใช้งาน น้อยลงประมาณนี้น่ะค่ะ ก้อยากจะเข้ามานำเสนอในส่วนของผลการดำเนินงานของทางบริษัทค่ะ คิดว่าน่าจะเป็นวันที่ 26</w:t>
      </w:r>
    </w:p>
    <w:p>
      <w:pPr>
        <w:pStyle w:val="BodyText"/>
      </w:pPr>
      <w:r>
        <w:t xml:space="preserve">(ประธาน) ดีครับ ให้เขามาอยากให้เขามาเสนอว่าเขาเป็นอย่างไร Happy ไหม แล้วมันสู้ต่างชาติได้ไหม ไปแย่งส่วนแบ่งได้กี่เปอร์เซ็นต์อะไรอย่างนี้ เราก็อยากให้ เขาเติบโต ถ้าเขาเติมโตได้ ก็ไปได้ ถ้าอย่างนั้นผมขอได้ไหมครับ เพราะมันเกี่ยวกับ…</w:t>
      </w:r>
    </w:p>
    <w:p>
      <w:pPr>
        <w:pStyle w:val="BodyText"/>
      </w:pPr>
      <w:r>
        <w:t xml:space="preserve">(อาจารย์วันทนีย์) ก็พอดีเลยค่ะ เห็นบทหน้าจอตรงนี้พอดีนะคะ บทความที่จะตีพิมพ์ในเวลา 3 ระดับในนานาชาติยื่นกับทางทะเบียน อย. เราคิดว่าเรายังไม่ได้แบ่งคลาสตามความเสี่ยง เป็นเครื่องมือแพทย์ที่จะตีพิมพ์ในวารสาร นานาชาติทำ Clinical report ให้ทางทีมนั่งวิจัยไปศึกษา 2.1/1 เวอร์ชัน 4 นะคะ</w:t>
      </w:r>
    </w:p>
    <w:p>
      <w:pPr>
        <w:pStyle w:val="BodyText"/>
      </w:pPr>
      <w:r>
        <w:t xml:space="preserve">(ผู้เข้าร่วมประชุมชาย) 2.7 เดี๋ยวส่งไปให้อีกที คืออันนี้ใช้ได้นะ แต่พี่ไม่รับนะ น้องจะต้องทำไปตาม Guide ของสากลนะคะ อันนี้ก็เดี๋ยวจะไปพร้อม ๆ กัน ทั้งตัวนักวิจัย และพิมพ์ อย. แต่ว่าเราเชื่อมั่นว่า ตอนนั้นเราผ่อนถ่ายเทคโนโลยีไปแล้วที่จะมาขึ้นน่ะ ก็เรียกเขาเข้ามาคุยทีเดียวเลย ขอบคุณค่ะ ค่ะ ขออนุญาตเรียนเพิ่มเติม เรียนเพิ่มเติมค่ะ คือ ตอนที่เรายื่นขอหมายเลขทางคุณกระแตใช่ไหมคะ ก็ให้ข้อมูลว่า สิ่งที่เราจะต้องยื่นประกอบการขอเลข</w:t>
      </w:r>
      <w:r>
        <w:t xml:space="preserve"> </w:t>
      </w:r>
      <w:r>
        <w:t xml:space="preserve">ก็จะต้องมีตัว ทางทีมวิจัยเองน่ะค่ะ เราได้มีการเดินทาง</w:t>
      </w:r>
      <w:r>
        <w:t xml:space="preserve"> </w:t>
      </w:r>
      <w:r>
        <w:t xml:space="preserve">จัดทำรายงานตัวนี้ตาม Maddep</w:t>
      </w:r>
      <w:r>
        <w:t xml:space="preserve"> </w:t>
      </w:r>
      <w:r>
        <w:t xml:space="preserve">ไปเรียบร้อยแล้วด้วย แล้วก็ได้ยื่นให้ทาง อย. พิจารณา</w:t>
      </w:r>
      <w:r>
        <w:t xml:space="preserve"> </w:t>
      </w:r>
      <w:r>
        <w:t xml:space="preserve">ซึ่งเขาเห็นแล้ว พิจารณาเพียงแต่ขาดเรื่องของผลตัว ISO ตัวนี้แค่นั้นค่ะ</w:t>
      </w:r>
    </w:p>
    <w:p>
      <w:pPr>
        <w:pStyle w:val="BodyText"/>
      </w:pPr>
      <w:r>
        <w:t xml:space="preserve">(ผู้เข้าร่วมประชุมหญิง) ก็ขอแสดงความยินดีด้วยค่ะ</w:t>
      </w:r>
    </w:p>
    <w:p>
      <w:pPr>
        <w:pStyle w:val="BodyText"/>
      </w:pPr>
      <w:r>
        <w:t xml:space="preserve">(ผู้เข้าร่วมประชุมหญิง) ขอบคุณค่ะ</w:t>
      </w:r>
    </w:p>
    <w:p>
      <w:pPr>
        <w:pStyle w:val="BodyText"/>
      </w:pPr>
      <w:r>
        <w:t xml:space="preserve">(ประธาน) เชิญคุณหมอจเร ไป สวรส. ให้เราใช่ไหมนี่</w:t>
      </w:r>
    </w:p>
    <w:p>
      <w:pPr>
        <w:pStyle w:val="BodyText"/>
      </w:pPr>
      <w:r>
        <w:t xml:space="preserve">(ผู้เข้าร่วมประชุมชาย) วันนี้มีแต่เรื่องยาก ๆ ครับ</w:t>
      </w:r>
    </w:p>
    <w:p>
      <w:pPr>
        <w:pStyle w:val="BodyText"/>
      </w:pPr>
      <w:r>
        <w:t xml:space="preserve">(ประธาน) เชิญครับ</w:t>
      </w:r>
    </w:p>
    <w:p>
      <w:pPr>
        <w:pStyle w:val="BodyText"/>
      </w:pPr>
      <w:r>
        <w:t xml:space="preserve">(ผู้เข้าร่วมประชุมชาย) ผมได้ติดใจในเรื่องของการ ผมไม่ได้ติดใจในเรื่องของเดี๋ยวอย่างไรนี่ผมจะรวบ</w:t>
      </w:r>
      <w:r>
        <w:t xml:space="preserve"> </w:t>
      </w:r>
      <w:r>
        <w:t xml:space="preserve">ของงาน 2-3 อันของ สวทช. เสนอมา หลังจากที่ปิดระบบนี่ อาจจะต้องเข้าไปคุยกับ สกสว. ที่จะบัดเจตติ้ง ให้เรา ดำเนินการได้และเพื่อให้เห็นเพราะว่าลำพังน้ำลาย สวรส. พูดยังไม่เพียงพอ อาจจะไม่เพียงพอ อันนี้อาจจะต้องขอกำลังจากอาจ อาจารย์ไพรัชด้วยนะครับ เรื่องถัดมาถ้าทาง อย. คิดว่าต้องมี Standard แล้วทางทีมวิจัยของบประมาณ</w:t>
      </w:r>
      <w:r>
        <w:t xml:space="preserve"> </w:t>
      </w:r>
      <w:r>
        <w:t xml:space="preserve">เพื่อดำเนินงานครบถ้วน โอ.เค. หมดนะครับ ผมอยากรู้ว่า 10 รายนี่ ในที่จะทำวิจัยเบื้องต้นในมนุษย์ในคนนี่นะ ขอให้ชัดว่าเป็นเนื้องอกตรงกระดูกส่วนไหน ตรงไหนนะครับ เบื้องต้นถ้าทีมเลือกเนื้องอกกระดูกที่มัน Positive เชื่อมั่นว่าตัว M-Bone มันไปได้ดีนี่ ขอให้เลือกตำแหน่งกระดูกที่เป็นเนื้องอกที่ไม่ซับซ้อนนัก อันนี้ผมไม่รู้ในทางการแพทย์ Orthopedic นี่ พูดง่าย ๆ ว่านี่แล้วได้เห็นผล 10 ราย ก็เห็นผลชัดเจนว่ามันทำได้ดี แต่ถ้าไปเลือกที่มันอยู่ข้างนอกกระดูก ที่จะ fail สูง ส่วนอื่นในเบื้องต้นผมคิดว่าเสนอเข้ามา แล้วอย่างไรเดี๋ยวขอเวลาจัดการเพื่อจะขอเข้าพบกับ สกสว. เพื่อให้เขาผมคิดว่าอยากจะให้เขา บัดเจตติ้งให้ได้ marketing ให้ได้ให้เพียงพอเท่านั้นครับ</w:t>
      </w:r>
    </w:p>
    <w:p>
      <w:pPr>
        <w:pStyle w:val="BodyText"/>
      </w:pPr>
      <w:r>
        <w:t xml:space="preserve">(ศาสตราจารย์ ดร.ไพรัช) ขอบพระคุณครับ เชิญกรรมการท่านอื่นครับ เชิญครับ</w:t>
      </w:r>
    </w:p>
    <w:p>
      <w:pPr>
        <w:pStyle w:val="BodyText"/>
      </w:pPr>
      <w:r>
        <w:t xml:space="preserve">(ผู้เข้าร่วมประชุมชาย) ค่ะ เสาวลักษณ์นะคะ จากสไลด์นี้ ส่วนที่เป็น Out come เป็นคาง ที่บอกว่าศัลยแพทย์มีความชำนาญทางคลินิกวัสดุต้นแบบ M-Bone คือปัจจุบันมีการ… เท่าที่ฟังตอนต้น ก็คือแต่ว่าเป็นนำเข้าอย่างนั้นใช่ไหมคะ เราก็ต้องการผลิตอย่างนั้นใช่หรือเปล่าน่ะค่ะ อันนี้คือคำถามที่ 1 คำถามตัวที่ 2 ค่ะ ก็คือผู้ป่วยมีการปลูกถ่ายกระดูก ในราคาที่เหมาะสม อย่างที่บอก ในราคาที่เหมาะสมนี่ ปัจจุบันมีการนำเข้าอยู่แล้ว คือ หมายความว่าเราผลิตแล้ว เราจะได้ราคาที่ถูกกว่า หรือว่าความแตกต่างด้านราคาเป็นอย่างไรคะ มี 2 คำถาม ก็คือ</w:t>
      </w:r>
    </w:p>
    <w:p>
      <w:pPr>
        <w:pStyle w:val="BodyText"/>
      </w:pPr>
      <w:r>
        <w:t xml:space="preserve">(ผู้เข้าร่วมประชุมหญิง) ก็คือปัจจุบันจะนำเข้านะคะ แล้วก็ถ้าเป็นระบบทดแทนวัสดุทนแทนกระดูกที่นำเข้า</w:t>
      </w:r>
      <w:r>
        <w:t xml:space="preserve"> </w:t>
      </w:r>
      <w:r>
        <w:t xml:space="preserve">เพราะฉะนั้นเราก็จะพัฒนาตัววัสดุ</w:t>
      </w:r>
      <w:r>
        <w:t xml:space="preserve"> </w:t>
      </w:r>
      <w:r>
        <w:t xml:space="preserve">M-bone ขึ้นมา แต่ก่อนหน้านี้ที่เราทดสอบทางคลินิก เราจะเปรียบเทียบกับผลิตภัณฑ์ที่มีจำหน่วย มีคุณสมบัติ มีคุณภาพจำหน่ายอยู่ในท้องตลาดถ่ายทอดเทคโนโลยีแล้วนี่ที่ถูกกว่า ที่สินค้าที่มีจำหน่ายอยู่แล้ว ยกตัวอย่างเช่น แบรนด์หนึ่ง ราคาที่เขาจำหน่ายในด้านทันตกรรมนี่ อยู่ที่ 2,000 บาท ต่อ 0.5 CC ของเราก็จะอยู่ที่ 1,500 บาท ต่อ 0.5 CC เป็นราคาที่เหมาะสม</w:t>
      </w:r>
      <w:r>
        <w:t xml:space="preserve"> </w:t>
      </w:r>
      <w:r>
        <w:t xml:space="preserve">ที่คนไทยไม่ได้มีรายได้ที่สูงมาก จำเป็นต้องใช้ในการปลูกถ่ายกระดูก ก็จะสามารถใช้งานตัวนี้ได้ค่ะ</w:t>
      </w:r>
    </w:p>
    <w:p>
      <w:pPr>
        <w:pStyle w:val="BodyText"/>
      </w:pPr>
      <w:r>
        <w:t xml:space="preserve">(ผู้เข้าร่วมประชุมหญิง) ค่ะ ขอบคุณค่ะ ถ้าหาก สวทช. ผลิต ทำให้เราสามารถได้สินค้าใหม่ที่มีราคาที่ถูกลง โดยที่คุณภาพอย่างน้อยเท่าเดิม เข้าใจอย่างนั้นถูกไหมคะ</w:t>
      </w:r>
    </w:p>
    <w:p>
      <w:pPr>
        <w:pStyle w:val="BodyText"/>
      </w:pPr>
      <w:r>
        <w:t xml:space="preserve">(ผู้เข้าร่วมประชุมหญิง) ถูกต้องค่ะ ท่านอื่นครับ มีอะไรอีกไหม</w:t>
      </w:r>
    </w:p>
    <w:p>
      <w:pPr>
        <w:pStyle w:val="BodyText"/>
      </w:pPr>
      <w:r>
        <w:t xml:space="preserve">(ผู้เข้าร่วมประชุมหญิง) ค่ะ ขอถามเป็นความรู้นิดหนึ่งค่ะ</w:t>
      </w:r>
    </w:p>
    <w:p>
      <w:pPr>
        <w:pStyle w:val="BodyText"/>
      </w:pPr>
      <w:r>
        <w:t xml:space="preserve">(ศาสตราจารย์ ดร.ไพรัช) เชิญครับ</w:t>
      </w:r>
    </w:p>
    <w:p>
      <w:pPr>
        <w:pStyle w:val="BodyText"/>
      </w:pPr>
      <w:r>
        <w:t xml:space="preserve">(ผู้เข้าร่วมประชุมหญิง) กรณีเมื่อ Sten เมื่อสักครู่นี้ค่ะ นี่ไม่จำเป็นต้องไปคุยกับสมาคมการแพทย์ต่าง ๆ หรือว่า ปกติแล้ว</w:t>
      </w:r>
    </w:p>
    <w:p>
      <w:pPr>
        <w:pStyle w:val="BodyText"/>
      </w:pPr>
      <w:r>
        <w:t xml:space="preserve">(ศาสตราจารย์ ดร.ไพรัช) เชิญติ๊กอีกทีครับ ติ๊กขอคำถามอีกทีได้ไหม พอดีมันไม่ชัดน่ะ เสียงมันขาด ๆ หาย ๆ ค่ะ</w:t>
      </w:r>
    </w:p>
    <w:p>
      <w:pPr>
        <w:pStyle w:val="BodyText"/>
      </w:pPr>
      <w:r>
        <w:t xml:space="preserve">(ผู้เข้าร่วมประชุมหญิง)</w:t>
      </w:r>
      <w:r>
        <w:t xml:space="preserve"> </w:t>
      </w:r>
      <w:r>
        <w:t xml:space="preserve">ค่ะ คือ กรณีนี้ที่เทียบก็เข้าใจว่าเป็นเครื่องมือแพทย์ที่มีความเสี่ยงสูงใช่ไหมคะ สมาคมแพทย์ต่าง ๆ เพื่อให้ยอมรับ แต่อันนี้ดุง่ายกว่ามาก คือ เราไม่ต้องไปคุยกับสมาคมแพทย์แพทย์ใหญ่ ๆ เพื่อให้เขายอมรับบัญชีนวัตกรรมใช่ไหม ไม่ต้องเอาเข้าขนาดนั้นใช่ไหมคะ</w:t>
      </w:r>
    </w:p>
    <w:p>
      <w:pPr>
        <w:pStyle w:val="BodyText"/>
      </w:pPr>
      <w:r>
        <w:t xml:space="preserve">(ผู้เข้าร่วมประชุมหญิง) คือจริง ๆ ไม่ได้แตกต่างกันเลยค่ะ เราได้นำเสนอเข้าที่ประชุมของบัญชีนวัตกรรมติดปัญหาเดียวกันกับที่ อย. Comment มา เกี่ยวกับ ISO 10993 น่ะค่ะ ซึ่งถ้าเราได้ตัวงบประมาณมาสำหรับประเมิน เราก็จะสามารถยื่นกลับเข้าไปที่บัญชีนวัตกรรม เพื่อที่จะให้ได้ขึ้นทะเบียนบัญชีนวัตกรรมเช่นกัน ส่วนแพทย์เราก็มีคุยกันในสมาชิก ทันตแพทย์ เราเน้นไปที่งานทางด้านทันตกรรม ทีนี้เราจะขยับมันก็ต้องเข้าใจคุณหมอศัลยแพทย์ มันเริ่มต้นที่เป็นคุณหมอ ค่ะ</w:t>
      </w:r>
    </w:p>
    <w:p>
      <w:pPr>
        <w:pStyle w:val="BodyText"/>
      </w:pPr>
      <w:r>
        <w:t xml:space="preserve">(ศาสตราจารย์ ดร.ไพรัช) ดูจะไปได้ โครงการนี้มีเอกชนเอาไปขายแล้ว คราวหน้าก็มาพบกับเราเพื่อช่วยรายงานสิว่า วาระนี้เสนออนุมัติ มีอะไรไหมครับ อนุมัติ เชิญครับ มีอะไรไหมครับ</w:t>
      </w:r>
    </w:p>
    <w:p>
      <w:pPr>
        <w:pStyle w:val="BodyText"/>
      </w:pPr>
      <w:r>
        <w:t xml:space="preserve">(ประธาน) เชิญครับ</w:t>
      </w:r>
    </w:p>
    <w:p>
      <w:pPr>
        <w:pStyle w:val="BodyText"/>
      </w:pPr>
      <w:r>
        <w:t xml:space="preserve">(ผู้เข้าร่วมประชุมชาย) ขออนุญาตเมื่อกี้ ดร. นฤพร บอกว่าของเรานี่มัน 0.5 CC 1,500 บาท แต่ว่าของเมืองนอกนี่ จริง ๆ มัน 2 พันบาท ของเมืองนอกจะแตกต่างประมาณ 4,000 ซึ่งคนไข้มันประหยัดไป 2,500 บาท ในปริมาณที่เท่า ๆ กัน คือราคามันลงมากว่าเยอะเลย ประสิทธิภาพการใช้งานนี่ไม่ได้แตกต่าง</w:t>
      </w:r>
    </w:p>
    <w:p>
      <w:pPr>
        <w:pStyle w:val="BodyText"/>
      </w:pPr>
      <w:r>
        <w:t xml:space="preserve">(ศาสตราจารย์ ดร.ไพรัช) ถูกต้องนะ</w:t>
      </w:r>
    </w:p>
    <w:p>
      <w:pPr>
        <w:pStyle w:val="BodyText"/>
      </w:pPr>
      <w:r>
        <w:t xml:space="preserve">(อาจารย์วันทนีย์) ขอบคุณคุณหมอค่ะ ที่ให้ข้อมูลค่ะ</w:t>
      </w:r>
    </w:p>
    <w:p>
      <w:pPr>
        <w:pStyle w:val="BodyText"/>
      </w:pPr>
      <w:r>
        <w:t xml:space="preserve">(ประธาน) คือเรียนท่านกรรมการ อันนี้ก็เป็นวัตถุประสงค์ในการทำวิจัยในประเทศไทยกับบัญชีนวัตกรรม</w:t>
      </w:r>
      <w:r>
        <w:t xml:space="preserve"> </w:t>
      </w:r>
      <w:r>
        <w:t xml:space="preserve">ถ้าหากเราขาย เขาขาย 4,000 เราขาย 1,500 แล้วทำให้ของนอกลดราคามาสู้กับเรา Claim Success ไปเรื่อย ๆ นะ ว่าของนอกที่เข้ามานี่ลดราคามาตีกับเราไหม</w:t>
      </w:r>
    </w:p>
    <w:p>
      <w:pPr>
        <w:pStyle w:val="BodyText"/>
      </w:pPr>
      <w:r>
        <w:t xml:space="preserve">(ผู้เข้าร่วมประชุมหญิง) ค่ะ ได้ค่ะ</w:t>
      </w:r>
    </w:p>
    <w:p>
      <w:pPr>
        <w:pStyle w:val="BodyText"/>
      </w:pPr>
      <w:r>
        <w:t xml:space="preserve">(ประธาน) เราจะเครมว่าเรามีต่อรองกับต่างประเทศมากขึ้น ผ่านนะครับ แล้วก็ให้นำเสนอไปที่ สวรส. ตามที่คุณหมอจเรย์เรียนให้พวกเราทราบนะคะ</w:t>
      </w:r>
    </w:p>
    <w:p>
      <w:pPr>
        <w:pStyle w:val="BodyText"/>
      </w:pPr>
      <w:r>
        <w:t xml:space="preserve">(อาจารย์วันทนีย์) ค่ะ ขอบคุณนะคะ ค่ะ ต่อไปเป็นโครงการที่ น. 4 นะคะ โครงการศึกษาทางคลินิกแบบสหสถาบัน ของวัสดุปลูกถ่ายกระดูกที่ผลิตขึ้นเองในประเทศ สำหรับการรักษา การหักของกระดูกหน้าแข็ง ต้นขา ตัวนี้เป็นสารอีก 1 ตัว ผลงานของ สวทช. แล้วก็จะนำไปเข้าสู่เรื่องของออร์โธปิดิ ขอเช</w:t>
      </w:r>
      <w:r>
        <w:t xml:space="preserve"> </w:t>
      </w:r>
      <w:r>
        <w:t xml:space="preserve">กตัญชลี</w:t>
      </w:r>
    </w:p>
    <w:p>
      <w:pPr>
        <w:pStyle w:val="BodyText"/>
      </w:pPr>
      <w:r>
        <w:t xml:space="preserve">(ผู้เข้าร่วมประชุมชาย) ค่ะ สวัสดีค่ะ ก็โครงการนี้นะคะ เป็นโครงการ</w:t>
      </w:r>
      <w:r>
        <w:t xml:space="preserve"> </w:t>
      </w:r>
      <w:r>
        <w:t xml:space="preserve">เกี่ยวกับผลิตภัณฑ์วัสดุทดแทนกระดูกน่ะค่ะ ที่มี หรือเป็นสารชีววัตถุ เข้ามามีส่วนร่วม โดย Goat facter เราทำในรูปแบบของ Biosemilar ผลิตภัณฑ์ที่ได้ Approve ของอเมริกาไว้ โดยที่เรามีผู้ร่วมโครงการนี้จากออร์โธปิด ของสิริราชพยาบาลพระนั่งเกล้าค่ะ ขอสไลด์ถัดไปนะคะ ก็ผลิตภัณฑ์ของเราน่ะค่ะ จะเป็นผลิตภัณฑ์ที่</w:t>
      </w:r>
      <w:r>
        <w:t xml:space="preserve"> </w:t>
      </w:r>
      <w:r>
        <w:t xml:space="preserve">ในเครื่องแพทย์ก็จะบอกว่า บริษัท แมคโทรนิค Infusebonegraph นี่ใน 3 ด้านนะคะ ด้านแรกเป็นการเสริมในการเสริมไซนัทแล้วก็สันกราม ในการรักษา การหักของกระดูกหน้าแข้ง อันที่ 3 นี่เป็นเรื่องของการรักษา การเชื่อมต่อของข้อกระดูกสันหลัง แล้วก็ Market share ผลิตภัณฑ์นี้จริง ๆ นี่ไปอยู่ที่กระดูกสันหลังเป็นการบาดเจ็บที่ ภาวะกระดูกเสื่อม ในประชากรนี่ประมาร 6 เปอร์เซ็นต์ 3 คนนี่จะไปผ่าตัดเรื่องกระดูกสันหลังนะคะ แต่ว่าเนื่องจากว่าการผ่าตัดกระดูกสันหลังนี่ก็มีความยุ่งยากซับซ้อนและอันตรายสูง จากการที่เราได้พูดคุยกับแพทย์หลาย ๆ โรงพยาบาลนี่นะคะ ก็เลยคิดว่าอยากได้ข้อมูล Long Bone ก่อน โดยที่ทำการศึกษาเปรียบเทียบกับทาง ของทางอเมริกา ว่าของเรานั้นมีประสิทธิภาพในการทำงานเทียบเท่าแล้วก็ถีงจะนำข้อมูลนี้ไปต่อไปกับกระดูกสันหลังในอนาคตนะคะ ปกติเขาจะขายเป็นไซซ์เล็กสุด เล็กสุดนี่ประมาณ 55,000</w:t>
      </w:r>
      <w:r>
        <w:t xml:space="preserve"> </w:t>
      </w:r>
      <w:r>
        <w:t xml:space="preserve">ไซซ์ใหญ่สุด 170,000 ก็คือใช้ 1 ครั้งหมด</w:t>
      </w:r>
      <w:r>
        <w:t xml:space="preserve"> </w:t>
      </w:r>
      <w:r>
        <w:t xml:space="preserve">ก็จริง ๆ แล้วตัวของเราน่ะค่ะ เราจะทำการทดสอบ First in human ในเพื่อดูความปลอดภัยเป็นหลักนะคะ ตอนนี้ก็คือเสร็จแล้ว พร้อมที่จะยื่น หมายถึงว่า Pors</w:t>
      </w:r>
      <w:r>
        <w:t xml:space="preserve"> </w:t>
      </w:r>
      <w:r>
        <w:t xml:space="preserve">ขอ irb ของ ศิริราช การเมืองการจ่ายสตางค์เรื่องค่ายื่นนะคะ จากที่เราได้ข้อมูลความปลอดภัยนี่จะนำมาสู่โครงการนี้ต่อไปในปี 2565 นะคะ ว่าเราอยากจะนำผลที่ ศึกษาเลย ผลิตภัณฑ์ของเรา ซึ่งเราตั้งชื่อว่าออสซีเคียวของอเมริกานี่ ในการรักษากระดูกหน้าแข้ง ที่ได้รับ ว่ามันเหมือนหรือแตกต่างกันอย่างไร แต่ในความเป็นจริง คนไข้โดยเฉพาะผู้สูงวัยจะมีปัญหาเรื่องการหักของกระดูกต้นขานี่มากกว่ากระดูกหน้าแข้งนะคะ ได้การปรึกษากับคุณหมอในหลาย ๆ ท่านนี่ ก็จะนำไปศึกษาไปต้นขาหักด้วยและนำผลของความปลอดภัยและประสิทธิผล ที่มันมาเปรียบกันกับกระดูกหน้าแข้งที่</w:t>
      </w:r>
      <w:r>
        <w:t xml:space="preserve"> </w:t>
      </w:r>
      <w:r>
        <w:t xml:space="preserve">เราทำไว้ใน Oject ที่ 1 สไลด์ถัดไปนะคะ อันนี้ป็นเราจะทำที่ 2 สถาบัน ซึ่งตรงนี้ไม่แน่ใจ จริง ๆ อยากจะปรึกษาทางคุณกรพัตรด้วยค่ะ ที่คุยกับศิริราช เนื่องจากกระดูกหน้าแข้งเป็นเรื่องของอุบัติเหตุเป็นหลักไปชวนทางโรงพยาบาลพระนั่งเกล้าฯ ซึ่งเป็นโรงพยาบาลในเครือ แล้วก็มีการ เหมือนกัน Commutate กันได้ง่ายค่ะ รวมเคสประเภทนี้เข้ามาเยอะกว่าศิริราชน่ะค่ะ เราสามารถดำเนินการในทั้ง 2 โรงพยาบาลเลยได้ไหม พระนั่งเกล้านี่ ผลการศึกษาจากพระนั่งเกล้า ทาง อย. จะให้การรับรองไหม ต้องเอาเคสนี่ Transfer จากพระนั่งเกล้ามาศิริราชเราจะทำนี่ค่ะ ก็คือแบ่งเป็น 3 กลุ่ม กลุ่มแรกเราจะใช้ที่หน้าแข็ง โดยใช้ In fuseมีไซซ์ 10 เคส และแบกอัพเคส แล้วก็หน้าแข้งนี่คือผลิตภัณฑ์ของเราแล้วก็กระดูกต้นขาเหมือนกัน Backup 10 เคส ที่เรา Backup ไว้ค่อนข้างเยอะน่ะค่ะ ประเภทนี้ มีโอกาสที่จะไม่มาจนครบการ Study ตลอด ก็คุณหมอคิดว่าเราควร Backup ไว้ 5 เคสน่ะค่ะ สไลด์ต่อไปนะคะ ก็อันนี้เป็นงบประมาณนะคะ ก็ 2 ปี ปีแรกก็คือ ที่ประมาณ 8 ล้าน 8 นะคะ และปีที่ 2 ซึ่งส่วนหนึ่งของค่าใช้จ่ายนี่ส่วนหนึ่งต้องไปซื้อ</w:t>
      </w:r>
      <w:r>
        <w:t xml:space="preserve"> </w:t>
      </w:r>
      <w:r>
        <w:t xml:space="preserve">ผลิตภัณฑ์ของอเมริกา ซึ่ง 1 กล่องมาใช้ ก็คือ 15 เคส ของที่เหลือนี่ก็จะเป็นค่าใช้จ่าสยในการรักษารักษา ซึ่งถ้าไม่ได้สูงมาก ถ้าเมื่อเทียบกับที่เราไปซื้อของมาเปรียบเทียบนะคะ 12 ล้าน 12 ปีค่ะ แล้วก็ถัดไปนะคะ อันนี้เป็น Outcome น่ะค่ะ เราเลย คือ เราต้องการผลการศึกษา เพื่อที่จะนำไปยื่น เพื่อที่ขอการเป็นผลิต เพื่อจำหน่ายกับทาง อย. นะคะ คิดว่าอันนี้เราจะไปยื่นกับ อย. แล้วก็ผล Outcome อีกอย่างหนึ่งที่จะได้เป็นบทความตีพิมพ์ในด้านการศึกษา ก็เป็น 2 Out come ขอบคุณค่ะ</w:t>
      </w:r>
    </w:p>
    <w:p>
      <w:pPr>
        <w:pStyle w:val="BodyText"/>
      </w:pPr>
      <w:r>
        <w:t xml:space="preserve">(ศาสตราจารย์ ดร.ไพรัช) อันนี้ก็กรภัทรเริ่มต้นก่อนใคร</w:t>
      </w:r>
    </w:p>
    <w:p>
      <w:pPr>
        <w:pStyle w:val="BodyText"/>
      </w:pPr>
      <w:r>
        <w:t xml:space="preserve">(ผู้เข้าร่วมประชุมหญิง) ขออนุญาตค่ะ คือลายชื่อ เพิ่มเติมขึ้นทางด้านทันตกรรมนะคะ พี่เห็นว่าเป็นพระนั่งเกล้าฯ ก็ให้เช็กอยู่นะคะ ถ้าเกิดมีอยู่ใน Committreeแต่ก็มีเรื่องของการประกาศรับสมัครอะไรในส่วนนี้นะคะ ไม่มีค่ะ เช็กแล้วไม่มี เอาเคส…</w:t>
      </w:r>
    </w:p>
    <w:p>
      <w:pPr>
        <w:pStyle w:val="BodyText"/>
      </w:pPr>
      <w:r>
        <w:t xml:space="preserve">(ผู้เข้าร่วมประชุมหญิง) ถ้าอย่างนั้นเอาเคสไปทำศิริราชถูกไหมคะ ทำที่ศิริราช อันนี้เข้าใจถูก ก็จะคล้าย ๆ กัน ไหน ๆ ก็คอมเมนต์ต่อเนื่องเลยค่ะเมื่อกี้นะคะ ก็จะทำ CR ด้วยนะคะ กันหน่อยนะคะ อีกทีมหนึ่งเมื่อกี้ ดร. อะไรนั่น</w:t>
      </w:r>
      <w:r>
        <w:t xml:space="preserve"> </w:t>
      </w:r>
      <w:r>
        <w:t xml:space="preserve">อีกท่าน ก็ประมาณนี้ค่ะ</w:t>
      </w:r>
    </w:p>
    <w:p>
      <w:pPr>
        <w:pStyle w:val="BodyText"/>
      </w:pPr>
      <w:r>
        <w:t xml:space="preserve">(ประธาน) นฤภร ประมาณนี้ค่ะ น่าจะลิงก์กันได้แบบนี้ แต่ตรงส่วที่จะทำที่พระนั่งเกล้าเดี๋ยวจะบอกทางน้องกระแตให้ ต้องประกาศลายชื่อ แล้วต้องรู้คุณสมบัติก่อนนะคะ แต่จริง ๆ หลัก ๆ ก็เป็นศิริราชค่ะ</w:t>
      </w:r>
    </w:p>
    <w:p>
      <w:pPr>
        <w:pStyle w:val="BodyText"/>
      </w:pPr>
      <w:r>
        <w:t xml:space="preserve">(ศาสตราจารย์ ดร.ไพรัช) อันนี้ขอเงิน สวรส.</w:t>
      </w:r>
    </w:p>
    <w:p>
      <w:pPr>
        <w:pStyle w:val="BodyText"/>
      </w:pPr>
      <w:r>
        <w:t xml:space="preserve">(อาจารย์วันทนีย์) ใช่ค่ะ ๆ</w:t>
      </w:r>
    </w:p>
    <w:p>
      <w:pPr>
        <w:pStyle w:val="BodyText"/>
      </w:pPr>
      <w:r>
        <w:t xml:space="preserve">(ศาสตราจารย์ ดร.ไพรัช) อย่างนั้นต้องเชิญคุณหมอจเร กับคุณหมอจเร</w:t>
      </w:r>
    </w:p>
    <w:p>
      <w:pPr>
        <w:pStyle w:val="BodyText"/>
      </w:pPr>
      <w:r>
        <w:t xml:space="preserve">(ผู้เข้าร่วมประชุมชาย) ครับ ผมรบกวนถามทีมหน่อยครับ ว่าถ้าเป็นเคสที่จะต้อง… ผมจะถามนิดหนึ่งว่าไอ้กระดูกที่จะใส่สารนี่ มันเป็น Normal pactis ของหมอสูฯ ใช่ไหมครับ หรือมันมี Indecation ในการใส่ในเคสไหนบ้าง เพราะว่าเมื่อกี้ที่บอกว่า งบจำนวนหนึ่งจะต้องไปซื้อของต่างประเทศเข้ามา ซึ่งถ้าปกติในงานวิจัย ถ้ามันเป็น Normal Practice เราจะบอกว่าเราจะไม่สนับสนุนงบตรงนั้น เพราะว่ามัน ก็คือให้เขาใช้จากสารที่เป็นปกติแล้วมาเทียบเคียง ก็เลยถามว่า มันอยู่ใน Clinical Guideline เพื่อทำให้กระดูกติดเร็วขึ้น ผมมีคำถามก่อนคำถามแรกครับผม</w:t>
      </w:r>
    </w:p>
    <w:p>
      <w:pPr>
        <w:pStyle w:val="BodyText"/>
      </w:pPr>
      <w:r>
        <w:t xml:space="preserve">(ผู้เข้าร่วมประชุมหญิง) ค่ะ ก็ปกติค่ะ ถ้าเป็นที่ศิริราช จะน้อยจะน้อยจนแทบไม่มีเลยค่ะ เนื่องจากว่าราคาสูงมากน่ะค่ะ ดังนั้นถ้าเกิดว่าจำเป็นต้องใช้ ก็จะเป็นการไปใช้กระดูกที่สะโพก มาทำแทนแต่ถ้ามีโอกาสที่ None Union อยู่บ้างค่ะ คือ คนไข้แอฟฟรอดไม่ไหว ก็จะต้องทำคนไข้ Apport ไว้น่ะค่ะ ก็จะเป็นประเด็น ถ้าเราจะพูดถึงเวลาเราพูดถึงระบบปกติแล้วก็ Indication คำถามคือว่าที่สุดแล้ว ถ้า 3 ตัวนี้ที่ทีมวิจัยทำ แล้วมันออกเป็น Product ได้ ที่สุดว่า คำถามคือว่าระบบคำถามคือว่าระบบปกติ นโยบายในทางการแพทย์เอง ผมคิดว่า คือเนื่องจากว่าเราอาจจะเทียบเคียงกับหมอสั่งให้มีการสั่งเป็นพิเศษ เพราะว่าการเอาเงินไปซื้อของต่างประเทศเข้ามา โดยที่มันไม่ได้อยู่ใน normal pactis ที่เราจะสนับสนุนใน Badget ตรงนี้หน่อยนะคะ พอดีว่าในเคสของกระดูกสันหลังน่ะค่ะ คือแพทย์จะมีการใช้มากกว่าค่ะ โดยที่อย่างที่ทางรามามา มาค่ะ ก็คือจะดูเลยว่าคนไข้แอฟฟรอดไหว คุณหมอจะใช้เลย โดยที่ไม่ได้ถามว่าจะใช้ไหมนะคะ ก็เลย แต่ว่าถ้าเราผลิต แล้วเราสามารถมีราคาต่ำลงมาในระดับที่คนไข้แอฟฟรอดไหวคิดว่าน่าจะใช้ได้เยอะน่ะค่ะ ใช้ได้เยอะน่ะค่ะ</w:t>
      </w:r>
    </w:p>
    <w:p>
      <w:pPr>
        <w:pStyle w:val="BodyText"/>
      </w:pPr>
      <w:r>
        <w:t xml:space="preserve">(ผู้เข้าร่วมประชุมชาย) คือ ที่ถามเพื่อจะลด budget เพื่อที่จะช่วยลด Bubget ได้ใช้ ได้สั่งใช้ คนไข้ เราไป Structure data ประหยัดเงินเราได้จำนวนหนึ่ง อย่างอื่นผมไม่มีประเด็นแล้ว ก็จะคล้าย ๆ กับ 2 โปรเจ็กต์</w:t>
      </w:r>
    </w:p>
    <w:p>
      <w:pPr>
        <w:pStyle w:val="BodyText"/>
      </w:pPr>
      <w:r>
        <w:t xml:space="preserve">(ประธาน) ท่านอื่นมีคำถามอะไรไหมครับ</w:t>
      </w:r>
    </w:p>
    <w:p>
      <w:pPr>
        <w:pStyle w:val="BodyText"/>
      </w:pPr>
      <w:r>
        <w:t xml:space="preserve">(ผู้เข้าร่วมประชุมหญิง) ค่ะ ขออนุญาตถามสั้น ๆ ค่ะ เราผลิตนี่ใครเป็นคนผลิตค่ะ ก็คือว่าตัว Prcduct เอาไปขายต่อ ขอบคุณค่ะ</w:t>
      </w:r>
    </w:p>
    <w:p>
      <w:pPr>
        <w:pStyle w:val="BodyText"/>
      </w:pPr>
      <w:r>
        <w:t xml:space="preserve">(ผู้เข้าร่วมประชุมหญิง) ตอนนี้เราอยู่ในระหว่างการผลิตที่จะมาร่วมลงทุนเพื่อที่จะ</w:t>
      </w:r>
      <w:r>
        <w:t xml:space="preserve"> </w:t>
      </w:r>
      <w:r>
        <w:t xml:space="preserve">เหมือนกับผลิตตัวนี้เพื่อจำหน่าย เป็นงานวิจัยของทาง สวทช. อยู่ค่ะ ใน Datail กันอยู่น่ะค่ะ</w:t>
      </w:r>
    </w:p>
    <w:p>
      <w:pPr>
        <w:pStyle w:val="BodyText"/>
      </w:pPr>
      <w:r>
        <w:t xml:space="preserve">(ประธาน) ตกลงว่าเขาจะ license ตอนนี้เขาบอกว่า เขาจะ license ค่ะ น่ะค่ะ แต่มันจะมี Detail ในรายะเอียด ๆ ก็ต้องคุยใน Detail ที่มันละเอียด ๆ น่ะค่ะ ในเบื้องต้นน่ะเขาตกลง</w:t>
      </w:r>
    </w:p>
    <w:p>
      <w:pPr>
        <w:pStyle w:val="BodyText"/>
      </w:pPr>
      <w:r>
        <w:t xml:space="preserve">(อาจารย์วันทนีย์) ยินดีค่ะ</w:t>
      </w:r>
    </w:p>
    <w:p>
      <w:pPr>
        <w:pStyle w:val="BodyText"/>
      </w:pPr>
      <w:r>
        <w:t xml:space="preserve">(ประธาน) แต่เราจะเอาสัญญากันอยู่</w:t>
      </w:r>
    </w:p>
    <w:p>
      <w:pPr>
        <w:pStyle w:val="BodyText"/>
      </w:pPr>
      <w:r>
        <w:t xml:space="preserve">(ผู้เข้าร่วมประชุมหญิง) ใช่ค่ะ เคยมี Product ให้บริษัทอื่นมาก่อนใช่ไหม</w:t>
      </w:r>
    </w:p>
    <w:p>
      <w:pPr>
        <w:pStyle w:val="BodyText"/>
      </w:pPr>
      <w:r>
        <w:t xml:space="preserve">(ผู้เข้าร่วมประชุมหญิง) อ๋อ ปานยังไม่เคยมีค่ะอาจารย์ ยัง คือ จริง ๆ แล้ว มีอีกอันหนึ่งแล้วเราจะไปคุยกับบริษัทแต่ตอนนี้เราเอาตัวนี้มารวมด้วยกัน แล้วเขาตกลงจะเอาทั้งหมดเลยน่ะค่ะ ทั้งทุกตัว มีอันไหนของปานที่เข้าตลาดแล้วบ้างตอนนี้ยังค่ะอาจารย์ อยู่ในช่วงทดสอบทางคลินิกค่ะ</w:t>
      </w:r>
    </w:p>
    <w:p>
      <w:pPr>
        <w:pStyle w:val="BodyText"/>
      </w:pPr>
      <w:r>
        <w:t xml:space="preserve">(ประธาน) โอ.เค. ครับ คนอื่นมีอะไรไหมครับ ว่า ว่ากรณีที่</w:t>
      </w:r>
      <w:r>
        <w:t xml:space="preserve"> </w:t>
      </w:r>
      <w:r>
        <w:t xml:space="preserve">ต้องใช้ Product ต่างประเทศ ถ้าใช้ไม่ถึง 10 น่ะค่ะเทียบกันน่ะค่ะ</w:t>
      </w:r>
    </w:p>
    <w:p>
      <w:pPr>
        <w:pStyle w:val="BodyText"/>
      </w:pPr>
      <w:r>
        <w:t xml:space="preserve">(ผู้เข้าร่วมประชุมหญิง) คือตรงข้อมูลที่ทำตรงนี้น่ะค่ะ ก็ต้องไปยื่นที่ขั้นตอนที่จะไปยื่น ก็ตรงส่วนนั้นก็จะไปตาม Guidedance ไว้น่ะค่ะ แต่ทีนี้ที่ประเด็นที่น่าสนใจกว่านั้น ที่มีบริษัทจะมาร่วมทุนนะคะ ก็ขอย้ำว่าต้อง เพราะอันนี้เป็นความเสี่ยงสูง ที่จะทำ Clinical นี่ มันคงจะต้องถอย ตรงนั้นพี่ว่าสำคัญกว่า แต่ตรงจำนวนนี่เขาจะมีวิธีการคำนวณค่ะ ศึกษาตรงนี้ ISO 1555พี่ขออนุญาตว่าช่วยลงนามช่วยพยายามให้เขาได้ ISO 13485 ด้วยนะคะ อันนี้สำคัญค่ะ</w:t>
      </w:r>
    </w:p>
    <w:p>
      <w:pPr>
        <w:pStyle w:val="BodyText"/>
      </w:pPr>
      <w:r>
        <w:t xml:space="preserve">(ผู้เข้าร่วมประชุมหญิง) ค่ะ</w:t>
      </w:r>
    </w:p>
    <w:p>
      <w:pPr>
        <w:pStyle w:val="BodyText"/>
      </w:pPr>
      <w:r>
        <w:t xml:space="preserve">(ประธาน) เชิญ มีอะไร กรรมการมีอะไรอีกไหมครับ กรรมการมีอะไรไหมครับ ถ้าไม่มีอะไร แล้วปานติดต่อกับคุณหมอจเรย์ต่อไปใช่ไหม</w:t>
      </w:r>
    </w:p>
    <w:p>
      <w:pPr>
        <w:pStyle w:val="BodyText"/>
      </w:pPr>
      <w:r>
        <w:t xml:space="preserve">(ผู้เข้าร่วมประชุมหญิง) ได้ค่ะ อาจารย์</w:t>
      </w:r>
    </w:p>
    <w:p>
      <w:pPr>
        <w:pStyle w:val="BodyText"/>
      </w:pPr>
      <w:r>
        <w:t xml:space="preserve">(ประธาน) ในคุณหมอมีอะไรเพิ่มเติมไหม</w:t>
      </w:r>
    </w:p>
    <w:p>
      <w:pPr>
        <w:pStyle w:val="BodyText"/>
      </w:pPr>
      <w:r>
        <w:t xml:space="preserve">(ผู้เข้าร่วมประชุมชาย) ผมปิดรับระบบแล้ว เดี๋ยวผมก็เอาโครงการขึ้นมาทั้งหมด เพราะว่าในรายละเอียดผมว่ายังมีรายละเอียดอีกเยอะ ให้มันเรียบร้อยแล้วก็นัดทีม ก็คงนัดทีม ครับ คุณหมอพูดเมื่อกี้ ผมถามเลขาฯ ว่าวันนี้เรามีนะ เรามีผู้แทน สวสช. แล้วเรามีผู้แทน สก. ฮัลโหลวันทนีย์</w:t>
      </w:r>
    </w:p>
    <w:p>
      <w:pPr>
        <w:pStyle w:val="BodyText"/>
      </w:pPr>
      <w:r>
        <w:t xml:space="preserve">(อาจารย์วันทนีย์) ค่ะ อาจารย์ค่ะ</w:t>
      </w:r>
    </w:p>
    <w:p>
      <w:pPr>
        <w:pStyle w:val="BodyText"/>
      </w:pPr>
      <w:r>
        <w:t xml:space="preserve">(ประธาน) มีไหม</w:t>
      </w:r>
    </w:p>
    <w:p>
      <w:pPr>
        <w:pStyle w:val="BodyText"/>
      </w:pPr>
      <w:r>
        <w:t xml:space="preserve">(อาจารย์วันทนีย์) ไม่มีค่ะ</w:t>
      </w:r>
    </w:p>
    <w:p>
      <w:pPr>
        <w:pStyle w:val="BodyText"/>
      </w:pPr>
      <w:r>
        <w:t xml:space="preserve">(ประธาน) เราจะสามารถทาบ ทามเข้ามาเป็นกรรมการได้ไหม เพื่อที่เขาจะ First handknowledge ไปจากเรา เพราะว่า Comment จากคุณเสาวรัตน์ หรือ สอวช. นี้เขาดีมาก ถ้าได้เขามาอีกคนหนึ่ง ประหยัดขั้นตอน</w:t>
      </w:r>
    </w:p>
    <w:p>
      <w:pPr>
        <w:pStyle w:val="BodyText"/>
      </w:pPr>
      <w:r>
        <w:t xml:space="preserve">(อาจารย์วันทนีย์) โอ.เค. ช่วยไปเชิญท่าน เชิญท่านต่อครับ เป็นโครงการของ ดร.ศริสาร นะคะ น. 6 ค่ะ โครงการวิจัย สถาบันเพื่อทดสอบผลิตภาพการนวัตกรรมฟันเทียมไฮบริดดิจิทัลค่ะ</w:t>
      </w:r>
    </w:p>
    <w:p>
      <w:pPr>
        <w:pStyle w:val="BodyText"/>
      </w:pPr>
      <w:r>
        <w:t xml:space="preserve">(อาจารย์วันทนีย์) เชิญ ดร.</w:t>
      </w:r>
    </w:p>
    <w:p>
      <w:pPr>
        <w:pStyle w:val="BodyText"/>
      </w:pPr>
      <w:r>
        <w:t xml:space="preserve">(ประธาน) เพื่อจะขอนำส่ง สวรส. โอ.เค. ครับ เชิญครับ</w:t>
      </w:r>
    </w:p>
    <w:p>
      <w:pPr>
        <w:pStyle w:val="BodyText"/>
      </w:pPr>
      <w:r>
        <w:t xml:space="preserve">(ผู้เข้าร่วมประชุมหญิง) สวัสดีค่ะ สิวสานะคะ</w:t>
      </w:r>
    </w:p>
    <w:p>
      <w:pPr>
        <w:pStyle w:val="BodyText"/>
      </w:pPr>
      <w:r>
        <w:t xml:space="preserve">ค่ะ สำหรับวันนี้นะคะ ของเราวันนี้นะคะ อย่างที่นำเสนอ วิจัยทางคลินิกประสิทธิภาพการผลิต การใช้งานฟันเทียมไฮบริดดิจิทัลนะคะ ระยะเวลาโครงการ 2 ปี ค่ะ โดยงบประมาณที่จะขออยู่ที่ 10 ล้านบาทค่ะ โครงการนี้จะตรงสอบคล้องกับแผนงาน สวรส. ในแพลตฟอร์มที่ 2 นะคะ การสร้างนวัตกรรมเพื่อตอบโจทย์ท้าทายของสังคมค่ะ โดยงานวิจัยจะเป็นการวิจัย และเป็นความต้องการ ที่เป็นความต้องกาาารโดยมุ่งเน้นระยะงานวิจัยเพื่อต่อยอด</w:t>
      </w:r>
      <w:r>
        <w:t xml:space="preserve"> </w:t>
      </w:r>
      <w:r>
        <w:t xml:space="preserve">พัฒนาต้นแบบ หรือขยายผลการใช้งานเพื่อความปลอดภัยและใช้จริงจากสำนักงานอาหารและยาได้นะคะ เพื่อผลิตจำหน่ายในระบบจริงค่ะ ที่มาโครงการนี้นะคะ ก็จะเป็นโครงการวิจัยที่เรากำลังทำอยู่นะคะ คือโครงการพัฒนาออกแบบฝังรากฟันเทียม คลอบฟันและสะพานฟัน แบบถอดได้ค่ะ โดยผลิตภัณฑ์ในโครงการที่เราดำเนินการอยู่ มี 3 ด้วยกันนะคะ ส่วนตัวที่เป็นการต่อยอดนี่ จะเป็นการผลิตภัณฑ์ที่ 3 คานโลหะที่ยึดบนฟัน</w:t>
      </w:r>
      <w:r>
        <w:t xml:space="preserve"> </w:t>
      </w:r>
      <w:r>
        <w:t xml:space="preserve">ศึกษากระบวนการผลิตในผลิตภัณฑ์นี้ค่ะ เราก็ได้ทำการศึกษาการผลิตทั้งแบบดิจิทัล และแบบ นะคะ ซึ่งเราพบว่า ขั้นตอนการผลิตขั้นตอนการผลิตฟันเทียมที่มาก แล้วจะมีความยุ่งย่างใน</w:t>
      </w:r>
      <w:r>
        <w:t xml:space="preserve"> </w:t>
      </w:r>
      <w:r>
        <w:t xml:space="preserve">การผลิตฟันเทียมนะคะ เราก็เลยเล็งเห็นประโยชน์ digital process Process นะคะ ที่สามารถเราก็เลยมีการพัฒนาตัวอุปกรณ์ในการดึงฟันขึ้นมานะคะ เนื่องจากปริมาณการใช้งานฟันเทียมจากโครงการฟันเทียมพระราชทาน ตั้งแต่ปี 2548 จนถึงปี 2563 พบว่ามีปริมาณฟันเทียมในโครงการเฉลี่ย 40,000 คน ต่อปีนะคะ และจากสถิติเบิกจ่าย สกสค. 40,000 คนต่อปี อีกอยางประเทศไทยกำลังเข้าาสู่สังคมผู้สูงอายุ ใช้ฟันเทียมมากขึ้นค่ะ และ Endpoint เรามองว่ากระบวนการผลิตเป็นการนัดพบกับทันตแพทย์ ซึ่งทำให้เกิดความไม่สะดวกสะบายเพิ่มภาระงานให้กับทันตแพทย์อย่างหลีกเลี่ยงไม่ได้น่ะค่ะ เราก็เลยพัฒนาต้นแบบการผลิตฟันเทียม นะคะ โดยมีความมุ่งหวังในการลดเพื่อรักษาให้เหลือเพียง 3 ครั้งนะคะ ให้เหลือเพียง 2 ครั้งนะคะ โดยถ้าเปรียบเทียบการผลิตโดยวิธี กับไฮบริด Conditional ก็จะมีการนัดพบดำเนินการทางคลินิกน่ะค่ะ ถ้าเราใช้กระบวนการไฮบริด แบบไฮบริดดิจิทัลน่ะค่ะ โดยที่ในสเต็ปแรกจะเป็นการรับข้อมูลมาจากทันตแพทย์บันทึกรอย พิมพ์ปาก บันทึกช่องปากต่าง ๆ และเราจะสามารถนำมาผลิตเป็นฟันเทียมได้ ได้โดยการใช้นวัตกรรมการผลิต Hybrid Digital สิทธิบัตรตัวอุปกรณ์เรียงฟันไว้แล้วนะคะ ค่ะ วัตถุประสงค์ของโครงการนี้นะคะ จะเป็นการส่งเสริมเทคโนโลยีดิจิทัล ผลิตฟันเทียมนะคะ และการใช้งานฟันเทียมค่ะ ว่ากระบวนการต้นแบบของเรานี้จะสามารถนำไปใช้งานได้จริง และกรอบมาจากการที่มีจำนวนนัดมากขึ้นถึง 5 ครั้งนะคะ สร้างความสะดวกสบายต่อทันตแพทย์ค่ะ แล้วก็นำข้อดีของการออกแบบดิจิทัลการออกแบบที่มีความแม่นยำ ที่ใช้ในการผลิต ที่มีต้นทุนที่ต่ำกว่าค่ะ โดยการปรึกษาทางคลินิกของเราจะแบ่งเป็น 2 ส่วนนะคะ ส่วนแรกจะทดสอบประสิทธิภาพในกระบวนการผลิต และในส่วนที่ 2 ในการใช้งาน จากผู้ป่วยที่</w:t>
      </w:r>
      <w:r>
        <w:t xml:space="preserve"> </w:t>
      </w:r>
      <w:r>
        <w:t xml:space="preserve">เราจะดำเนินงานวิจัยใน 4 โรงพยาบาลค่ะ ได้แก่ โรงพยาบาลบ้านแพ้ว โรงพยาบาลแรกนะคะ โดยมีอาสาสมัคร โรงพยาบาลละ 120 คน เราจะดำเนินการโดยบริษัทเอกชนที่ได้รับสิทธิ์ในการผลิตจากทีมวิจัยค่ะ ขั้นตอนตั้งแต่การดำเนินงาน จะเป็นการเตรียมงานระดับสหสถาบัน จะหารือร่วมกันทันตแพทย์ในการหาทางดำเนินงาน แล้วก็จัดทำโครงร่างวิจัยร่วมกัน ก็จะทำการยื่น เนื่องจากเนื่องจากเป็นหลายสถาบันนะคะ คณะกรรมการกลางนะคะ ถ้าหากโรงพยาบาลใดที่เราทำน่ะค่ะ มีคณะกรรมการ จะต้องยื่นไปที่ขอยื่นผ่อนผัน ผลิตเพื่อทำวิจัยกับ อย. ไปด้วยค่ะ กิจกรรมที่ 3 ก็จะต้องมีการอบรมให้กับทางการแพทย์และทันตกรรม โรงพยาบาลที่จะไปทำก็หลังจากได้รับการอนุมัติจริยธรรมการวิจัยในมนุษย์ แล้วก็ได้ขอผ่อนผันแล้วนะคะ เราก็จะเปิดรับอาสาสมัคร กิจกรรมที่ 5 ก็จะเป็นการอบรมข้อมูลสรุปผลเพื่อรายงานต่อคณะอนุกรรมการนะคะ ที่รายงานก็จะถูกเก็บเป็นความลับ อาสาสมัคร และทำระรยะวิจัย 1 ปี หลังจากการวิจัยเสร็จสมบูรณ์ค่ะ แผนการดำเนินกิจกรรม 2 ปีนะคะ แสดง 2 เดือนนะคะ จะใช้ก็ยื่นขจอง DIE ในช่วง 4 เดือนแรกนะคะ กิจกรรมที่ 3 ก็จะทำการอบรม ผลิตด้วยนวัตกรรมไฮบริดจากนั้นก็จะเริ่มดำเนินการเก็บข้อมูลการผลิตและการใช้งานค่ะ โดยกิจกรรมสุดท้าย ค่ะ งบประมาณโครงการระคะ ก็จะมีส่วนของค่าจ้างค่าตอบแทนให้กับทันตแพทย์ มีการจ้างผู้ช่วยวิจัยให้ในทีมในส่วนให้ในทีม การออกแบบ ตัวผลิตภัณฑ์นะคะอยู่ที่ 2 ล้านค่ะ แล้วก็ค่าบริหารจัดการอยู่ที่ประมาณ 300,000 ค่ะ ดำเนินงานโครงการประมาณ 6 ล้านค่ะ อื่น ๆ ก็ 8 แสน รวมงบประมาณอยู่ที่ 25,890 บาทค่ะ ส่วนผลผลิตที่จะได้จากโครงการก็จะมี 2 ส่วนด้วยกันนะคะ ส่วนแรกจะเป็นรายงานผลการทดสอบประสิทธิภาพและเราจะสามารถนำผลการต่อยอดนวัตกรรมใหม่ ๆ สำหรับการรักษาทางทันตกรรมได้น่ะค่ะ แล้วก็จะสามารถนำ ไปสู่พาณิชย์สู่พาณิชย์ได้ กระบวนการ ผลิตให้มีประสิทธิภาพในการผลิตเข้าสู่ระบบดิจิทัลทางทันตกรรมค่ะ แล้วก็จะมีบทความวิชาการ 1 บทความนะคะ การใช้งานไฮบริดดิจิทัลค่ะ ขอบคุณค่ะ</w:t>
      </w:r>
    </w:p>
    <w:p>
      <w:pPr>
        <w:pStyle w:val="BodyText"/>
      </w:pPr>
      <w:r>
        <w:t xml:space="preserve">(ศาสตราจารย์ ดร.ไพรัช) นักวิจัยลองเล่าให้กรรมการฟังว่าไอ้ไฮบริดดิจิทัลเป็นอย่างไร แล้วมันต่างกันอย่างไร</w:t>
      </w:r>
    </w:p>
    <w:p>
      <w:pPr>
        <w:pStyle w:val="BodyText"/>
      </w:pPr>
      <w:r>
        <w:t xml:space="preserve">(ผู้เข้าร่วมประชุมหญิง) ขออนุญาต ค่ะ อันนี้ก็จะเป็นภาพอธิบาย ให้เห็นชัดเจนน่ะค่ะ ถ้ากระบวนการทำฟันปลอมทั่วไปค่ะ จะเป็นภาพทางฝั่งซ้ายมือค่ะ หมาย 5 ครั้งนะคะ ครั้งที่ 1 เขาจะพิมพ์ปาก เพื่อทำตัว Tray ขึ้นมา แล้วครั้งที่ 2 ก็จะทำก็จะไปพิมพ์ปากครั้งที่ 2 ค่ะ ครั้งที่ 3 นี่คุณหมอก็จะใช้แท่งกับขี้ผึ้ง ของคนไข้ค่ะ จึงจากไปหลังจากนั้นนี่จะไปทำการผลิตฟันจะเป็นฟันปลอมที่คุณหมอมีการขยับ คือพอลองสวมใส่ให้กับคนไข้แล้วก็จะปรับได้ ไม่ตรงนะ ระยะความนูน ซึ่งเท่าที่เราสอบถามเท่าที่เราสอบถามข้อมูลมาค่ะ ทันตแพทย์จะใช้เวลาในครั้งที่ 4 นี่ ค่อนข้างนานค่ะ เพราะว่าอาจจะมีเป็นชั่วโมง ที่ 5 นี่ หลังจากเสร็จแล้วน่ะค่ะ ก็จะมีการผลิตฟันปลอมอะคริลิคให้คนไข้ใช้ค่ะ แต่ถ้ามาเป็นระบดิจิทัลกระบวนการที่ 1, 2, 3 มาให้สำเร็จได้ในครั้งแรกเลย ก็คือเราจะได้รอยพิมพ์ปาก แล้วก็จะได้ Digital bitbox เราก็จะทำการสแกน เราพิมพ์ปาก แล้วก็ในไบบรอกในโปรแกรม แล้วเราจะใส่ฟันปลอมแล้วก็ออกแบบตัวไกด์เรียงฟันการออกแบบไกท์เรียงฟันก็จะเป็น Potocal ที่ทีมเราจดสิทธิบัตรไว้ค่ะ หลังจากนั้นก็จะทำการผลิตตัวฟันปลอม wax ในฟัน เป็นการช่วย แล้วก็ผลิตตัวฟันปลอมอะคริลิกตามกระบวนการทั่วไปน่ะค่ะ</w:t>
      </w:r>
    </w:p>
    <w:p>
      <w:pPr>
        <w:pStyle w:val="BodyText"/>
      </w:pPr>
      <w:r>
        <w:t xml:space="preserve">(ประธาน) มันดิจิทัลตรงไหน อธิบายสิ</w:t>
      </w:r>
    </w:p>
    <w:p>
      <w:pPr>
        <w:pStyle w:val="BodyText"/>
      </w:pPr>
      <w:r>
        <w:t xml:space="preserve">(ผู้เข้าร่วมประชุมหญิง) ในสเตปแรกค่ะ</w:t>
      </w:r>
    </w:p>
    <w:p>
      <w:pPr>
        <w:pStyle w:val="BodyText"/>
      </w:pPr>
      <w:r>
        <w:t xml:space="preserve">(ประธาน) ทำอะไรที่เป็นดิจิทัล เนื่องจากว่าเราจะเอาข้อมูลรอยพิมพ์ปากของคนไข้น่ะค่ะ แปลงเป็นข้อมูลดิจิทัล แล้วก็ก็แปลงเป็นข้อมูลแล้วก็ใช้การผลิตไกด์ การผลิตไกด์เรียงฟันมาช่วยคือ จริง ๆ แล้วน่ะ ถ้าเป็นดิจิทัลสมบูรณ์เลยน่ะ จะผลิตฟันปลอมออกมาเลย แต่เนื่องจากว่า ราคาค่อนข้างสูงมาก เพราะตัวหมวกเทียมน่ะค่ะ ที่เขาเฉพาะตรงเหงือกจะมีราคา 5,000 บาท ได้แค่ 10,000 ชิ้น ค่ะอาจารย์ ในประเทศไทย ลองตอบว่า คือ Digital Biteblock นี่ดิจิทัลอย่างไรนะ จะได้เข้าใจ</w:t>
      </w:r>
    </w:p>
    <w:p>
      <w:pPr>
        <w:pStyle w:val="BodyText"/>
      </w:pPr>
      <w:r>
        <w:t xml:space="preserve">(ผู้เข้าร่วมประชุมหญิง) คือ ถ้าอาจารย์ดูจากรูปนะคะ ภาพนี้ค่ะ เป็นตัวสี ขี้ผึ้งแต่ถ้าเป็นระบบดิจิทัลแล้วนี่มันจะไม่ต้องทำตัวนี้เลยน่ะค่ะ หลังจากที่ทันตแพทย์บันทึกข้อมูลเสร็จเรียบร้อยแล้ว เขาก็จะยิงซิลิโคนเข้าไปนี่ค่ะอาจารย์มันก็คือตัว Biteblockแทนตัวนี้ไปเลยค่ะอาจารย์ ซึ่งเราก็จะต้องนำไปสแกน</w:t>
      </w:r>
    </w:p>
    <w:p>
      <w:pPr>
        <w:pStyle w:val="BodyText"/>
      </w:pPr>
      <w:r>
        <w:t xml:space="preserve">(ประธาน) เราต้องไปสแกนมันอีกรอบไหม หรือมัน ต้องไปสแกนเป็น</w:t>
      </w:r>
    </w:p>
    <w:p>
      <w:pPr>
        <w:pStyle w:val="BodyText"/>
      </w:pPr>
      <w:r>
        <w:t xml:space="preserve">(ศาสตราจารย์ ดร.ไพรัช) สแกนด้วยอะไรน่ะ เครื่องสแกนค่ะ อาจจะเป็นเครื่องสแกนตั้งโต๊ะน่ะค่ะอาจารย์</w:t>
      </w:r>
    </w:p>
    <w:p>
      <w:pPr>
        <w:pStyle w:val="BodyText"/>
      </w:pPr>
      <w:r>
        <w:t xml:space="preserve">(ประธาน) สแกนด้วยเป็นเครื่อง เป็นเครื่อง เป็นสแกนเนอร์ โต๊ะครับอะไรครับ ขออนุญาตตอบแทนมันจะได้ถูกครับอาจารย์ ประเด็นนี้คือ เครื่องสแกน</w:t>
      </w:r>
    </w:p>
    <w:p>
      <w:pPr>
        <w:pStyle w:val="BodyText"/>
      </w:pPr>
      <w:r>
        <w:t xml:space="preserve">(ผู้เข้าร่วมประชุมชาย) เครื่อตอนนี้เราหาวิธีการให้ถูก Preawly digital ของ สปสช. ตอนนี้อยู่ที่ 4,400 ผมเลยบอกทีมว่าทำอย่างไรก็ตาม ไฮบริดดิจิทัล แต่ราคาต้องเบิกจ่ายได้ คิดวิธีการ Hybride กัดฟันแล้วเข้าไป…</w:t>
      </w:r>
    </w:p>
    <w:p>
      <w:pPr>
        <w:pStyle w:val="BodyText"/>
      </w:pPr>
      <w:r>
        <w:t xml:space="preserve">(ผู้เข้าร่วมประชุมหญิง) เรามีความเชื่อมั่นค่ะ ว่าการที่เราใช้ดิจิทัลในการดีไซน์ เพื่อมาเรียงฟัน wax นี่ มันจะทำให้ในลดขั้นตอนของคุณหมอเนื่องจากคอนแว็กฟันที่ได้จากกระบวนการเราน่ะ จะมีความถูกต้อง จะไม่เสียเวลาในสเต็ปนี้ค่ะ</w:t>
      </w:r>
    </w:p>
    <w:p>
      <w:pPr>
        <w:pStyle w:val="BodyText"/>
      </w:pPr>
      <w:r>
        <w:t xml:space="preserve">(ประธาน) เชิญท่านกรรมการครับเชิญท่านกรรมการเถอะครับ ขออนุญาตครับ ขออนุญาตครับเท่าที่ฟังนี่ การลด3 Step แรกมาเหลือ Step เดียวนี่ ก็คือจะใช้ดิจิทัลในการสแกนนี่ อันที่ 1 จะลดสเตปการทำ Special tray นี่ เราจะทำมาเพื่อวัดความลึกของร่องเหงือกเพื่อที่จะขยายขอบของฟันปลอมเพื่อทำให้การยึดติด แสดงว่าการทำดิจิทัล มันจะลด Speed การวัดความลึกแล้วก็การพิมพ์ครั้งที่ 2 ใช่ไหมครับ</w:t>
      </w:r>
    </w:p>
    <w:p>
      <w:pPr>
        <w:pStyle w:val="BodyText"/>
      </w:pPr>
      <w:r>
        <w:t xml:space="preserve">(ผู้เข้าร่วมประชุมหญิง) ใช่ค่ะ ในวันเดียวเลยค่ะ</w:t>
      </w:r>
    </w:p>
    <w:p>
      <w:pPr>
        <w:pStyle w:val="BodyText"/>
      </w:pPr>
      <w:r>
        <w:t xml:space="preserve">(ผู้เข้าร่วมประชุมชาย) ทำในวันเดียวแปลว่า เสร็จแล้ว แล้วอย่างไรต่อครับ</w:t>
      </w:r>
    </w:p>
    <w:p>
      <w:pPr>
        <w:pStyle w:val="BodyText"/>
      </w:pPr>
      <w:r>
        <w:t xml:space="preserve">(ผู้เข้าร่วมประชุมหญิง) หมายถึงว่ายังมีการพิมพ์ปากนะคะ แต่ว่าการพิมพ์ปากนี่ แล้วก็พิมพ์วัสดุ ความแข็งหน่อย แล้วทีนี้เราก็จะใช้ตัวนั้นน่ะค่ะ เป็นเหมือน Custome Tray เหมือนเป็นตัวพิมพ์ครั้งที่ 2 ไปเลย อันนี้มันจะเป็นวิธีการที่ดิจิทัลในต่างประเทศเขามี ใน Process นี้ค่ะ ใน process น่ะค่ะ นำมาค่ะ</w:t>
      </w:r>
    </w:p>
    <w:p>
      <w:pPr>
        <w:pStyle w:val="BodyText"/>
      </w:pPr>
      <w:r>
        <w:t xml:space="preserve">(ผู้เข้าร่วมประชุมชาย) คือ ผมอาจจะยังตามไม่ทัน ขั้นตอนของการทำ หรือไม่ต้องทำ boder morbodomo เราจะพิมพ์ปากครั้งแรกนี่ หลังจากเราแต่งเหงือกเรียบร้อยเราก็จะส่ง</w:t>
      </w:r>
      <w:r>
        <w:t xml:space="preserve"> </w:t>
      </w:r>
      <w:r>
        <w:t xml:space="preserve">เราครั้งที่ 2 เราจะเอามาพิมพ์อีกครั้งหนึ่ง แต่ก่อนที่จะพิมพ์อีกครั้งหนึ่งความลึกของร่องเหงือกนะครับ ที่เราเรียกว่า สเต็ปนี้มันหายไป ผมไม่รู้ว่ามันหายไปไหน มันจะได้ทำการยึดติดจริง ๆ</w:t>
      </w:r>
    </w:p>
    <w:p>
      <w:pPr>
        <w:pStyle w:val="BodyText"/>
      </w:pPr>
      <w:r>
        <w:t xml:space="preserve">(ผู้เข้าร่วมประชุมหญิง) จริง ๆ มันไมไ่ด้หายไป แต่มันถูกทำเลยน่ะค่ะ ไปในครั้งแรกเลย เหมือนเขาจะใช้ตัววัสดุพิมพ์ที่มันมีคุณสมบัติ แล้วตัวนั้นน่ะ เอามาปรับแต่งให้มันเป็นตัว Custom Tray แล้วก็…</w:t>
      </w:r>
    </w:p>
    <w:p>
      <w:pPr>
        <w:pStyle w:val="BodyText"/>
      </w:pPr>
      <w:r>
        <w:t xml:space="preserve">(ผู้เข้าร่วมประชุมชาย) ผมเข้าใจแล้ว แต่เดิมนี่สมมติว่าเดิมนี่เขาจะพิมพ์ด้วย Aagent สัก 3-4 นาที เป็นซิลิโคน ที่มีระยะเวลาพอที่จะปรับแต่งได้ เพราะฉะนั้น ให้ได้เรียบร้อย คล้าย ๆ กับพิมพ์ Primary ถูกต้องไหมครับ</w:t>
      </w:r>
    </w:p>
    <w:p>
      <w:pPr>
        <w:pStyle w:val="BodyText"/>
      </w:pPr>
      <w:r>
        <w:t xml:space="preserve">(ผู้เข้าร่วมประชุมหญิง) ใช่ค่ะ ๆ ค่ะ เชิญคุณหมอค่ะ</w:t>
      </w:r>
    </w:p>
    <w:p>
      <w:pPr>
        <w:pStyle w:val="BodyText"/>
      </w:pPr>
      <w:r>
        <w:t xml:space="preserve">(ผู้เข้าร่วมประชุมชาย) แล้วถ้าเกิดมันเปลี่ยนจากการพิมพ์ 2 ครั้ง มาพิม์พเป็นพิมพ์ครั้งเดียวในการเปลี่ยนวัสดุแล้ว แล้วขั้นตอนในงานวิจัยนี่ มันอยู่ในขั้นตอนไหนครับ</w:t>
      </w:r>
    </w:p>
    <w:p>
      <w:pPr>
        <w:pStyle w:val="BodyText"/>
      </w:pPr>
      <w:r>
        <w:t xml:space="preserve">(ผู้เข้าร่วมประชุมหญิง) ขั้นตอน ในงานวิจัยของเราใช่ไหมคะ ปกติแล้ว ถ้าดิจิทัลนี่เขาได้ตัว Biteblock อยู่แล้วใช่ไหมคะ เขาจะไปดีไซน์ในคอมฯ แล้วผลิตฟันปลอมออกมาเลย แต่ทีนี้เรามองว่า บ้านเรา การที่จะทำแบบนั้นต้นทุนของตัวฟันปลอมมันจะมีราคาสูงมาก นั่นหมายความว่า คือ ดิจิทัลนี่ไม่สามารถนำมา Impement ในบ้าน แต่ว่าเราเล็งเห็นว่า มีประโยชน์กับคุณหมอ คือ ค่าเพิ่มระยะเวลาได้ ดีไซน์จากฟันปลอมนี่มาดีไซน์เป็นตัวไกด์เรียงฟัน เพื่อให้มาผลิตฟันปลอม Wax ขี้นมา คือเรามีความเชื่อยอ่างหนึ่ง ก็คือหมอฟันก็ยังคงต้องการเป็นฟันปลอมแวกซ์อยู่ เพื่อที่เขาไม่มั่นใจว่ามันจะ โอ.เค. ไหม คืออย่างไรก็ยังอยากได้ตัวนี้ค่ะ ก็เลย ในส่วนนี้ค่ะ ก็เลยจะจะทำเพื่ออันนี้ แล้วในโครงการน่ะค่ะ คุณหมอยอมรับแล้วมองว่าถ้าคุณหมอยอมรับแล้วว่า Step มัน โอ.เค. นะ มันแม่นย้ำจริง เราจึงค่อนข้ามไปแบบ full แบบเป็น พอจะเข้าใจแล้วครับ ขออีกคำถามเดียวครับ Step เดียวกันนะครับ แล็บยังคงทำให้หรือใช้เครื่องทำครับ</w:t>
      </w:r>
    </w:p>
    <w:p>
      <w:pPr>
        <w:pStyle w:val="BodyText"/>
      </w:pPr>
      <w:r>
        <w:t xml:space="preserve">(ผู้เข้าร่วมประชุมหญิง) ตัวไกด์เรียงฟันนี่ เรายังใช้ในคอมพิวเตอร์ แต่ตอนเรียงฟันก็ยังเป็นแล็บเขาจะเรียงผ่านไกด์</w:t>
      </w:r>
    </w:p>
    <w:p>
      <w:pPr>
        <w:pStyle w:val="BodyText"/>
      </w:pPr>
      <w:r>
        <w:t xml:space="preserve">(ผู้เข้าร่วมประชุมชาย) โอ.เค. ครับ การเรียงฟันเป็น IP ของเราเลยยังยื่นจดตรงนี้ เป็นกับโจทย์วัตถุประสงค์ เทคโนโลยีในตลาดครับ ข้อจุดเด่นของงานวิจัยนี้ก็คือว่าการเรียงฟันที่เกิดขึ้นันมีภายในช่องปาก มีการถ่ายรูปคนไข้ด้วยมั้งครับ และเพื่อให้ฟันมันเรียง สอดคล้องกับลักษณะช่องปากไปใบหน้าของคนไข้ใช่ไหมครับ</w:t>
      </w:r>
    </w:p>
    <w:p>
      <w:pPr>
        <w:pStyle w:val="BodyText"/>
      </w:pPr>
      <w:r>
        <w:t xml:space="preserve">(ผู้เข้าร่วมประชุมหญิง) ตาม Protocol ของดิจิทัลแล้วน่ะค่ะ ไม่จำเป็นต้องถ่ายภาพจะได้ข้อมูลจาก อย่างนี้เพื่อจะได้ความเหมาะสม BD ตัวนูนจากตรงนี้ได้เลยค่ะคุณหมอ</w:t>
      </w:r>
    </w:p>
    <w:p>
      <w:pPr>
        <w:pStyle w:val="BodyText"/>
      </w:pPr>
      <w:r>
        <w:t xml:space="preserve">(ผู้เข้าร่วมประชุมชาย) ลดขั้นตอนของการทำ Bright Regislation นี่ล่ะ</w:t>
      </w:r>
    </w:p>
    <w:p>
      <w:pPr>
        <w:pStyle w:val="BodyText"/>
      </w:pPr>
      <w:r>
        <w:t xml:space="preserve">(ศาสตราจารย์ ดร.ไพรัช) คุณหมอปัฐวีมีอะไรไหมครับ</w:t>
      </w:r>
    </w:p>
    <w:p>
      <w:pPr>
        <w:pStyle w:val="BodyText"/>
      </w:pPr>
      <w:r>
        <w:t xml:space="preserve">(ผู้เข้าร่วมประชุมชาย) ผมมีประเด็น ก็คือการทำฟันเทียมทั้งปาก ตัวระนาบกันกับหรือที่เรียกว่า Opposal play หาค่าตัวค่าความสูงของฟันเทียมในแนวตั้งนี่ หรือก็คือเรียกว่า Digital dimantion ชัดว่ามันมาจากตรงไหนก็คือมันเป็นองค์ประกอบเป็นองค์ประกอบที่สำคัญที่สุดในการทำฟันเทียม มันหายไปตรงนี้ ไม่แน่ใจว่าเป็น IP แต่ว่าที่เห็นตัวดิจิทัล มันจะไปกำหนดค่ตรมันจะไปกำหนดค่าตรงนี้ เมื่อเทียบกับอยู่ในคลินิกที่เรากำหนดวิธีที่เราใช้ในการกำหนดหาค่าของขากรรไกร 2 ขากรรไกรใช้เคี้ยวนี่ อยู่ตรงไหนมันไม่เห็นตรงนี้ ผมก็เลยไม่แน่ใจว่าตรงนี้ทางทีมมีทีมที่ปรึกษาเป็็นคุณหมอทันตกรรมน่าจะมีนะ ค่ะ ขอเรียนเรียนคุณหมอเบื้องต้นนะคะ เก็บข้อมูลเรื่อง VD เรื่องออฟคูชันปกตินะคะ คือเราไม่ได้ลดสเต็ปตรงนั้นไป คือเราจะรวบรวมขั้นตอน 1 2 3 ในการทำครั้งแรก แต่ในนี้ไม่ได้เขียนรายละเอียดน่ะค่ะ อาจจะเขียนไม่ได้ละเอียดน่ะค่ะคุณหมอ แต่สเต็ปข้อมูลที่จะต้องใช้ในการทำฟันปลอมตัวที่เป้นงาน ที่เราเอางานวิจัยงานวิจัยของเรามา Apply ที่เราจะต้องแปลงมาเป็น โดยใใช้ตัว IP ที่เราพัฒนาขึ้น</w:t>
      </w:r>
    </w:p>
    <w:p>
      <w:pPr>
        <w:pStyle w:val="BodyText"/>
      </w:pPr>
      <w:r>
        <w:t xml:space="preserve">(ประธาน) เชิญ คุณ คุณ เราไม่มีเรื่องมาตรฐานอะไรใช่ไหม คุณกรภัทรและคุณหมอจเรย์ เชิญครับ</w:t>
      </w:r>
    </w:p>
    <w:p>
      <w:pPr>
        <w:pStyle w:val="BodyText"/>
      </w:pPr>
      <w:r>
        <w:t xml:space="preserve">(ผู้เข้าร่วมประชุมหญิง) อันนี้ก็เป็น คือจริง ๆ มันก็เป็นเครื่องมือแพทย์ความเสี่ยงต่ำธรรมดา ตรงนี้ก็เป็นเครื่องมือแพทย์ต้องมาขอยื่นทางด้าน… ก็แค่จดแจ้งเข้าไปในระบบเท่านั้นค่ะ คุณหมอออกไปก่อนได้ไหมคะเดี๋ยวผมว่าจะเลิกทำงานก่อน 4 ครึ่ง ขอบคุณมากครับ</w:t>
      </w:r>
    </w:p>
    <w:p>
      <w:pPr>
        <w:pStyle w:val="BodyText"/>
      </w:pPr>
      <w:r>
        <w:t xml:space="preserve">(ผู้เข้าร่วมประชุมชาย) ผมมีข้อสำคัญ ก็คือว่าเรื่องของ เอาท์คัมแมททริกลดขั้นตอนอย่างเดียว คือ ฟันปลอมนี่ หลังจากใส่ไปแล้วมันจะต้องอยู่ในเรื่องคำว่า</w:t>
      </w:r>
      <w:r>
        <w:t xml:space="preserve"> </w:t>
      </w:r>
      <w:r>
        <w:t xml:space="preserve">“</w:t>
      </w:r>
      <w:r>
        <w:t xml:space="preserve">คุณภาพ</w:t>
      </w:r>
      <w:r>
        <w:t xml:space="preserve">”</w:t>
      </w:r>
      <w:r>
        <w:t xml:space="preserve"> </w:t>
      </w:r>
      <w:r>
        <w:t xml:space="preserve">เช่นว่าใช้งานแล้วกับมาแก้น้อยกว่าครั้ง ไอ้คอนเวนเจนอล 5 ครั้งอาจจะแค่รีเช็กแค่ 10 ครั้ง ดิจิทัลไฮบริดอาจจะ 3 ครั้ง รีเช็ก 10 ครั้ง ผมคิดว่า ผมคิด ผมยังไม่เคลียร์ในเรื่อง</w:t>
      </w:r>
      <w:r>
        <w:t xml:space="preserve"> </w:t>
      </w:r>
      <w:r>
        <w:t xml:space="preserve">ในเชิงคุณภาพ เพราะฉะนั้นแล้ว ข้อเสนอเข้ามา ควรจะ Backup ในเรื่องของผลการประเมิน จะเป็นผลการประเมินของตัว Prototype ที่แสดงให้เห็นว่ามันมีคุณภาพที่ในเชิงของคุณภาพไม่ใช่ลดจำนวนขั้นตอนอย่างเดียว ผมคิดว่าการก้าวสู่ Multiside จะเร็วไปนิดหนึ่ง ผมอยากให้ตัว Protocol ในเชิงคุณภาพแต่ทั้งนี้ทั้งนั้นไม่มีข้อห้ามในการส่งเข้ามาComment แล้วก็จนกระทั่งทางทีมเอาไปใช้ ในการปรับเพื่อให้ได้ดีขึ้นกว่าเดิม ซึ่งผมคิดว่า Mulitsize ยังเร็วไปนิดหนึ่ง การทำให้ชัวร์ในเรื่องของ Outsite และคุณภาพ ของ Prototpye แล้วตัว Outcome</w:t>
      </w:r>
    </w:p>
    <w:p>
      <w:pPr>
        <w:pStyle w:val="BodyText"/>
      </w:pPr>
      <w:r>
        <w:t xml:space="preserve">(ผู้เข้าร่วมประชุมหญิง) ค่ะ ขอบคุณค่ะ คุณหมอ ขออนุญาตชี้แจง ก็คือในส่วนของงานวิจัยค่ะ เราได้ทดลองในห้องปฏิบัติการระดับ 1 ตอนนี้เราก็เลยอยากจะทดลองทางคลินิกจริง ๆ เมื่อคนไข้ใช้งานแล้วเป็นอย่างไรด้วยค่ะ และได้เป็นโครงการขึ้นมาค่ะ คุณหมอผมแนะนำอีกนิดหนึ่งแล้วกันเนื่องจากว่าประสบการณ์ของทางทันตแพทย์ที่ทำนี่ ผมเชื่อว่ามันมีความหลากหลายอยู่ เพราะฉะนั้น การคอนโทรล</w:t>
      </w:r>
      <w:r>
        <w:t xml:space="preserve"> </w:t>
      </w:r>
      <w:r>
        <w:t xml:space="preserve">ใกล้เคียงกัน คุณหมอทางทันตกรรม ลักษณะแบบนี้มันควบคุมในเรื่องของ Value การตอบเรื่องของความมั่นยำทางสถิติจะดีขึ้นนะครับ มันก็จะอยู่ที่</w:t>
      </w:r>
    </w:p>
    <w:p>
      <w:pPr>
        <w:pStyle w:val="BodyText"/>
      </w:pPr>
      <w:r>
        <w:t xml:space="preserve">(ผู้เข้าร่วมประชุมหญิง) ค่ะ ขอบคุณมากขอบคุณมากค่ะ คุณหมอขออนุญาตถามในมุมของเศรษฐศาสตร์โจทย์วิจัยเรื่องนี้เริ่มจากอะไรคะ Painpoint ใช่หรือเปล่าคะ แล้วเทคนิคนี้มันสามารต่อทางทันตแพทย์ หรืออันนี้เป็ฯเพลของทางทันตแพทย์ ของทันตแพทย์นะคะ 2. ที่บอกว่าความถี่ลดลงเวลาลดลง คือ ความถี่ในการนัดหมายลดลง แต่ถ้าเป็นค่าใช้จ่ายทั้งหมด ที่หนูถาม มีค่าใช้จ่าย มันมีอย่างอื่นที่มันเพิ่มขึ้นหรือเปล่ามัน Save ความถี่ในการนัดหมายได้ก็จริง แต่</w:t>
      </w:r>
      <w:r>
        <w:t xml:space="preserve"> </w:t>
      </w:r>
      <w:r>
        <w:t xml:space="preserve">บริษัทเอกชนที่จะเอาไป License Makesure ได้อย่างไรพองานวิจัยเสร็จแล้วจะทำให้มีบริษัทเอกชน มันเป็นไปได้หรือเปล่าคะ ที่เราจะสามารถที่จะ บริษัทเอกชนเข้ามาร่วมกับเราในบางส่วนเพราะว่าไม่อย่างนั้นแล้วมันอาจจะเป็นไปได้ที่พอเราพร้อมที่จะขาย แต่ว่าเราไม่แน่ใจว่าจะมีคนซื้อหรือเปล่าน่ะค่ะ ให้มันเมคชัวร์ แล้วจะมีคนซื้อเสร็จก่อนแล้วค่อยหาคนซื้อ ขอบคุณค่ะ</w:t>
      </w:r>
    </w:p>
    <w:p>
      <w:pPr>
        <w:pStyle w:val="BodyText"/>
      </w:pPr>
      <w:r>
        <w:t xml:space="preserve">(ผู้เข้าร่วมประชุมหญิง) ค่ะ ขออนุญาตตอบคำถามนะคะ ค่ะ ก็เท่าที่เราสอบาถมมา ก็จะคือถ้าลดจำนวนครั้งได้นี่ ทันตแพทย์ก็จะ Happy มากขึ้นน่ะค่ะ และส่วนที่เราเชื่อมั่นว่าเรา Product เราจะพัฒนา เขาได้ก็ในส่วนของที่ฟัน ที่จะได้ความแม่นยำมากขึ้นความแม่นยำมากขึ้นน่ะค่ะ เวลามานี่คุณหมอก็จะใช้เวลาเป็นหลักชั่วโมงในการที่จะปรับตัวฟัน Wax ที่จะเข้ากับคนไข้นี่ Product ของเราจะช่วยลดส่วนเรื่องราคาค่ะ มันก็จะมีราคาใน… เพราะว่าจะต้องมีการลงทุนขึ้นในส่วนซอฟต์แวร์ที่ใช้ในการออกแบบนะคะ แล้วตัวเครื่องมือที่ใช้โดยเราประมาณการคร่าว ๆ เพิ่มจากราคาเดิมก็น่าจะ 1,000-2,000 แต่หากว่ามีการผลิตที่เพิ่มมากขึ้นนี่ในส่วนนี้ก็น่าจะถูกลงไปได้อีกค่ะ ส่วนเรื่องบริษัทเอกชนที่จะมารับ คือเนื่องจากว่า มันเป็นโครงการที่ต่อยอดมาจากโครงการวิจัยเดิม มีบริษัทเอกชนร่วมในขั้นตอนในฟันปลอมอยู่แล้วน่ะค่ะ ที่คุยกันไว้อยู่แล้วว่าเขาจะ License ตัวผลงานของเราไป ในส่วนนี้ได้ว่าเขาจะได้ License ตัวนี้ออกไปค่ะ ออกไปค่ะ</w:t>
      </w:r>
    </w:p>
    <w:p>
      <w:pPr>
        <w:pStyle w:val="BodyText"/>
      </w:pPr>
      <w:r>
        <w:t xml:space="preserve">(ประธาน) เพิ่มเติมอีกไหมครับ โอ.เค. ถ้าอย่างนั้นเราก็บันทึกคอมเมนท์ของท่านกรรมการไว้ด้วยนะ เลขาฯ ก็อันนี้ก็ไม่มีอะไรแล้วใช่ไหมครับ</w:t>
      </w:r>
    </w:p>
    <w:p>
      <w:pPr>
        <w:pStyle w:val="BodyText"/>
      </w:pPr>
      <w:r>
        <w:t xml:space="preserve">(ผู้เข้าร่วมประชุมหญิง) ค่ะ ไม่มีอะไรแล้วค่ะอาจารย์</w:t>
      </w:r>
    </w:p>
    <w:p>
      <w:pPr>
        <w:pStyle w:val="BodyText"/>
      </w:pPr>
      <w:r>
        <w:t xml:space="preserve">(ประธาน) ถ้าอนุมัติ ประสานกับคุณหมอ จเรผมปรึกษาเลขาฯ หน่อยแล้วมันเหลืออีก 3 เรื่อง เอาสักเรื่องเดียว แล้ว 8 กับ 9 ไปวันที่ 16</w:t>
      </w:r>
    </w:p>
    <w:p>
      <w:pPr>
        <w:pStyle w:val="BodyText"/>
      </w:pPr>
      <w:r>
        <w:t xml:space="preserve">(อาจารย์วันทนีย์) อาจารย์คะ เราต้องส่งวันที่ 15 เราต้องส่งวันที่ 15 ค่ะ เดี๋ยวให้นักวิจัยไปเร็ว ๆ แล้วกันค่ะอาจารย์</w:t>
      </w:r>
    </w:p>
    <w:p>
      <w:pPr>
        <w:pStyle w:val="BodyText"/>
      </w:pPr>
      <w:r>
        <w:t xml:space="preserve">(ประธาน) เลย เราจะเสนอไปที่ไหนทั้งหมดนะคะ เอาสั้น ๆ นะ เชิญครับ</w:t>
      </w:r>
    </w:p>
    <w:p>
      <w:pPr>
        <w:pStyle w:val="BodyText"/>
      </w:pPr>
      <w:r>
        <w:t xml:space="preserve">(อาจารย์วันทนีย์) ต่อไปเป็นโครงการของ ดร. เสาวภาคย์ ดร.อุดม</w:t>
      </w:r>
      <w:r>
        <w:t xml:space="preserve"> </w:t>
      </w:r>
      <w:r>
        <w:t xml:space="preserve">แบบเคลื่อนที่ที่มีแบตเตอรี่ค่ะ เชิญค่ะ</w:t>
      </w:r>
    </w:p>
    <w:p>
      <w:pPr>
        <w:pStyle w:val="BodyText"/>
      </w:pPr>
      <w:r>
        <w:t xml:space="preserve">(ผู้เข้าร่วมประชุมชาย) ผมกำลังแชร์สไลด์นะครับ</w:t>
      </w:r>
    </w:p>
    <w:p>
      <w:pPr>
        <w:pStyle w:val="BodyText"/>
      </w:pPr>
      <w:r>
        <w:t xml:space="preserve">(ประธาน) เห็นแล้วค่ะ ตามให้ใหญ่ขึ้น โอ.เค. ครับ</w:t>
      </w:r>
    </w:p>
    <w:p>
      <w:pPr>
        <w:pStyle w:val="BodyText"/>
      </w:pPr>
      <w:r>
        <w:t xml:space="preserve">(ผู้เข้าร่วมประชุมชาย) ก็ตอนนี้จะเป็นการทดสอบผลิตภัณฑ์แล้วใช้งานเครื่องนะครับ และขยายผลการใช้งานเครื่องนะครับ</w:t>
      </w:r>
      <w:r>
        <w:t xml:space="preserve"> </w:t>
      </w:r>
      <w:r>
        <w:t xml:space="preserve">หลักการและเหตุผล เครื่อง x-ray เกือบทั้งหมดที่มีในประเทศไทยนำเข้า จากต่างประเทศนะครับ แล้วก็เครื่อง X-ray ที่เคลื่อนที่ได้ มันก็มีขนาดเล็ก มีน้ำหนักเบา ก็เลยเป้นที่นิยมใช้ เหมาะมันก็ยังเหมาะกับผู้ป่วยที่ไม่สามารถ เคลื่อนที่ไปยังตัว X-ray ได้ แล้วก็เหมาะกับผู้สูงอายุ สังคมที่อายุคือมี 20 เปอร์เซ็นต์ ของผู้มีอายุ ประชากรทั้งหมดครับ ปัจจุบันนี้เครื่อง X-ray เคลื่อนที่ มันจะมีราคาสูงมากนะครับ มันก็ต้องใช้วิธีการเสียบปรักใช้งาน เพราะฉะนั้น นี่ ถ้าไปใช้งานที่ไหนไม่มีปลั๊กมันก็ลำบากในการใช้งานแล้วครับ แล้วก็อีกอันหนึ่งมันไม่สามารถพวกค่า แล้วก็ค่าต่าง ๆ</w:t>
      </w:r>
      <w:r>
        <w:t xml:space="preserve"> </w:t>
      </w:r>
      <w:r>
        <w:t xml:space="preserve">แบบเคลื่อนที่แบบ Table แบตเตอรี่ ซึ่งยังไม่ได้ทดสอบมาตรฐานผลิตภัณฑ์นะครับ แล้วก็ยังไม่ได้ขยายผลในการใช้งาน มาดูประวัติก่อนแล้วกัน ทางวิจัย ได้ผลิตX-ray มาแล้ว 2 รุ่น ก็คือเครื่องดิจิทัล X-ray สำหรับถ่ายทรวงอกนะครับ ก็จะมี ถ้าดูในวิดีโอ เป็น X-ray ก็จะ</w:t>
      </w:r>
      <w:r>
        <w:t xml:space="preserve"> </w:t>
      </w:r>
      <w:r>
        <w:t xml:space="preserve">ก็ตัวนี้มันผ่านมาตรฐานต่าง ๆ แล้วก็ได้นำ ISO 13485 ได้รองรับแล้ว ได้ไปใช้งานได้ที่โรงพยาบาลธรรมาศาสตร์ ใช้ในโรงพยาบาลรามาธิบดี แล้วก็ช่วงโควิดระลอก 2 ก็ได้ไปใช้งานที่โรงพยาบาลสนาม ส่วน Body-Ray ได้ไปติดตั้งแล้ว ที่ รพ. แม่ละมาด เดือนกรกฎาคมปี 63 นะครับ แล้วก็ไปติดตั้งที่โรงพยาบาลบ้านแพร้ว แล้วช่วง COVID ก็ได้ไปใช้งานที่โรงพยาบาลสนามวัดช่องลมนะครับ ที่สมุทรสาคร การใช้งานทั้งหมด 16,000 ครั้ง ส่วน Bodyray-s อันนี้ก็เป็นสรุปคร่าว ๆ นะครับ อันนี้ก็เป็น Bodyray R ทำการทดสอบติดตั้ง แบบเคลื่อนที่ได้ที่มีแบตเตอรี่ หน้าตามันก็จะเป็นแบบ ที่เห็นอยู่ในรูปครับ จะเป็นตัวที่มีหัว X-ray ที่มีขนาดไม่ได้กำลังสูงมากนะครับ แล้วก็จะ จะติดตั้งแบตเตอรี่ เวลาใช้งานนี่ก็มันก็ไม่จำเป็นต้องเสียบปลั๊กนะครับ เวลามีผู้ป่วยมาอยู่หน้ารังสีนี่นะครับ พอฉาย ถ้าฉายเสร็จภาพภาพทั้งหมดนี่ก็จะ Wireless เพื่อให้สะดวกในการเคลื่อนที่เราน้ำหนักเบานะครับ แล้วก็เครื่อง X-Ray อันนี้เรามีวัตถุประสงค์ จะยกอะไรให้กรรมการดูไหม</w:t>
      </w:r>
    </w:p>
    <w:p>
      <w:pPr>
        <w:pStyle w:val="BodyText"/>
      </w:pPr>
      <w:r>
        <w:t xml:space="preserve">(ผู้เข้าร่วมประชุมชาย) ครับผม ให้ดูแต่กลัวว่าจะช้าครับอาจารย์ อันนี้ก็จะเป็นที่น้องเขาไป Record จากที่ผลิตอยู่นะครับ ก็จะเห็นไม่ยากนะครับ ก็คือยกได้มือเดียวนะครับ เคลื่อนที่ไปที่ต่าง ๆ ได้นะครับ อันนี้ไปก่อนนะครับ กลัวไม่ทัน แล้วก็</w:t>
      </w:r>
      <w:r>
        <w:t xml:space="preserve"> </w:t>
      </w:r>
      <w:r>
        <w:t xml:space="preserve">วัตถุประสงค์ในการขอทุนวิจัย จะขอมาเพิ่มผลิตจำนวน 2 เครื่องนะครับ แล้วก็เอาเครื่อง 2 เครื่องนี้ทำมาตรฐานต่าง ๆ แล้วก็ทดสอบมาตรฐานทางไฟฟ้า แล้วก็ขยายผลการใช้งาน แล้วก็นี่เป็นแผนดำเนินการระหว่างการทดสอบเครื่องที่อยู่ในแล็บไปด้วย แล้วก็หลังจากนั้นนี่ แล้วก็จะเริ่มทำมาตรฐาน ความปลอดภัยทางไฟฟ้าและอิเล็กทรอนิกส์นะครับ น่าจะต้นปีที่ 2 ก็จะได้สมบูรณ์นะครับ แล้วก็หลังจากนั้นนี่ก็จะติดตั้งที่ 2 น่าจะเป็นที่เราออกไปสำรวจกับโรงพยาบาลทั่วไป ใช้กับโรงพยาบาลที่เป็นขนาดเล็ก ส่วนใหญ่ก็จะมีจำนวนเงินเยอะที่จะไปซื้อที่เป็นเครื่องพอร์ทเทเบิลได้นะครับ ตัวนี้ก็จะมีน้ำหนักมาก ก็อาจจะสะดวกสำหรับโรงพยาบาลขนาดใหญ่ ที่มีที่เยอะนะครับ ในนั้นนี่ก็จะทำเอกสาร Output ของ จริง ๆ ตัวนี้ต้องเป็นงบประมาณนะครับ งบประมาณก็จะเป็น 2 ปี 9 ล้านนิดหน่อยนะครับ 9 ล้านกว่าบาท แบ่งเป็นโหมดต่าง ๆ ที่เห็นผมข้ามไปเลยนะครับ คนนี้ครับ เป็นรายงานสรุปผล 1 ฉบับ ในนั้นก็จะประกอบไปด้วยผลนะครับ แล้วก็จะมีผลการทดสอบ กันในแล็บ แล้วก็ผลทดสอบ ว่าเขาพึงพอใจกับเครื่องขนาดไหนนะครับ Out come นี้นะครับ ก็จะเป็นเทคโนโลยีการพึ่งพาที่จะเชิงปริมาณอย่างไรดี จะเอาไปติดตั้ง 2 แห่ง ว่าเราจะเอาไปติดตั้ง 2 แห่งนะครับ แล้วก็ประเมินคุณภาพ ประเมินความพึงพอใจในการประเมินนะครับ OKR2 นะครับ ที่น่าจะเป็นอันนี้เสียส่วนใหญ่นะครับ นะครับ อาจารย์ครับ</w:t>
      </w:r>
    </w:p>
    <w:p>
      <w:pPr>
        <w:pStyle w:val="BodyText"/>
      </w:pPr>
      <w:r>
        <w:t xml:space="preserve">(ประธาน) ผมเชิญที่จริงเดี๋ยวให้ท่านอื่น Comment ก่อน คุณกรภัทรไปแล้วแต่มีผู้แทนคุณกรพัทอยู่ไหม ต้องคนคอมเมนท์ไหม คุณกรพัฒน์ไม่อยู่แล้ว ถ้าอย่างนั้นท่านคุณหมอจเรจาก สวรส. ผมไม่รู้ แต่ตัวเลขงบประมาณค่อนข้างสูง</w:t>
      </w:r>
      <w:r>
        <w:t xml:space="preserve"> </w:t>
      </w:r>
      <w:r>
        <w:t xml:space="preserve">อะไร เพราะว่าผมอยากจะ สวทช. ขนาดไหน ไม่… ขอเชิญคุณหมอให้จบ แล้วเดี๋ยวผม Comment ผมก็ยังมองว่า มองไกล ๆ โอกาสทางการตลาดมากขนาดนี้แต่ว่าราคาของต่างประเทศก็มีมากขึ้นนะครับ เราก็แค่นี้ครับผม</w:t>
      </w:r>
    </w:p>
    <w:p>
      <w:pPr>
        <w:pStyle w:val="BodyText"/>
      </w:pPr>
      <w:r>
        <w:t xml:space="preserve">(ศาสตราจารย์ ดร.ไพรัช) ผมก็เห็นด้วย เห็นมาหลายโครงการแล้วแล้วว่าเวลาค่าใช้จ่ายนี่ เป็น title เดียวกันหมดเลยผมว่าเราต้อง Practic Breakdown ซึ่งเป็นบทที่ 3 หรือหมวดที่ 0 ให้หน่อยนะ หรือหมวด 5 หมวด 1 หมวด 3 วันทนีย์ฝ่ายเลขาฯ แล้วก็ถ้าได้ฟอร์แมต สวรส. มา ไม่เสียเวลาเชิญท่านอื่นครับ คือ มันก็เป็นข้อคิดที่คุณหมอว่าแล้วมันสู้เขาได้ไหม เติมแบตเตอรี่เข้าไปนิดเดียว 2 เครื่องอะไรอย่างนี้ 10 ล้านกว่ามันดูแปลก ๆ เชิญท่านอื่นครับ</w:t>
      </w:r>
    </w:p>
    <w:p>
      <w:pPr>
        <w:pStyle w:val="BodyText"/>
      </w:pPr>
      <w:r>
        <w:t xml:space="preserve">(ผู้เข้าร่วมประชุมหญิง) เสาวรัตน์นะคะ ค่ะ ว่าสุดท้ายแล้วไป 2 เครื่องแล้ว ใครจะเอาไปผลิต Market Scale ใครจะนำไปผลิต</w:t>
      </w:r>
    </w:p>
    <w:p>
      <w:pPr>
        <w:pStyle w:val="BodyText"/>
      </w:pPr>
      <w:r>
        <w:t xml:space="preserve">(ผู้เข้าร่วมประชุมชาย) ครับผม จากที่เราเคยผลิตเครื่อง bodiiRay R นะคะ เราได้ License ไปให้กับเอกชนก็อันนี้ก็จะเป็นที่คิดเรามีกระบวนการผลิตตาม ISO 13485 กระบวนการวิธีการผลิตนี่ได้ค่อนข้างง่ายนะครับ แล้วเขาขายแข่งกับใคร มี Grab ในตลาดอยู่มองว่ามันคุ้มกับสิ่งที่ได้กลับคืนมากลับราคาที่จ่ายไปค่ะ</w:t>
      </w:r>
    </w:p>
    <w:p>
      <w:pPr>
        <w:pStyle w:val="BodyText"/>
      </w:pPr>
      <w:r>
        <w:t xml:space="preserve">(ผู้เข้าร่วมประชุมชาย) ครับผม จริง ๆ แล้ว Product ที่เราเคยไปเห็นที่โรงพยาบาลธรรมศาสตร์ เป็น NBR Goเหมือนกับที่เราอยากได้อันนี้เลยครับ แต่ราคาค่อนข้างแพงอยู่นะครับ ส่วนที่เขาใช้กันในตามโรงพยาบาลที่อยู่ต่างจังหวัด ตัว portatableมันเหมือนกับว่าที่เขาอธิบายไม่มีอะไรเลย คือ สามารถฉาย X-ray ได้อย่างเดียว โรงพยาบาลภูมิภาคนี่ หรือพวก DR ใช้กับแผ่นมันได้ก็มาใช้ ปัญหา ก็คือว่าไอ้พวกค่า Setting ต่าง ๆ นี่ ของภาพได้ครับ ส่วน ของ Gold แต่ถ้าเกิดว่ามีรูปผมสามารถแชร์ได้นะครับ ก็ทุกอย่างมันควบคุมด้วยคอมพิวเตอร์ เข็นด้วยแรงคนนะครับ ยิงโดยไม่ต้องเสียบปรับอยากจะไปทำแข่งกับ Philips ของ Phillip ดูหน้าตายังไม่เทียบเขาเท่าไรขอบคุณค่ะ คำถามเดียวสั้น ๆ มันมีการเปรียบเทียบกับสิ่งที่เราจะทำแล้วเราบอกได้ว่าข้อดีข้อเสียคืออะไร คืออะไร มันจะทำให้ ทุกฟิลิตี้ มันจะเป็นไปได้มากน้อยแค่ไหน</w:t>
      </w:r>
    </w:p>
    <w:p>
      <w:pPr>
        <w:pStyle w:val="BodyText"/>
      </w:pPr>
      <w:r>
        <w:t xml:space="preserve">(ศาสตราจารย์ ดร.ไพรัช) ผมว่าบันทึกว่าคราวหน้าช่วยมาแจ้งให้กรรมการนะ อันนี้สำคัญ คือ ที่ทำมานี่ ตัว space</w:t>
      </w:r>
    </w:p>
    <w:p>
      <w:pPr>
        <w:pStyle w:val="BodyText"/>
      </w:pPr>
      <w:r>
        <w:t xml:space="preserve">(ผู้เข้าร่วมประชุมชาย) benchmark ครับ กับตัว Phillips แล้วก็มาเปรียบเทียบ Compert คือ แอ๊ดมีสไลด์เก่าอยู่ไหม ที่เราเคยทำสเปคของกระป๋อง Body rays เคยมีไหม</w:t>
      </w:r>
    </w:p>
    <w:p>
      <w:pPr>
        <w:pStyle w:val="BodyText"/>
      </w:pPr>
      <w:r>
        <w:t xml:space="preserve">(ผู้เข้าร่วมประชุมชาย) ต้องค้นน่ะครับอาจารย์ ก็จริง ๆ เรา เอาไว้คราวน่าก็ได้ เป็นสิ่งที่ Justtisfly มาก เราจะทำ 3 สิ่งเสมอ คือ 1. เอาสเปกคู่แข่งมาทำ ทำมาตรฐานได้แล้ว ราคาสู้ได้ ถ้า 3 อันสู้ไม่ได้นี่ เข้าบัญชีนวัตกรรม นะครับ คำถามที่ดี อย่างไรบันทึกไว้นะครับ บันทึกไว้นะครับ แอ๊ดจะตอบเพิ่มเติม</w:t>
      </w:r>
    </w:p>
    <w:p>
      <w:pPr>
        <w:pStyle w:val="BodyText"/>
      </w:pPr>
      <w:r>
        <w:t xml:space="preserve">(ผู้เข้าร่วมประชุมชาย) ไม่มีแล้วครับอาจารย์</w:t>
      </w:r>
    </w:p>
    <w:p>
      <w:pPr>
        <w:pStyle w:val="BodyText"/>
      </w:pPr>
      <w:r>
        <w:t xml:space="preserve">(ศาสตราจารย์ ดร.ไพรัช) ท่านอื่นมีอะไรอีกไหมเลขาฯ ช่วยบันทึกคำถาม เลขาช่วยบันทึกคำถามนี้ไว้ ตอบกรรมการด้วยนะคะ มีอันอื่นอะไรอีกไหม ถ้าไม่มีประสานกับคุณหมอจเรต่อ เพราะว่าท่านเข้าไปแล้วอาจจะมีคอมเมนท์กลับมา Commennt นะครับ เรื่องต่อไปครับ</w:t>
      </w:r>
    </w:p>
    <w:p>
      <w:pPr>
        <w:pStyle w:val="BodyText"/>
      </w:pPr>
      <w:r>
        <w:t xml:space="preserve">(อาจารย์วันทนีย์) ค่ะ ต่อไปนะคะ เราเอาเครื่องล้างไตก่อนไหมค่ะ น่าจะยาวกว่าสักนิดหนึ่ง เอาเครื่องล้างไตก่อนนะคะ</w:t>
      </w:r>
    </w:p>
    <w:p>
      <w:pPr>
        <w:pStyle w:val="BodyText"/>
      </w:pPr>
      <w:r>
        <w:t xml:space="preserve">(ประธาน) เอาให้มันสั้น ๆ แบบแอดเมื่อกี้ ให้กรรมการได้ถาม เชิญเลยเดโชเลย ขอ PowerPoint ก็หลัก ๆ โครงการเครื่องล้างไต ก็คือเราจะเอารุ่นที่ 3 เรากำลังจะพัฒนาขึ้นมากับบริษัทเอกชนที่จะมาร่วมกันน่ะครับ คือ เราจะของบประมาณของ สว.รส. ไปทดสอบในคน ใน Protocal เดียวกันของ สปสช. กับ Blackster ซึ่งหลัก ๆ ก็ประมาณนี้ล่ะครับ เอาสั้น ก็คือจุดประสงค์ เราต้องการ รุ่น 3 นี้ขึ้นมาร่วมกับ พัฒนาร่วมกับเอกชน อย. ไว้นะครับ แล้วเราต้องการเอาไปทดสอบในคน เพื่อที่จะเอาผลมาเปรียบเทียบว่าใน Protocal เหมือนกัน เราอยากจะไปทดสอบ เพื่อจะได้ผลมาเปรียบเทียบกันได้อีกพอยน์หนึ่ง จำเป็นต้องทำ Clinical นี้ ก่อนที่จะขึ้นทะเบียนไหม ซึ่งอันนี้พี่กรพัตร แต่ว่า ตอนหลังจากนี้ครับ เราจะทำ Subancient อาจจะขึ้นทะเบียนไปก่อนแล้วค่อยทดลองทำในคน เพื่อที่จะเอาไปเทียบกันอีกทีหนึ่งครับ ไปดูตรงงบประมาณกับ เพราะว่าส่วนอื่น น่าจะคุ้นกัน เดโชเครื่องล้างไตมันทำงานอย่างไร ทำอย่างไร มันเร็วไปหน่อย คุณเคยแล้ว คุณต้องอธิบาย กรรมการหน่อย</w:t>
      </w:r>
    </w:p>
    <w:p>
      <w:pPr>
        <w:pStyle w:val="BodyText"/>
      </w:pPr>
      <w:r>
        <w:t xml:space="preserve">(ผู้เข้าร่วมประชุมชาย) ได้ครับ ที่เราทำก็คือเป็นระบบเครื่องล้างไตที่ช่องท้องอัตโนมัติ ก็คือปัจจุบัน ล้างไต เดี๋ยววันทนีย์ อนุมัติให้ยืดได้ ไม่เกิน 5 โมงเย็น เดโชอธิบายก่อน</w:t>
      </w:r>
      <w:r>
        <w:t xml:space="preserve"> </w:t>
      </w:r>
      <w:r>
        <w:t xml:space="preserve">การบำบัดล้างไตเรื้อรัง การบำบัดโรคไตเรื้อรัง ก็คือการฟอกเลือดแล้วก็ล้างช่องท้องแล้วก็เปลี่ยนไต ก็จากนโยบายจาก สปสช. ในปี 2551 ที่ให้ใช้ ก่อนนะครับ เป็นขั้นตอนแรก นี่จะเป็นล้างไตทางช่องท้องก็คือผู้ป่วยต้องทำซึ่งด้วยตนเอง ก็คือผู้ป่วยต้องทำ 4 ชั่วโมงครั้ง วันละประมาณ 4 ครั้งนะครับ ทีนี้จะมีอีกวิธีหนึ่ง ที่ล้างไต ทางช่องท้อง</w:t>
      </w:r>
      <w:r>
        <w:t xml:space="preserve"> </w:t>
      </w:r>
      <w:r>
        <w:t xml:space="preserve">ทำให้สะดวกกว่า ก็คือด้วยเครื่องอัตโนมัต ซึ่งจะ</w:t>
      </w:r>
      <w:r>
        <w:t xml:space="preserve"> </w:t>
      </w:r>
      <w:r>
        <w:t xml:space="preserve">ทำครั้งเดียวก่อนนอนนะครับ จะต่อเครื่อง</w:t>
      </w:r>
      <w:r>
        <w:t xml:space="preserve"> </w:t>
      </w:r>
      <w:r>
        <w:t xml:space="preserve">ก่อนนอนแล้วก็เครื่องจะทำงานอัตโนมัติ</w:t>
      </w:r>
      <w:r>
        <w:t xml:space="preserve"> </w:t>
      </w:r>
      <w:r>
        <w:t xml:space="preserve">แล้วก็เช้ามาก็ถอดก็คือ ณ ตอนนี้</w:t>
      </w:r>
      <w:r>
        <w:t xml:space="preserve"> </w:t>
      </w:r>
      <w:r>
        <w:t xml:space="preserve">ไอ้ตัวไหนเป็นตัวไหน ตัวไหนที่อธิบายนี่</w:t>
      </w:r>
      <w:r>
        <w:t xml:space="preserve"> </w:t>
      </w:r>
      <w:r>
        <w:t xml:space="preserve">ไอ้ 3 อันอะไรเป็นอะไร</w:t>
      </w:r>
      <w:r>
        <w:t xml:space="preserve"> </w:t>
      </w:r>
      <w:r>
        <w:t xml:space="preserve">การล้างไตทางช่องทอง ปัจจุบัน</w:t>
      </w:r>
      <w:r>
        <w:t xml:space="preserve"> </w:t>
      </w:r>
      <w:r>
        <w:t xml:space="preserve">ค่าใช้จ่ายประมาณ 20,000 บาทต่อ เดือน</w:t>
      </w:r>
      <w:r>
        <w:t xml:space="preserve"> </w:t>
      </w:r>
      <w:r>
        <w:t xml:space="preserve">ตามที่ สปสช. ให้เบิกจ่ายได้</w:t>
      </w:r>
      <w:r>
        <w:t xml:space="preserve"> </w:t>
      </w:r>
      <w:r>
        <w:t xml:space="preserve">ค่าใช้จ่ายรายเดือนจะอยู่ที่</w:t>
      </w:r>
      <w:r>
        <w:t xml:space="preserve"> </w:t>
      </w:r>
      <w:r>
        <w:t xml:space="preserve">โดยเป้าของเราจะทำเครื่องล้างไตขึ้นมาโดยให้อยู่ที่ไม่เกิน 30,000 บาทต่อเดือนต่อเดือนนะครับ อันนี้คือจุดประสงค์ของเรา คือ เราจะลดราคาลงมาเพื่อให้คนเข้าถึงได้มากขึ้น อันนี้เป็นจุดประสงค์ ที่เราทำเครื่องล้างไตขึ้นมา ไปตรงหน้ามาตรฐานสำหรับเครื่องล้างไตที่เราพัฒนาขึ้นมานะครับ ชุดเชื่อมต่อ ชุดเชื่อมต่อจะเป็นส่วนที่ Interac ระหว่างน้ำยาแล้วก็เข้าไปในคนนะครับ สำหรับเครื่องก็จะมีมาตรฐานที่คุยกับ อย. แล้วว่าต้องทดสอบอะไรบ้าง ก็จะมีมาตรฐาน แล้วก็มาตรฐานของเครื่องมือแพทย์นะครับ แล้วก็มาตรฐานของซอฟต์แวร์ด้วย เนื่องจากมีการสัมผัส Solution ที่เข้าไปใน ก็ต้องมีการทดสอบ Bio แต่ว่าทั้ง 2 ส่วนนี้เราจะพยายามที่จะยื่นเป็นเราจะได้ไม่ต้องทำ Clinical ใหม่หมด ก่อนจะยื่นขึ้นทะเบียนนะครับ แล้วในโครงการนี้ที่เราจะขอ ก็คือหลังจากที่เราทดสอบเราก็อยากเริ่มทำการทดลองในคน กับที่ทาง สปสช. แล้วก็ สวรส. ก็อนุมัติให้ไป</w:t>
      </w:r>
      <w:r>
        <w:t xml:space="preserve"> </w:t>
      </w:r>
      <w:r>
        <w:t xml:space="preserve">ของ Baxter เพื่อของเราใน Protocal เดียวกัน เพื่อเอาข้อมูลมาเปรียบเทียบแล้วก็ดูประสิทธิภาพเทียบกันด้วย โดย Protocal เราใช้ Protocol ที่อิงตาม ก็โครงการที่ร่วม แล้วก็จุฬาฯ แล้วก็พระมงกุฎ และ 3 โรงพยาบาลนี้เป็น 3 โรงพยาบาลที่ไม่ได้ร่วมอยู่ในโครงการนำร่องของ Baxter ก็ระยะเวลาทั้งหมด 2 ปี 9.9 ล้านนะครับ ที่ 2 ปี การทดสอบในคนทั้งหมดตาม Protocal ของเขาใช้เวลา 48 สัปดาห์ ก็เลยมีระยะเวลาเผื่อไว้ 2 ปี ในโครงการนี้ครับ อันนี้เราก็แบ่งคนตามเกณฑ์ ก็คือตามเกณฑ์ที่ตอบ</w:t>
      </w:r>
      <w:r>
        <w:t xml:space="preserve"> </w:t>
      </w:r>
      <w:r>
        <w:t xml:space="preserve">งบประมาณครับ ได้มีคุยกับบริษัทเอาไว้เบื้องต้นนะครับ ผมก็เลยไปขอในการมาร่วมก็ขอให้เขาเป็นอินไคอุปกรณ์ที่เกี่ยวข้อง</w:t>
      </w:r>
      <w:r>
        <w:t xml:space="preserve"> </w:t>
      </w:r>
      <w:r>
        <w:t xml:space="preserve">นะครับ ประมาณ 1 ล้านบาทที่คุยกันไว้นะครับ ในส่วนอื่น งบประมาณก็จะแบ่งเป็นค่าตอบแทนแพทย์ร่วมวิจัย สถาบันต่าง ๆ ที่เราร่วมันมีค่าตอบแทนผู้ช่วยแล้วก็หลัก ๆ อีกส่วหนึ่ง หลัก ๆ อีกส่วนหนึ่งเป็นค่าดำเนินงานนะครับ ค่าวัสดุอุปกรณ์ต่าง ๆ ที่ใช้ ที่ใช้แล้วทิ้ง ที่ในการทดสอบในคน ทดสอบใช้เครื่องใช้เครื่อง APD 30 เครื่อง ใช้เวลา 1 ปี ก็จะใช้อุปกรณ์ค่อนข้างเยอะพอสมควรนะครับ แล้วก็ต้องมีค่าตอบแทนอาสมัคร ก็ผลผลิตที่ จากโครงการนี้ ก็คือหลัก ๆ เราก็จะได้ผลการทดลองทางคลินิก แล้วก็อันนี้จะเป็นต้นแบบเชิงพาณิชย์Outcome ก็จะเป็นส่วน Support สำหรับขึ้นทะเบียนนะครับ สิ่งที่เราคิดว่าจะได้หลังจากเครื่องล้างไตออกไปแล้ว เราคิดว่าเราจะต้องลดค่าใช้จ่าย เครื่องล้างไตทางช่องท้องรายเดือนได้ ก็คือเพื่อเป็นการเพิ่มโอกาสในการเข้าถึงเครื่องล้างไตในช่องท้องครับ ขอบคุณครับ</w:t>
      </w:r>
    </w:p>
    <w:p>
      <w:pPr>
        <w:pStyle w:val="BodyText"/>
      </w:pPr>
      <w:r>
        <w:t xml:space="preserve">(ประธาน) ถามเพื่อจะได้ช่วยเข้าใจ เพื่อจะได้เข้าใจมากขึ้น เดโช คือ สไลด์ที่เราบอกว่าเป็น 3 ประเภท ของอันนี้ ก็คือ NAPD แล้ว NAPD นี่ ใช่ไหม</w:t>
      </w:r>
    </w:p>
    <w:p>
      <w:pPr>
        <w:pStyle w:val="BodyText"/>
      </w:pPr>
      <w:r>
        <w:t xml:space="preserve">(ผู้เข้าร่วมประชุมชาย) ใช่ครับ ตั้งชื่อขึ้นมามี NSTDA ขึ้นมาอันหนึ่ง</w:t>
      </w:r>
    </w:p>
    <w:p>
      <w:pPr>
        <w:pStyle w:val="BodyText"/>
      </w:pPr>
      <w:r>
        <w:t xml:space="preserve">(ศาสตราจารย์ ดร.ไพรัช)มันก็กึ่ง ๆ รีเวิร์ส Enginering แต่เราไม่ได้ลอกแบบเขาถูกไหม</w:t>
      </w:r>
    </w:p>
    <w:p>
      <w:pPr>
        <w:pStyle w:val="BodyText"/>
      </w:pPr>
      <w:r>
        <w:t xml:space="preserve">(ผู้เข้าร่วมประชุมชาย) คือหลักการทำงานจะคล้ายกัน จะมีการปั๊ม ส่วนปั๊มเราจะออกแบบขึ้นมาใหม่หมดเลย เราก็จะไม่ได้ลอกแบบเขา</w:t>
      </w:r>
    </w:p>
    <w:p>
      <w:pPr>
        <w:pStyle w:val="BodyText"/>
      </w:pPr>
      <w:r>
        <w:t xml:space="preserve">(ประธาน) คือ เรารู้ว่ามันทำงานอย่างไรน่ะ แต่เราทำขึ้นมาใหม่ แล้วก็อย่างไรเสียนี่ เราจดสิทธิบัตรได้อะไรได้นี่ ถูกต้องนะ เป็นรีเวิร์สด้อยกว่าเขา จริง ๆ เราเคยมีสไดล์เอาสเปคเทียบเอาสเปกเทียบเหมือนกันแต่วันนี้เราไม่ได้โชว์ สิ่งที่เราจะทำ ทีนี้โปรเจกต์ที่ โปรเจค on going อยู่แล้ว คือ เป็น Phase ที่ทำวิจัยในคน โครงการนำร่องของ Baxter วิจัยในคน 30 คน เป็นเวลา 1 ปี คือมันต่อเนื่องมาจากเขาแล้ว อยู่แล้วหรือเปล่าหรือมาขอใหม่</w:t>
      </w:r>
    </w:p>
    <w:p>
      <w:pPr>
        <w:pStyle w:val="BodyText"/>
      </w:pPr>
      <w:r>
        <w:t xml:space="preserve">(ผู้เข้าร่วมประชุมชาย) งบประมาณแต่ว่าไม่ได้ร่วมการวิจัยในคน 30 คน 1 ปีครับ</w:t>
      </w:r>
    </w:p>
    <w:p>
      <w:pPr>
        <w:pStyle w:val="BodyText"/>
      </w:pPr>
      <w:r>
        <w:t xml:space="preserve">(ประธาน) ก็คือตอนนี้เราทำเครื่อง NAPD เราทำเครื่องได้แล้วถูกปะแล้วเราจะไปทดสอบถูกไหม</w:t>
      </w:r>
    </w:p>
    <w:p>
      <w:pPr>
        <w:pStyle w:val="BodyText"/>
      </w:pPr>
      <w:r>
        <w:t xml:space="preserve">(ประธาน) เดโช แล้วไอ้มาตรฐานเราได้หมดหรือยัง ที่เราจะไปทดสอบนี่</w:t>
      </w:r>
    </w:p>
    <w:p>
      <w:pPr>
        <w:pStyle w:val="BodyText"/>
      </w:pPr>
      <w:r>
        <w:t xml:space="preserve">(ผู้เข้าร่วมประชุมชาย) มาตรฐานของรุ่นที่ 3 ยังไม่ได้ทดสอบ แต่ว่าร</w:t>
      </w:r>
      <w:r>
        <w:t xml:space="preserve"> </w:t>
      </w:r>
      <w:r>
        <w:t xml:space="preserve">รุ่นที่ 2 น่ะ ทดสอบแล้ว</w:t>
      </w:r>
      <w:r>
        <w:t xml:space="preserve"> </w:t>
      </w:r>
      <w:r>
        <w:t xml:space="preserve">กำลังคุยกับทาง ดร.กฤษไกร ว่า</w:t>
      </w:r>
      <w:r>
        <w:t xml:space="preserve"> </w:t>
      </w:r>
      <w:r>
        <w:t xml:space="preserve">พอเราร่วมกับเอกชนแล้ว เราควรไปทดสอบเอง หรือว่า</w:t>
      </w:r>
      <w:r>
        <w:t xml:space="preserve"> </w:t>
      </w:r>
      <w:r>
        <w:t xml:space="preserve">ไปทดสอบที่เอกชนเลย ไม่ต้องทดสอบอะไรอย่างนี้ค่ะ</w:t>
      </w:r>
    </w:p>
    <w:p>
      <w:pPr>
        <w:pStyle w:val="BodyText"/>
      </w:pPr>
      <w:r>
        <w:t xml:space="preserve">(อาจารย์วันทนีย์) อาจารย์ค</w:t>
      </w:r>
      <w:r>
        <w:t xml:space="preserve"> </w:t>
      </w:r>
      <w:r>
        <w:t xml:space="preserve">ตอนนี้เราจับมือกับเอกชนแล้ว เพราะด้วยว่า พ.ร.บ.</w:t>
      </w:r>
      <w:r>
        <w:t xml:space="preserve"> </w:t>
      </w:r>
      <w:r>
        <w:t xml:space="preserve">พ.ร.บ. ใหม่ออกมานี่ ถ้าเราทำกับเอกชน</w:t>
      </w:r>
      <w:r>
        <w:t xml:space="preserve"> </w:t>
      </w:r>
      <w:r>
        <w:t xml:space="preserve">ต้องเป้นเอกชนทำ ค่ะ ๆ</w:t>
      </w:r>
    </w:p>
    <w:p>
      <w:pPr>
        <w:pStyle w:val="BodyText"/>
      </w:pPr>
      <w:r>
        <w:t xml:space="preserve">(ศาสตราจารย์ ดร.ไพรัช) คือที่ผมตั้งคำถาม</w:t>
      </w:r>
      <w:r>
        <w:t xml:space="preserve"> </w:t>
      </w:r>
      <w:r>
        <w:t xml:space="preserve">ก่อนที่เราจะไปทดสอบกับคนไข้นี่เราต้อง</w:t>
      </w:r>
      <w:r>
        <w:t xml:space="preserve"> </w:t>
      </w:r>
      <w:r>
        <w:t xml:space="preserve">เคลียร์มาตรฐานก่อนถูกไหม</w:t>
      </w:r>
    </w:p>
    <w:p>
      <w:pPr>
        <w:pStyle w:val="BodyText"/>
      </w:pPr>
      <w:r>
        <w:t xml:space="preserve">(ผู้เข้าร่วมประชุมชาย) ใช่ครัล</w:t>
      </w:r>
      <w:r>
        <w:t xml:space="preserve"> </w:t>
      </w:r>
      <w:r>
        <w:t xml:space="preserve">ผ่านหมด เหมือนในรุ่นที่ 2 ในคนตอนนั้นเราก็ผ่านมาตรฐาน</w:t>
      </w:r>
      <w:r>
        <w:t xml:space="preserve"> </w:t>
      </w:r>
      <w:r>
        <w:t xml:space="preserve">ก่อนจะไปทดสอบนำร่องในคนครับ</w:t>
      </w:r>
    </w:p>
    <w:p>
      <w:pPr>
        <w:pStyle w:val="BodyText"/>
      </w:pPr>
      <w:r>
        <w:t xml:space="preserve">(ประธาน) เพราะฉะนั้น วันนี้</w:t>
      </w:r>
      <w:r>
        <w:t xml:space="preserve"> </w:t>
      </w:r>
      <w:r>
        <w:t xml:space="preserve">ที่มาของบเพิ่มเติมนี่ โอ.เค.เราได้ผ่านมาตรฐานไฟฟ้า แมคคานิก แล้วได้ผ่าน Clinical แล้วหรือยัง รุ่นที่ขอนี่เป็นรุ่นที่ 3 ครับ รุ่นที่ 3 ยังไม่ได้ผ่าน แต่ว่ารุ่นที่ 2 เราผ่านทั้งไฟฟ้า และ แมคคานิกแล้ว และทดสอบนำร่องในคนแล้ว แต่ว่ารุ่นที่ 3 นี่ เรายังไม่ได้นำไปพิสูจน์ใหม่</w:t>
      </w:r>
    </w:p>
    <w:p>
      <w:pPr>
        <w:pStyle w:val="BodyText"/>
      </w:pPr>
      <w:r>
        <w:t xml:space="preserve">(ประธาน) นั่นสิ เดโช ตอบให้เคลียร์ ผมเพียงต้องการเช็กว่าก่อนที่จะไปลองกับคนนี่ เราได้ผ่านมาตร ใช่ไหมตอบให้ตรง ๆ หรือคุณกำลังจะไปทำ</w:t>
      </w:r>
    </w:p>
    <w:p>
      <w:pPr>
        <w:pStyle w:val="BodyText"/>
      </w:pPr>
      <w:r>
        <w:t xml:space="preserve">(ผู้เข้าร่วมประชุมชาย) ช่วงนี้กำลังจะไปทำครับ ของรุ่นที่ 3 นี่ครับ คุณกำลังไปทำมาตรฐาน และไปทำ Clinical โดยการไปทดลองในคนที่เสนอมานี่ใช่ไหม</w:t>
      </w:r>
    </w:p>
    <w:p>
      <w:pPr>
        <w:pStyle w:val="BodyText"/>
      </w:pPr>
      <w:r>
        <w:t xml:space="preserve">(ผู้เข้าร่วมประชุมชาย) ใช่ครับ</w:t>
      </w:r>
    </w:p>
    <w:p>
      <w:pPr>
        <w:pStyle w:val="BodyText"/>
      </w:pPr>
      <w:r>
        <w:t xml:space="preserve">(ประธาน) อย่างนั้นบันทึกให้ชัดเจนนะ เชิญ ๆ ท่านอื่นเลยครับ คุณหมออัตพร จาก สปสช. ฮัลโหลคุณหมออัฐพรยังอยู่ไหม คุณหมอช่วยคอมเมนต์หน่อย วันก่อนผมโทรศัพท์คุย ไอ้ สวทช. to sin เครื่องล้างไตไม่ทำสักที</w:t>
      </w:r>
    </w:p>
    <w:p>
      <w:pPr>
        <w:pStyle w:val="BodyText"/>
      </w:pPr>
      <w:r>
        <w:t xml:space="preserve">(ผู้เข้าร่วมประชุมชาย) เอาจริง ๆ ก็อยากถามอันเดียวครับ เมื่อไหร่ อันที่ 1 น้ำยาที่ใช้มันเป็นน้ำยาปกติ</w:t>
      </w:r>
    </w:p>
    <w:p>
      <w:pPr>
        <w:pStyle w:val="BodyText"/>
      </w:pPr>
      <w:r>
        <w:t xml:space="preserve">(ผู้เข้าร่วมประชุมชาย) ใช่ครับ ที่วางแผนไว้แรกสุดเลย 2 ลิตรของ manual แต่ว่าเราออกแบบให้สามารถ Cone ในไซเคิลสุดท้าย โอ.เค. ครับ ใช้นำยาปกติอันที่ 2 ก็คือว่าเวลาทดลองเอาไปใช้จริงนี่ เอาไปตั้งที่บ้านคนไข้ ไม่ใช่ทำที่โรงพยาบาลใช่ครับ ตอนที่เราขอแผนเราคือเอาไปใช้จริงที่บ้านคนไข้ครับ ในที่เราทดลอง 3 คนที่ผ่านมานั้น คือ เอาไปทำในโรงพยาบาลครับ</w:t>
      </w:r>
    </w:p>
    <w:p>
      <w:pPr>
        <w:pStyle w:val="BodyText"/>
      </w:pPr>
      <w:r>
        <w:t xml:space="preserve">(ผู้เข้าร่วมประชุมชาย) ครับ เพราะว่าวัตถุประสงค์ของเครื่อง คนไข้ที่อยู่ที่บ้าน คนไข้ในบางกลุ่ม นะครับ ที่เขาช่วยเหลือตัวเองได้ยากนี่ ที่งานจริงนี่มีความสำคัญมาก นะครับ และอันสุดท้าย ก็คือว่าสามารถที่จะนำออกมาในเชิงพาณิชย์ได้เมื่อไหร่ จริง ๆ ก็คือ</w:t>
      </w:r>
    </w:p>
    <w:p>
      <w:pPr>
        <w:pStyle w:val="BodyText"/>
      </w:pPr>
      <w:r>
        <w:t xml:space="preserve">(อาจารย์วันทนีย์) ตอนนี้อยู่ในระหว่างเจรจา ก็คิดว่า เมื่อเราได้ แต่สามารถเจรจาได้ กับเราก็จะร่วมทำมาตรฐาน งบประมาณที่จะใช้ของ สวรส. น่ะค่ะ เป็นปี 2565 น่ะค่ะ ก็จะไปเริ่มทดสอบตรงนี้ จดทะเบียนอะไรได้ก่อนกันยายนนี่ค่ะ ก็น่าจะสามารถดำเนินการเรื่องมาตรฐาน ค่ะ ก็คิดว่าน่าจะสามารถดำเนินงานเรื่องมาตรฐาน เรื่องบริษัทอะไรเสร็จเรียบร้อยค่ะ ไอ้บริษัทนี่ เราบอกได้เลย ชื่ออะไร กล้าที่จะบอกแล้วเขาจะทำอะไร</w:t>
      </w:r>
    </w:p>
    <w:p>
      <w:pPr>
        <w:pStyle w:val="BodyText"/>
      </w:pPr>
      <w:r>
        <w:t xml:space="preserve">(อาจารย์วันทนีย์) ได้ค่ะ</w:t>
      </w:r>
    </w:p>
    <w:p>
      <w:pPr>
        <w:pStyle w:val="BodyText"/>
      </w:pPr>
      <w:r>
        <w:t xml:space="preserve">(ประธาน) วันหลังในรายงานการประชุมบอก บริษัท X อย่างนี้ บอกได้ไหม อะไรอย่างนี้ได้ไหม บริษัทอีออนเมทครับ บริษัท อีอนนเมด</w:t>
      </w:r>
    </w:p>
    <w:p>
      <w:pPr>
        <w:pStyle w:val="BodyText"/>
      </w:pPr>
      <w:r>
        <w:t xml:space="preserve">(อาจารย์วันทนีย์) บริษัทมีการผลิตน้ำยาล้างไตด้วย เพราะฉะนั้นเราจะลงเครื่องบริษัทก็จะลงเครื่องน้ำยาล้างไต ก็มาจับมือกันเพื่อมานำเสนอน่ะค่ะ ค่ะ</w:t>
      </w:r>
    </w:p>
    <w:p>
      <w:pPr>
        <w:pStyle w:val="BodyText"/>
      </w:pPr>
      <w:r>
        <w:t xml:space="preserve">(ประธาน) ตอนนี้ก็เป็นประเด็นที่ผมทราบ ไม่รู้ท่านพอจะตอบได้ไหม ก็คือมีเจ้าพ่อ Baxter นี่ เป็นเจ้าพ่อใช่ไหม คุณหมออัฐพรบอกผมได้ไหม ว่าถ้าเราเข้าไปเราจะชนกับช้างยักษ์ใหญ่หรือเปล่า</w:t>
      </w:r>
    </w:p>
    <w:p>
      <w:pPr>
        <w:pStyle w:val="BodyText"/>
      </w:pPr>
      <w:r>
        <w:t xml:space="preserve">(ผู้เข้าร่วมประชุมชาย) คือ ในตลาดนี่มี 2 แต่ว่า สปสช. กี่บริษัทเข้านี่เราก็ยินดีครับอาจารย์ มีช่องที่จะเข้าไปสู้กัน คือ ถ้าเราเข้าไปได้เราก็มีอำนาจต่อรองกับเจ้าพ่อ 2 เจ้า จริง ๆ เรายินดีมีหลายเจ้ายิ่งดีแต่ว่าผมสามารถเอาไปโม้ได้เลยไหมว่า กันยา ตุลาคม 64 นี่ เราจะได้ใช้ของ สวทช. แล้ว เผื่อจะได้วางแผนตั้งงบอะไรดีกว่า อะไรไว้ก่อน ต้นปี 65 ดีไหมครับ</w:t>
      </w:r>
    </w:p>
    <w:p>
      <w:pPr>
        <w:pStyle w:val="BodyText"/>
      </w:pPr>
      <w:r>
        <w:t xml:space="preserve">(ศาสตราจารย์ ดร.ไพรัช) ผมว่านักวิจัย</w:t>
      </w:r>
    </w:p>
    <w:p>
      <w:pPr>
        <w:pStyle w:val="BodyText"/>
      </w:pPr>
      <w:r>
        <w:t xml:space="preserve">(อาจารย์วันทนีย์) ถ้าอย่างนั้นฝากไว้ที่คุณหมอจเรย์ค่ะ</w:t>
      </w:r>
    </w:p>
    <w:p>
      <w:pPr>
        <w:pStyle w:val="BodyText"/>
      </w:pPr>
      <w:r>
        <w:t xml:space="preserve">(อาจารย์วันทนีย์) ช่วยอนุมัติ</w:t>
      </w:r>
    </w:p>
    <w:p>
      <w:pPr>
        <w:pStyle w:val="BodyText"/>
      </w:pPr>
      <w:r>
        <w:t xml:space="preserve">(ประธาน) ไม่ใช่ เดี๋ยวมาผ่าน แต่ผมเชื่อว่า คุณหมอ เราไม่กล้า Commit แรง เพราะเราไม่รู้จะเจอว่าจะเจอ Unknow อะไร แล้วถึงแม้เอาไปสมมุติว่าผ่านของเดโชในช่วงนี้ ในรอบนี้ผ่านเดโชก่อนพอลองใช้กี่เครื่องจนมั่นใจ อัฐพรพูดเมื่อกี้ ที่ผมมีประสบการณ์ คิดว่าเครื่อง X-Ray เสี่ยง โครม ๆ เข้าไป แบรนด์ สวทช. ยอมเสียเวลาไปหน่อย เดโชคิดว่า65 ถูกไหม</w:t>
      </w:r>
    </w:p>
    <w:p>
      <w:pPr>
        <w:pStyle w:val="BodyText"/>
      </w:pPr>
      <w:r>
        <w:t xml:space="preserve">(ผู้เข้าร่วมประชุมชาย) ครับ ต้นปี 65 ครับ ก็ไม่นานน่ะ แต่คุณจะกล้าให้คุณหมออรรถพร คุณไม่กล้ามั้ง ก็ยังก็ดี รออีกสักนิดคุณหมอ รออีกสักนิด แล้วมันน็อกเลยครับ</w:t>
      </w:r>
    </w:p>
    <w:p>
      <w:pPr>
        <w:pStyle w:val="BodyText"/>
      </w:pPr>
      <w:r>
        <w:t xml:space="preserve">(อาจารย์วันทนีย์) คุณหมออรรถพรตั้งงบอยู่แล้วค่ะ</w:t>
      </w:r>
    </w:p>
    <w:p>
      <w:pPr>
        <w:pStyle w:val="BodyText"/>
      </w:pPr>
      <w:r>
        <w:t xml:space="preserve">(ประธาน) ไม่ใช่ ตอนนี้ ขอคุณหมอจเรก่อน ถึงคุณหมออรรถพร แล้วเดี๋ยวท่านกรรมการอื่นครับ เชิญครับ</w:t>
      </w:r>
    </w:p>
    <w:p>
      <w:pPr>
        <w:pStyle w:val="BodyText"/>
      </w:pPr>
      <w:r>
        <w:t xml:space="preserve">(ผู้เข้าร่วมประชุมชาย) ผมไม่มีครับ เพราะว่าเราได้คุยกับ สวทช. คุยกันมานานแล้วค่ะ เป็นเป้าใหญ่ของเราเลย เรียน ดร.เสาวลักษณ์ นะครับ ที่เราทำเครื่องมือแพทย์นี่ เรามี 2 แก็ก คือแก็ก 1 ดูบัญชีนวัตกรรมทั่วไป เราจะทำแบบมุ่งเป้านะครับ คือ เราจะมีอยู่แล้ว เราจะเห็นอยู่ 2 เรื่อง คือ เครื่องล้างไต อีกเรื่อง Stent คือเรากำลังไปเทียบดูปี 11 สปสช. ใช้ต่อ เชิญกรรมการท่านอื่น กับคนอื่นนะครับ</w:t>
      </w:r>
    </w:p>
    <w:p>
      <w:pPr>
        <w:pStyle w:val="BodyText"/>
      </w:pPr>
      <w:r>
        <w:t xml:space="preserve">(ผู้เข้าร่วมประชุมหญิง) ขอบคุณ อาจารย์ไพรัช ค่ะ ถามเกี่ยวกับสไลด์นี่ คือเข้าใจว่า บอกได้นะคะ ของ SACD ล้างไตทางช่องท้องด้วยตัวเอง ส่วน NAPD เหมือนเป็นกึ่ง ๆ ใช่ไหมคะ เป็นไฮบริด ระหว่าง 2 ตัวนี้ หรือเปล่าคะ อันนี้คือ จริง ๆ ตอนแรกที่สไลด์นี้มาอย่างนี้ เพราะว่าเราไม่สามารถจับสไลด์นี้มาอย่างนี้ เพราะว่าเรายังไม่ทราบว่าเราจะจับกับเจ้าที่ 3 ได้ครับ เราก็เลยต้องอิงกับ Manual อิงอันนั้น จริง ๆ ของเราเทียบเท่ากับของ APD หมดเลย เราจะต้องทำให้ราคาถูกกว่าครับ จริง ๆ เราเห็นว่า มันมีแก็กที่เราสามารถผลิตได้ เราไม่สามารถไปซื้อยาล้างไต แบบอัตโนมัติที่เขียนว่า 2 ถุงต่อวัน ถ้าเราต้องไปซื้อเจ้า Baxter เขาไม่ขายตรงนี้ กับเรา ก็เลยคิดว่าถ้าเขาไม่ขาย เราก็เลยต้องอิง ก็เลยกลายเป็นโมเดลแบบนี้มันก็คือของเรา ก็คือเทียบเท่า</w:t>
      </w:r>
    </w:p>
    <w:p>
      <w:pPr>
        <w:pStyle w:val="BodyText"/>
      </w:pPr>
      <w:r>
        <w:t xml:space="preserve">(ผู้เข้าร่วมประชุมหญิง) ถ้าเป็นเทคนิค เมื่อสักครู่ อย่างที่อธิบายน่ะค่ะ แล้วทำไมในตลาดไม่มี ถ้าหากว่า มันเป็นสินค้า ที่คนใช้จำนวนมากคนใช้จำนวนมาก ถ้าเป็นบริษัทยักษ์ใหญ่ น่าจะหาวิธีทำให้ราคาถูกลง ทำไมไม่เกิดขึ้นที่ตลาดนะคะ</w:t>
      </w:r>
    </w:p>
    <w:p>
      <w:pPr>
        <w:pStyle w:val="BodyText"/>
      </w:pPr>
      <w:r>
        <w:t xml:space="preserve">(อาจารย์วันทนีย์) ต้องอนุมัติปีนี้นะคะ ให้ทดลองใช้ แต่ได้ใช้กับในหมู่ข้าราชการแล้ว โดยของข้าราชการน่ะค่ะ ทางรัฐจ่ายเดือนละ 50,000 บาท ซึ่งนำเข้า ตัวเครื่อง APD โดยเครื่อง APD ตัวที่นำเข้ามาทาง Baxter เคลมว่าเครื่องละ 500,000 บาท 300,000-500,000 บาท ต้องถามคุณหมออรรถพร เข้ามา 100 เครื่อง เป็นเครื่องที่ Use ใช่ไหม เป็นเครื่อง Use ที่ใช้มาแล้ว แล้วก็มาใช้ในประเทศไทยต่อ ซึ่งกำลังทดลองใช้อยู่ 100 เครื่อง นะคะ ค่ะ คนไข้ทั้งหมดมี 30,000 คนค่ะ</w:t>
      </w:r>
    </w:p>
    <w:p>
      <w:pPr>
        <w:pStyle w:val="BodyText"/>
      </w:pPr>
      <w:r>
        <w:t xml:space="preserve">(ประธาน) ให้คุณหมออัฐพรช่วยตอบดีไหม สปสช. คุณหมอตอบได้ไหมครับ ข้อมูลก็เป็นอย่างที่อาจารย์</w:t>
      </w:r>
    </w:p>
    <w:p>
      <w:pPr>
        <w:pStyle w:val="BodyText"/>
      </w:pPr>
      <w:r>
        <w:t xml:space="preserve">(ศาสตราจารย์ ดร.ไพรัช) วันทนีย์</w:t>
      </w:r>
    </w:p>
    <w:p>
      <w:pPr>
        <w:pStyle w:val="BodyText"/>
      </w:pPr>
      <w:r>
        <w:t xml:space="preserve">(ผู้เข้าร่วมประชุมชาย) เล่าถูกต้องแล้วครับ กลุ่มเฉพาะนี้จะเวิร์กหรือเปล่า ในบ้านเรานะครับ เพราะว่า การที่มีผู้อะไรผู้ผลิตรายใหญ่ baxter เป็นผู้ผลิตรายใหญ่ แล้วก็เข้ามาผูกขาด APD อีกนี่ทางเลือกมันน้อย นะครับ</w:t>
      </w:r>
    </w:p>
    <w:p>
      <w:pPr>
        <w:pStyle w:val="BodyText"/>
      </w:pPr>
      <w:r>
        <w:t xml:space="preserve">(ประธาน) เท่าที่ผมเข้าใจ นี่ แบคเตอร์ และ ฟิชิเนียส ใช่ไหม เขาขายน้ำยาเป็นหลักใช่ไหม แต่ถ้าผิดคุณหมออัฐพรพูดด้วย เขาเอามาขายเราด้วยถูกไหมครับ แต่ราคาไม่แพง เพราะเจตนาเขาจะขายน้ำยา เขาขายน้ำยาเป็นหลักครับอาจารย์ นะครับ และเราตอนแรกที่เราคุยกันไว้นี่ เราอยากจะให้ทางบริษัทนี่ ทั้ง Baxter เสนอเครื่องมาให้เรา แต่ว่าเรานี่ก็จะสัญญาว่าจะซื้อน้ำยาเขา ไปเรื่อย ๆ เพราะว่าขายน้ำยามันได้ทุกปี ทุกเดือน ทุกวัน แล้วเป็นล็อตใหญ่ ๆ ซึ่งมันมีอยู่เจ้าเดียว นะครับ เขาก็ทำท่าว่า เครื่องจะไม่ให้ฟรี นะครับ ก็เกิดการต่อรองกันหลายครั้งตอนนี้ก็เอาเครื่อง Use มาให้เราใช้</w:t>
      </w:r>
    </w:p>
    <w:p>
      <w:pPr>
        <w:pStyle w:val="BodyText"/>
      </w:pPr>
      <w:r>
        <w:t xml:space="preserve">(ประธาน) เชิญอาจาเสาวลักษณ์ต่อครับ คือ เดี๋ยวถ้าคนเป็นโรคไตก็เยอะ อย่างในอินเดียและจีนพอเรานึกถึงคนอินเดียเขาไม่มีผลิตแนวแบบนี้หรือค่ะ</w:t>
      </w:r>
    </w:p>
    <w:p>
      <w:pPr>
        <w:pStyle w:val="BodyText"/>
      </w:pPr>
      <w:r>
        <w:t xml:space="preserve">(ผู้เข้าร่วมประชุมหญิง) คือ คำถามที่มีเกิดขึ้นได้อย่างไร เกิดขึ้นเป็นไปได้อย่างไรว่า baxter หรือ แคสซีเนียนในแบบ Top ก็จะมีสินค้าที่มีเกรดลงมา สินค้าที่เป็นเกรด คือของเราจะไปแข่งกับสินค้า สินค้าของบริษัทที่มาจากเฟิสเทียร์</w:t>
      </w:r>
    </w:p>
    <w:p>
      <w:pPr>
        <w:pStyle w:val="BodyText"/>
      </w:pPr>
      <w:r>
        <w:t xml:space="preserve">(ผู้เข้าร่วมประชุมชาย) อันนี้ผมไม่มีข้อมูลครับอาจารย์</w:t>
      </w:r>
    </w:p>
    <w:p>
      <w:pPr>
        <w:pStyle w:val="BodyText"/>
      </w:pPr>
      <w:r>
        <w:t xml:space="preserve">(ผู้เข้าร่วมประชุมชาย) ขออนุญาตให้ข้อมูลตามที่ผมเข้าใจ คือ เนื่องจากส่วนเครื่องอย่างเดียวน่ะมันไปไม่ได้ จริง ๆ มันไปไม่ได้ มันต้องเป็นครบวงจรหมดเลย ก็คือเครื่องไปกับน้ำยา ไปกับเซต ที่เครื่อง APD เดือนละ 50,000 บาท รวมเข้าไปเลย ทุกอย่างเข้าไปในรายเดือนเหมือนกัน คือ บวก Over head คือ บวกโอเวอร์เฮดไปแล้ว เข้ามา ใน Trad ตลาด ค่อนข้างสูงมากในการ ผลิตเครื่อง ผลิตอะไร มันเลยมีเจ้าอื่นเข้ามา ค่อนข้างยากครับ มันอาจจะเป็นอีกเหตุผล เข้ามายาก เพาะลงทุนสูงเริ่มต้นน่ะครับ</w:t>
      </w:r>
    </w:p>
    <w:p>
      <w:pPr>
        <w:pStyle w:val="BodyText"/>
      </w:pPr>
      <w:r>
        <w:t xml:space="preserve">(ผู้เข้าร่วมประชุมหญิง) ขอบคุณมากค่ะ ก็ทำให้มีคำถามต่อไปว่า อย่างจีนและอินเดีย ให้คิดที่จะให้เข้ามาในอินเดีย Product ที่เป็นแบบพรีเมียม มันอาจจะมีข้อมูลที่รองลงมา ทราบได้ว่า เราจะเบนมาร์คถ้าเราพูดถึง สินค้า คือ ถ้าเราบอกว่า 50,000 เราต้องมั่นใจว่าเราเปรียบเทียบสิ่งเดียวกันค่ะ ประมาณนี้ค่ะ ขอบคุณค่ะ เราเทียบสเปก APD กับ Baxter เทียบกับ Baxter เลยครับ โอ.เค. นะ ถ้ามีโอกาสก็ลองไปดูอินเดียกับจีน เขามีอะไรเราก็ไม่แน่ใจ อย่างอื่นมีอะไรเพิ่มเติมไหม อย่างอื่นมีอะไรเพิ่มเติมไหม โครงการนี้เดี๋ยว ๆ ไม่อะไรแล้ว ก็จะได้สรุปมติว่านะ อนุมัติ เชิญอันสุดท้ายครับ อันนี้เป็นโครงการของ สวรส. กับองค์การเภสัชร่วมกับ สวทช. ขอความร่วมมือให้เราช่วยทำช่วย นำเสนอค่ะ</w:t>
      </w:r>
    </w:p>
    <w:p>
      <w:pPr>
        <w:pStyle w:val="BodyText"/>
      </w:pPr>
      <w:r>
        <w:t xml:space="preserve">(ผู้เข้าร่วมประชุมชาย) ครับ อันนี้เป็นโครงการ ต่อเนื่องนะครับ เป็นระยะที่ 2 นะครับ ในระยะที่ 1 โครงการนี้เป็นการร่วมมือของ สวรส. กับ สวทช. องค์การเภสัชนะครับ ร่วมกับ สวรส. นะครับ ก็ต้องการที่จะศึกษาความเป็น</w:t>
      </w:r>
      <w:r>
        <w:t xml:space="preserve"> </w:t>
      </w:r>
      <w:r>
        <w:t xml:space="preserve">ขึ้นมาใช้ในอุตสาหกรรมการบินนะครับ มันเป็นไปได้ไหมที่จะเอามาใช้ในทางเภสัชกรรม และทางการแพทย์นะครับ โดยในระยะที่ 1 ความเป็นไปได้ว่าเอามาใช้ทางด้านไหนได้บ้าง ก็คือในกระบวนการควบคุมคุณภาพยา จับยาปลอม กัญชาทางการแพทย์นะครับ โดยระยะที่ 1 นะครับ ก็คือเราสรุปว่า เขาออกแบบมาสำหรับมันเปลี่ยนแปลงค่อนข้างเยอะนะครับ เราก็เลยสรุปว่ามันยังใช้ได้ดี ในเฉพาะในรูปของเหลว มีความไวในการเปลี่ยนแปลงของสารได้ดี คิดว่าน่าจะมีความเหมาะสมในการวัดปริมาณน้ำ ก็เป็น Target ที่มุ่งเป้าไปในระยะที่ 2 นะครับ ทีนี้ก็ดูจากระยะที่ 1 ก่อน ก็คือจากเซนเซอร์ที่เรากับทาง Oxford นะครับ ว่าปรับปรุงขึ้นมามากขึ้นนะครับ แล้วก็มีส่วนของซอฟต์แวร์ที่เราพัฒนาเพิ่มขึ้น เพื่อใช้ในการประมวลผลข้อมูล เนื่องจากสถานการณ์โควิดแล้วก็ไป Training แลกเปลี่ยนกัน ก็เลยไม่ได้มีอันนั้น ก็เลยพัฒนาระบบที่เป็น ออนไลน์ ที่ทำระบบการทดลองเกิดขึ้น มาลองฟังที่อังกฤษให้ดูเทียบผลได้เลยนะครับ อันนี้จะเป็นผลบางส่วนที่คิดว่ามันจะมีการต่อ ในการต่อยอด อันนี้เป็นการวัดปริมาณน้ำในเอทานอล</w:t>
      </w:r>
      <w:r>
        <w:t xml:space="preserve"> </w:t>
      </w:r>
      <w:r>
        <w:t xml:space="preserve">จริง ๆ ก็มี ที่ดี</w:t>
      </w:r>
      <w:r>
        <w:t xml:space="preserve"> </w:t>
      </w:r>
      <w:r>
        <w:t xml:space="preserve">แล้วก็ ของการวัดของเซนเซ</w:t>
      </w:r>
      <w:r>
        <w:t xml:space="preserve"> </w:t>
      </w:r>
      <w:r>
        <w:t xml:space="preserve">อร์</w:t>
      </w:r>
      <w:r>
        <w:t xml:space="preserve"> </w:t>
      </w:r>
      <w:r>
        <w:t xml:space="preserve">ก็ค่อนข้างใช้ได้ ก็อันนี้เป็นทาเก็ต เป็นไปได้ที่จะมุ่งต่อไปใ</w:t>
      </w:r>
      <w:r>
        <w:t xml:space="preserve"> </w:t>
      </w:r>
      <w:r>
        <w:t xml:space="preserve">ในองค์การเภสัชเลย ใน 3-4 กระบวนการที่ List มานี้นะครับ ก็คือใช้ควบคุมปริมาณน้ำในการตรวจสอบ</w:t>
      </w:r>
      <w:r>
        <w:t xml:space="preserve"> </w:t>
      </w:r>
      <w:r>
        <w:t xml:space="preserve">วัตถุดิบยา และการอบแห้ง ในขั้นตอนการผลิตต่าง ๆ และขั้นตอนการผลิตน้ำ ก็คือน้ำมันนะครับ ที่กำลังผลิตมา จะเอาไปทดลองผลิตของยาฟาวิพิราเวีย กับ กพ. ด้วย หลัก ๆ ของเซ็นเซอร์นี้ จะเอาไปใช้ได้ ก็คือมันจะช่วยเพิ่มประสิทธิภาพและเพิ่มความมั่นใจในกระบวนการผลิต จะช่วยลดความเสี่ยงการผลิตที่ในแบบนั้นจะผิดพลาดได้ ในแต่ละกระบวนการเข้าไป เพราะว่าในแบบหนึ่งของยาหลัก ๆ ที่องค์การเภสัชผลิตเป็นแบบหนึ่งน่าจะเป็นหลักล้านนะครับ ก็มีความคุ้มค้าในการทำ ระยะที่ 2 อันที่ 2 ก็จะเป็นประมาณนี้ งบประมาณ ก็จะประมาณ 6,900,000 นะครับ แล้วก็ค่าดำเนินการโครงการทั้งหมด ทางค่าเดินทางในการวิจัยแล้วก็ที่อังกฤษด้วยนะครับ แล้วก็ค่าครุภัณฑ์ ค่าอุปกรณ์ที่เราต้องซื้อจาก Oxford License ไปให้แล้ว และเราได้คุยกับ เบื้องต้นว่าแล้วก็ค่าใช้จ่ายที่เราจำเป็นต้องไปทำที่อังกฤษ ก็ให้เขาช่วยค่าใช้จ่ายตรงนั้นด้วย นะครับ ก็ตัวชี้วัด ที่นำไปทดลองใช้งานจริงเลยที่องค์การเภสัช แล้วก็มีรายงานผล แล้วก็มีบทความนะครับ ก็ประมาณนี้ครับ สำหรับโครงการนี้ อันนี้เป็นโครงการต่อเนื่อง แบบระยะที่ 1 ครับ ความเป็นมาอีก</w:t>
      </w:r>
    </w:p>
    <w:p>
      <w:pPr>
        <w:pStyle w:val="BodyText"/>
      </w:pPr>
      <w:r>
        <w:t xml:space="preserve">(ผู้เข้าร่วมประชุมชาย) จริง ๆ เลยตอนนั้น ก็คือทาง สวรส. ทีเดียวเลย เวลาเราทำโครงการ แล้วก็นำไปใช้ที่โครงการเภสัช อะไรอย่างนี้ ก็คือเริ่ม</w:t>
      </w:r>
    </w:p>
    <w:p>
      <w:pPr>
        <w:pStyle w:val="BodyText"/>
      </w:pPr>
      <w:r>
        <w:t xml:space="preserve">(ประธาน) อาจจะต้องพูดแต่ต้นว่า ไม่สามารถจะมีเซนเซอร์แบบอื่นได้อะไรได้ แล้วจะไปวัดอะไรต่ออะไรหรือเปล่า</w:t>
      </w:r>
    </w:p>
    <w:p>
      <w:pPr>
        <w:pStyle w:val="BodyText"/>
      </w:pPr>
      <w:r>
        <w:t xml:space="preserve">(ผู้เข้าร่วมประชุมชาย) ตอนนี้องค์การเภสัชตอนนี้มีอุปกรณ์ แล้วก็เซนเซอร์ต่าง ๆ ที่จะตรวจวัดตามมาตรฐานตามมาตรฐานจำเป็นที่จะใช้ จริง ๆ แล้วน่ะมันมีอีกหลายส่วนคุณภาพเพื่อลดความเสี่ยงในการผลิตแล้วเสีย</w:t>
      </w:r>
      <w:r>
        <w:t xml:space="preserve"> </w:t>
      </w:r>
      <w:r>
        <w:t xml:space="preserve">เข้าไปทดสอบ ตรวจสอบ มันยังไม่มีเซ็นเซอร์อุปกรณ์ต่าง ๆ แต่บางอย่างอาจจะไม่เหมาะสม หรือว่าราคา ก็อาจจะไม่คุ้ม ระยะเวลานาน ก็เลยมีโครงการนี้ขึ้นมา ระบบที่ทำขึ้นมาและมีอุปกรณ์ที่ทำเฉพาะ ตรงนี้เฉพาะน่าจะเป็นประโยชน์ น่าจะประมาณนี้</w:t>
      </w:r>
    </w:p>
    <w:p>
      <w:pPr>
        <w:pStyle w:val="BodyText"/>
      </w:pPr>
      <w:r>
        <w:t xml:space="preserve">(ประธาน) แล้วตอนจบมันเกิดอะไรขึ้น เขาจะซื้อของ หรืออะไรมันยังฟังตอนจบมันจะจบอย่างไรครับ มีการผลิตไอ้ตัวนี้ เรามองอย่างไร</w:t>
      </w:r>
    </w:p>
    <w:p>
      <w:pPr>
        <w:pStyle w:val="BodyText"/>
      </w:pPr>
      <w:r>
        <w:t xml:space="preserve">(ผู้เข้าร่วมประชุมชาย) จากระยะที่ 1 ทุกอย่างไว้อยู่แล้ว แล้วก็ซอฟต์แวร์ระดับหนึ่ง จด IP ร่วมกันระหว่างทางเรากับ oxford เป็นเกี่ยวกับกระบวนการในการตรวจสอบกับกระบวนการผลิต ก็มีจดไอดีอีกอันหนึ่ง แผนที่วางไว้แรกสุดเลย หลังจากทุกอย่างเสร็จได้หมดน่ะ ที่เป็นบริษัทร่วมกันที่จะขยายผลทางด้านนี้ แล้วก็ขายไปทางประเทศไทย หรือเอเชียอะไรอย่างนี้ อันนี้เป็นแผนที่ตั้งไว้ โอ.เค. โอ.เค. กรรมการท่านอื่นมีอะไรอีกไหมครับ</w:t>
      </w:r>
    </w:p>
    <w:p>
      <w:pPr>
        <w:pStyle w:val="BodyText"/>
      </w:pPr>
      <w:r>
        <w:t xml:space="preserve">(ผู้เข้าร่วมประชุมหญิง) ขออนุญาตถามค่ะ คือ เสาวลักษณ์ค่ะ คือ บอกว่าองค์การเภสัช การที่เอาเทคโนโลยีนี้ไปใช้ ผู้ใช้ที่ต้องการเอาไปใช้ ที่ Oxford สวทช. ก็คือต้องไปหาแกรนด์ แล้วองค์การเภสัชถึงไม่ Check in บางส่วนเข้าไปคะ</w:t>
      </w:r>
    </w:p>
    <w:p>
      <w:pPr>
        <w:pStyle w:val="BodyText"/>
      </w:pPr>
      <w:r>
        <w:t xml:space="preserve">(ผู้เข้าร่วมประชุมชาย) จริง ๆ แล้ว บริษัท แล้วระดับหนึ่ง พอระดับที่ 2 ยังไม่ได้ขอไว้ทางนั้น ว่าให้ทางนั้นช่วย Incline บาง ลองไปคุยได้อยู่ครับ</w:t>
      </w:r>
    </w:p>
    <w:p>
      <w:pPr>
        <w:pStyle w:val="BodyText"/>
      </w:pPr>
      <w:r>
        <w:t xml:space="preserve">(ประธาน) โอ.เค. มีประเด็นอื่นอีกไหม ค่ะ ขอบคุณค่ะ คำถามสุดท้ายแล้วค่ะ พูดถึง Outcome ค่ะ มันมีขึ้นมาจากต่างประเทศที่ สามารถเอามาทำได้ใช่ไหมคะ แล้วเราจะสามารถผลิต product ออกมาได้ ที่ไม่สูงไปเป็นอย่างนั้นใช่ไหมคะ คือ ที่ตั้งแพลนไว้สุดท้าย</w:t>
      </w:r>
    </w:p>
    <w:p>
      <w:pPr>
        <w:pStyle w:val="BodyText"/>
      </w:pPr>
      <w:r>
        <w:t xml:space="preserve">(ผู้เข้าร่วมประชุมชาย) ใช่ครับ จริง ๆ สำหรับระยะที่ 2 เราได้จากระยะแรกแล้ว Target ที่เราจะทำก็คือระยะ 2 เราจะ Target ดูว่าระบบนี้เป็นมอยซ์เจอร์อนาไลน์เซอร์ นะครับ ซึ่งการวิเคราะห์ความชื้น หรือการวิเคราะห์หลายอย่าง หลายระบบที่มี ที่มีความเหมาะสมในการใช้งาน ของเราจะเป็นระบบใหม่ขึ้นมา ซึ่งเราจะออกแบบให้ราคามีความเหมาะสมกับการใช้งานมากกว่า</w:t>
      </w:r>
      <w:r>
        <w:t xml:space="preserve"> </w:t>
      </w:r>
      <w:r>
        <w:t xml:space="preserve">ไหม อยากจะเทียบตรง ๆ กับการใช้งานในกระบวนการมากกว่า ซึ่งอาจจะต้องเทียบว่าในการซื้อเครื่องมือไปใช้แล้ว คุ้มค่ากับการลดความเสี่ยงในการผลิตแล้วเสียไหม ซึ่งอันนี้เป็นแผนที่ระยะ ว่ามันคุ้มค่าในการผลิตเชิงพาณิชย์ไหมควรจะตั้งราคาเท่าไรอย่างนี้ครับ</w:t>
      </w:r>
    </w:p>
    <w:p>
      <w:pPr>
        <w:pStyle w:val="BodyText"/>
      </w:pPr>
      <w:r>
        <w:t xml:space="preserve">(ประธาน) คือมันเป็นข้อคิดนะ เดโช เพราะว่า ผมพูดเอาความเสมอ 3 เรื่อง สู้กันได้ 2 มาตรฐานสู้ได้ และ 3. แต่ผมว่าอันนี้ที่มันเริ่มปุ๊บแล้วมันออฟอดเข้ามาทันทีเลย มันไม่รู้ว่ามันมีคนอื่นเข้ามา ผมไม่ทราบนะครับ ว่าทำไปสักพักแล้วบอกว่าของจีนดีกว่าเราเยอะเลย สเปกเขาถูกกว่าเราจมเลย มันจะเกิดไหม</w:t>
      </w:r>
    </w:p>
    <w:p>
      <w:pPr>
        <w:pStyle w:val="BodyText"/>
      </w:pPr>
      <w:r>
        <w:t xml:space="preserve">(ผู้เข้าร่วมประชุมชาย) จริง ๆ ผมก็มองว่าอาจจะมีสิทธิ์เป็นไปได้ จะเอาไปก๊อบฯ นะครับ ของเซนเซอร์อยู่ ผมก็ไม่รู้ว่าทางจีนจะอะไรได้ขนาดไหน ทางจีนจะทำอะไรได้ขนาดไหน</w:t>
      </w:r>
    </w:p>
    <w:p>
      <w:pPr>
        <w:pStyle w:val="BodyText"/>
      </w:pPr>
      <w:r>
        <w:t xml:space="preserve">(ประธาน) แต่มันจะมีคนทำอะไรไหม</w:t>
      </w:r>
    </w:p>
    <w:p>
      <w:pPr>
        <w:pStyle w:val="BodyText"/>
      </w:pPr>
      <w:r>
        <w:t xml:space="preserve">(ผู้เข้าร่วมประชุมชาย) เซนเซอร์ เหมือนกัน</w:t>
      </w:r>
    </w:p>
    <w:p>
      <w:pPr>
        <w:pStyle w:val="BodyText"/>
      </w:pPr>
      <w:r>
        <w:t xml:space="preserve">(ผู้เข้าร่วมประชุมชาย) ผมคิดว่าอาจจะมี แต่ยังหาไม่เจอ</w:t>
      </w:r>
    </w:p>
    <w:p>
      <w:pPr>
        <w:pStyle w:val="BodyText"/>
      </w:pPr>
      <w:r>
        <w:t xml:space="preserve">(ประธาน) ยังไม่เจอ โอ.เค. ก็ถือว่าเป็น Excercise อีกรอบหนึ่งใช่ไหม แต่อย่างน้อยก็ขอให้องค์การเภสัช ก็ขอให้องค์กรเภสัช อาจจะเจออะไรบางอย่าง และเข้ารอบ 2 รอบ 3 ผมเดาว่าอย่างนั้น เชิญท่านอื่นมีอะไรไหมครับ โอ.เค. ไหม แล้วอันนี้เสนอ สวรส. เหมือนกัน คุณหมอจเรท่านทราบแต่ต้นแล้วใช่ไหม เป็นคนเสนอ คุณหมอมีอะไรไหมครับ</w:t>
      </w:r>
    </w:p>
    <w:p>
      <w:pPr>
        <w:pStyle w:val="BodyText"/>
      </w:pPr>
      <w:r>
        <w:t xml:space="preserve">(ผู้เข้าร่วมประชุมชาย) ไม่มีครับ คือทีมก็คุยกันอยู่แล้ว ผมคิดว่าอาจารย์เดโชต้องคุยกับบริษัท ครับ</w:t>
      </w:r>
    </w:p>
    <w:p>
      <w:pPr>
        <w:pStyle w:val="BodyText"/>
      </w:pPr>
      <w:r>
        <w:t xml:space="preserve">(ศาสตราจารย์ ดร.ไพรัช) โอ.เค. ครับ จากผู้ใช้มา อันนี้ก็อนุมัติตามเสนอ แล้วให้ประสานงานกับ สวรส. ตามเสนอ แล้วก็ให้ประสานงานกับ สวรส. กับ นะครับ</w:t>
      </w:r>
    </w:p>
    <w:p>
      <w:pPr>
        <w:pStyle w:val="BodyText"/>
      </w:pPr>
      <w:r>
        <w:t xml:space="preserve">(อาจารย์วันทนีย์) ค่ะ ๆ เลขาฯ มีอะไรต่อ ครบชั่วโมงเลยมีวาระ 4 นะคะ คือ กำหนดการประชุมครั้งหน้านะคะ คือกำหนดการประชุมครั้งหน้านะคะ วันที่ 26 มีนาคม นะคะ ค่ะ ค่ะ ๆ</w:t>
      </w:r>
    </w:p>
    <w:p>
      <w:pPr>
        <w:pStyle w:val="BodyText"/>
      </w:pPr>
      <w:r>
        <w:t xml:space="preserve">(ศาสตราจารย์ ดร.ไพรัช) ก็เรียนท่านกรรมการ ครบแล้วค่ะ ขอบคุณกรรมการทุกท่านค่ะ</w:t>
      </w:r>
    </w:p>
    <w:p>
      <w:pPr>
        <w:pStyle w:val="BodyText"/>
      </w:pPr>
      <w:r>
        <w:t xml:space="preserve">(ผู้เข้าร่วมประชุมหญิง) ค่ะ ขอสอบถามนิดหนึ่งได้ไหมคะ ค่ะ วันที่ 26 จะเป็นพิจารณาโครงการใช่ไหมคะ เหมือนกันใช่ไหมคะ</w:t>
      </w:r>
    </w:p>
    <w:p>
      <w:pPr>
        <w:pStyle w:val="BodyText"/>
      </w:pPr>
      <w:r>
        <w:t xml:space="preserve">(อาจารย์วันทนีย์) จะมี 2 โครงการค่ะ</w:t>
      </w:r>
      <w:r>
        <w:t xml:space="preserve"> </w:t>
      </w:r>
      <w:r>
        <w:t xml:space="preserve">ค่ะ จะมี 2 โครงการ แล้วก็มีรายงานความก้าวหน้า 3 โครงการ</w:t>
      </w:r>
      <w:r>
        <w:t xml:space="preserve"> </w:t>
      </w:r>
      <w:r>
        <w:t xml:space="preserve">ค่ะ คืออันหนึ่ง ถ้าเลขาฯ จะช่วยได้ ก็คือถามกันบ่อยมาก</w:t>
      </w:r>
      <w:r>
        <w:t xml:space="preserve"> </w:t>
      </w:r>
      <w:r>
        <w:t xml:space="preserve">เราก็ทำนะ วันทนีย์ ถ้าจะมี chart 1 สไลด์</w:t>
      </w:r>
      <w:r>
        <w:t xml:space="preserve"> </w:t>
      </w:r>
      <w:r>
        <w:t xml:space="preserve">ให้กรรมการได้เห็นความก้าวหน้า</w:t>
      </w:r>
      <w:r>
        <w:t xml:space="preserve"> </w:t>
      </w:r>
      <w:r>
        <w:t xml:space="preserve">นะครับ สไลด์ 2 สไลด์ก็ได้ว่าเราไปถึงไหนกันอะไรกัน เรามักจะไม่ค่อยเห็น</w:t>
      </w:r>
      <w:r>
        <w:t xml:space="preserve"> </w:t>
      </w:r>
      <w:r>
        <w:t xml:space="preserve">ไม่ค่อยเห็น เรามักจะเห็นมาทีไรมาของบ ๆ</w:t>
      </w:r>
    </w:p>
    <w:p>
      <w:pPr>
        <w:pStyle w:val="BodyText"/>
      </w:pPr>
      <w:r>
        <w:t xml:space="preserve">(อาจารย์วันทนีย์) ค่ะ ๆ</w:t>
      </w:r>
    </w:p>
    <w:p>
      <w:pPr>
        <w:pStyle w:val="BodyText"/>
      </w:pPr>
      <w:r>
        <w:t xml:space="preserve">(ผู้เข้าร่วมประชุมหญิง) ประเด็นเดียวกับกับท่านอาจารย์</w:t>
      </w:r>
      <w:r>
        <w:t xml:space="preserve"> </w:t>
      </w:r>
      <w:r>
        <w:t xml:space="preserve">คือนิดหนึ่งถ้า อย่างคำถามเดียวกันในหัวข้อ… อย่างอาจารย์ไพรัชจะเน้นให้นักวิจัย คือเรื่องของสเปก ราคาและมาตรฐาน คำถามเรื่องของ การทำกับผู้ใช้ คือเ้ป็นประเด็นที่มันซ้ำกัน มีลิสต์เอาไว้ เป็น 1 ตาราง</w:t>
      </w:r>
    </w:p>
    <w:p>
      <w:pPr>
        <w:pStyle w:val="BodyText"/>
      </w:pPr>
      <w:r>
        <w:t xml:space="preserve">(ประธาน) แล้วก็เลขาฯ ช่วยไปเอาคอมเมนต์ เวลาขึ้นมาพูด ก็รู้สึกไม่ค่อยสบายใจว่าไปถึงไหน แต่ที่คุณศรินญาเสนอเมื่อกี้ใช่ไหม ผมว่าเป็น Format ที่ดี เพราะฉะนั้น เวลาเราเสนอโครงการการนี่ หรือกรรมการทุกท่าน Format แล้วมันจะได้กระทัดรัด เห็นไหม ไอ้อันใหญ่ขอให้เราเห็นว่าอะไร มันจะเกิดเมื่อไหร่ อะไรมันจะเกิดเมื่อไหร่ คืออันนี้ก็อยากให้ผมต้องขอบคุณกรรมการทุกท่านนะครับ โดยเฉพาะกรรมการใหม่ คุณเสาวลักษณ์ คุณศิริญา ผมอยากจะเชิญ สวสช. กรุณามากนะครับ อย่างมาช่วย Comment เราตรง ๆ ทำให้รู้มาตรฐานนี่มันอะไร หรือเรามี สวรส. ของคุณหมอจเร หรือหนุนเรา หรือคุณหมออรรถพรจาก สปสช. คุณหมอปัฐวีจากเชียงใหม่ อันนี้ช่วยเราได้มาก ฉะนั้น งานวิจัย ผมเรียนตรง ๆ นะ ว่าเราอาจจะต่างจากคนอื่น ว่าพยายามจะ Excercise ทำงานที่เราไม่ได้… สูง ๆ ไม่ใช่เป้าหมายเรา เราเน้นว่าเราจะได้มาตรฐาน</w:t>
      </w:r>
      <w:r>
        <w:t xml:space="preserve"> </w:t>
      </w:r>
      <w:r>
        <w:t xml:space="preserve">อย่างไร เราเน้นว่าราคาเราจะสู้เพื่อเข้าไปสู่บัญชีนวัตกรรมให้ได้นะครับ อันนี้คือเป็นเป้าของเรา อันนี้ถ้าเราทำได้นี่ อย่างที่เราศึกษานี่ รัฐบาลก็คงจะดีใจว่าแล้วมันมีรีเทิร์นนะครับ แล้วที่เราอยากได้มาก คือ ทำให้เราสู้ของนำเข้าได้ อย่างน้อยก็มีอำนาจต่อรองว่า 10 บาท พอมาสู้ผมที่ 6 บาทอะไรอย่างนี้ และถ้าเราทำได้ระยะยาวนี่ จะทำให้การเข้าถึงเครื่องมือแพทย์หรือวัสดุ หรืออะไรนี่ ในชนบท ในประเทศไทยก็จะมีโอกาสจะใช้อันนี้ผมเชื่อว่ามันไม่เกิดขึ้นใน 1-2 ปี จะเกิดอาจจะ 5 ปี 10 ปี แต่ถ้าเราตั้งเข็มช่วยกัน ช่วยกัน ว่าเรามีสิทธิ์ไปได้ ที่พูดอย่างนี้ ก็เพราะว่าเรามีหลักฐานว่าเราทำได้นะครับ แต่ที่เราจะไม่ได้นี่ ก็คือเรามี Policy ใหญ่ ไม่ว่าระดับไหน ระดับทั้งประเทศ ทั้งอะไรก็แล้วแต่ ทีนี้มาถึงเครื่องมือแพทย์ของ BCG นะครับ ก็ยินดีไปช่วยรัฐบาล ประชุมทุกครั้งก็จะออกว่าผมไม่ใช่อายุน้อยแล้ว ก็สู้กันต่อไป ก็ขอบคุณทุกท่านมากนะครับ ที่มาร่วมประชุม วันนี้ขอปิดประชุมแล้วครับ ขอบคุณค่ะ สวัสดีค่ะ ขอบคุณ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านวยความสะดวกและเครื่องมือแพทย์ครั้งที่ 2/2564 วันอังคารที่ 9 มีนาคม 2564 เวลา 13.00–16.30 น.</dc:title>
  <dc:creator/>
  <cp:keywords/>
  <dcterms:created xsi:type="dcterms:W3CDTF">2021-03-23T09:11:09Z</dcterms:created>
  <dcterms:modified xsi:type="dcterms:W3CDTF">2021-03-23T09: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มีนาคม 2564 เวลา 13.00 น.</vt:lpwstr>
  </property>
  <property fmtid="{D5CDD505-2E9C-101B-9397-08002B2CF9AE}" pid="3" name="subtitle">
    <vt:lpwstr/>
  </property>
</Properties>
</file>